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4975D" w14:textId="4E67BE84" w:rsidR="0080527F" w:rsidRPr="006A0AF7" w:rsidRDefault="0080527F" w:rsidP="0080527F">
      <w:pPr>
        <w:jc w:val="center"/>
        <w:rPr>
          <w:b/>
          <w:bCs/>
          <w:sz w:val="48"/>
          <w:szCs w:val="48"/>
          <w:u w:val="single"/>
        </w:rPr>
      </w:pPr>
      <w:r w:rsidRPr="006A0AF7">
        <w:rPr>
          <w:b/>
          <w:bCs/>
          <w:sz w:val="48"/>
          <w:szCs w:val="48"/>
          <w:u w:val="single"/>
        </w:rPr>
        <w:t>RIPE</w:t>
      </w:r>
    </w:p>
    <w:p w14:paraId="7D0F82B1" w14:textId="0AF16F85" w:rsidR="00107FBD" w:rsidRPr="006A0AF7" w:rsidRDefault="00F57D5B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t>RIPE_BCNET_regular</w:t>
      </w:r>
      <w:proofErr w:type="spellEnd"/>
    </w:p>
    <w:p w14:paraId="3F9B32BF" w14:textId="042EC6CB" w:rsidR="00F57D5B" w:rsidRDefault="00574842" w:rsidP="006C0124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This dataset has only one day of traffic which is non anomalous as shown in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6807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F57D5B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1</w:t>
      </w:r>
      <w:r>
        <w:rPr>
          <w:sz w:val="24"/>
          <w:szCs w:val="24"/>
        </w:rPr>
        <w:fldChar w:fldCharType="end"/>
      </w:r>
      <w:r w:rsidR="006C0124">
        <w:rPr>
          <w:sz w:val="24"/>
          <w:szCs w:val="24"/>
        </w:rPr>
        <w:t>.</w:t>
      </w:r>
      <w:r w:rsidR="00633AAD"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EE05E9C" wp14:editId="78AD9C0A">
                <wp:simplePos x="0" y="0"/>
                <wp:positionH relativeFrom="margin">
                  <wp:align>left</wp:align>
                </wp:positionH>
                <wp:positionV relativeFrom="paragraph">
                  <wp:posOffset>407352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1627067008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53662977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22336652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65FF1B0" w14:textId="76BF1D84" w:rsidR="00F57D5B" w:rsidRPr="00F57D5B" w:rsidRDefault="00F57D5B" w:rsidP="00F57D5B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0" w:name="_Ref141868078"/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0"/>
                              <w:r w:rsidRPr="00F57D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</w:t>
                              </w:r>
                              <w:r w:rsidR="006C01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traffic (</w:t>
                              </w:r>
                              <w:proofErr w:type="spellStart"/>
                              <w:r w:rsidR="006C01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non anomalous</w:t>
                              </w:r>
                              <w:proofErr w:type="spellEnd"/>
                              <w:r w:rsidR="006C01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E05E9C" id="Group 10" o:spid="_x0000_s1026" style="position:absolute;margin-left:0;margin-top:32.05pt;width:554.8pt;height:585.65pt;z-index:251670528;mso-position-horizontal:left;mso-position-horizontal-relative:margin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" stroked="f">
                  <v:textbox style="mso-fit-shape-to-text:t" inset="0,0,0,0">
                    <w:txbxContent>
                      <w:p w14:paraId="265FF1B0" w14:textId="76BF1D84" w:rsidR="00F57D5B" w:rsidRPr="00F57D5B" w:rsidRDefault="00F57D5B" w:rsidP="00F57D5B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bookmarkStart w:id="1" w:name="_Ref141868078"/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</w:t>
                        </w:r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"/>
                        <w:r w:rsidRPr="00F57D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</w:t>
                        </w:r>
                        <w:r w:rsidR="006C01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traffic (</w:t>
                        </w:r>
                        <w:proofErr w:type="spellStart"/>
                        <w:r w:rsidR="006C01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non anomalous</w:t>
                        </w:r>
                        <w:proofErr w:type="spellEnd"/>
                        <w:r w:rsidR="006C01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7BD644A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7FEBC271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2EBB0517" w14:textId="77777777" w:rsidR="006C0124" w:rsidRDefault="006C0124" w:rsidP="00943712">
      <w:pPr>
        <w:jc w:val="center"/>
        <w:rPr>
          <w:b/>
          <w:bCs/>
          <w:sz w:val="24"/>
          <w:szCs w:val="24"/>
          <w:u w:val="single"/>
        </w:rPr>
      </w:pPr>
    </w:p>
    <w:p w14:paraId="560CE429" w14:textId="77777777" w:rsidR="006C0124" w:rsidRDefault="006C0124" w:rsidP="00943712">
      <w:pPr>
        <w:jc w:val="center"/>
        <w:rPr>
          <w:b/>
          <w:bCs/>
          <w:sz w:val="24"/>
          <w:szCs w:val="24"/>
          <w:u w:val="single"/>
        </w:rPr>
      </w:pPr>
    </w:p>
    <w:p w14:paraId="2010F39B" w14:textId="3CCE2B18" w:rsidR="00F57D5B" w:rsidRPr="006A0AF7" w:rsidRDefault="00F57D5B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</w:t>
      </w:r>
      <w:r w:rsidR="001246C9" w:rsidRPr="006A0AF7">
        <w:rPr>
          <w:b/>
          <w:bCs/>
          <w:sz w:val="32"/>
          <w:szCs w:val="32"/>
          <w:u w:val="single"/>
        </w:rPr>
        <w:t>Code_Red_I</w:t>
      </w:r>
      <w:proofErr w:type="spellEnd"/>
    </w:p>
    <w:p w14:paraId="4C27D195" w14:textId="441CBBDA" w:rsidR="006C0124" w:rsidRPr="006C0124" w:rsidRDefault="006C0124" w:rsidP="006C0124">
      <w:pPr>
        <w:rPr>
          <w:sz w:val="24"/>
          <w:szCs w:val="24"/>
        </w:rPr>
      </w:pPr>
      <w:r w:rsidRPr="006C0124">
        <w:rPr>
          <w:sz w:val="24"/>
          <w:szCs w:val="24"/>
        </w:rPr>
        <w:t xml:space="preserve">This dataset </w:t>
      </w:r>
      <w:r w:rsidR="0006627C">
        <w:rPr>
          <w:sz w:val="24"/>
          <w:szCs w:val="24"/>
        </w:rPr>
        <w:t xml:space="preserve">has total of 5 days of traffic. Day 1 &amp; </w:t>
      </w:r>
      <w:r w:rsidR="00F266F9">
        <w:rPr>
          <w:sz w:val="24"/>
          <w:szCs w:val="24"/>
        </w:rPr>
        <w:t xml:space="preserve">2 </w:t>
      </w:r>
      <w:r w:rsidR="0006627C">
        <w:rPr>
          <w:sz w:val="24"/>
          <w:szCs w:val="24"/>
        </w:rPr>
        <w:t xml:space="preserve">traffic is non anomalous as shown in </w:t>
      </w:r>
      <w:r w:rsidR="0006627C">
        <w:rPr>
          <w:sz w:val="24"/>
          <w:szCs w:val="24"/>
        </w:rPr>
        <w:fldChar w:fldCharType="begin"/>
      </w:r>
      <w:r w:rsidR="0006627C">
        <w:rPr>
          <w:sz w:val="24"/>
          <w:szCs w:val="24"/>
        </w:rPr>
        <w:instrText xml:space="preserve"> REF _Ref141868186 \h </w:instrText>
      </w:r>
      <w:r w:rsidR="0006627C">
        <w:rPr>
          <w:sz w:val="24"/>
          <w:szCs w:val="24"/>
        </w:rPr>
      </w:r>
      <w:r w:rsidR="0006627C">
        <w:rPr>
          <w:sz w:val="24"/>
          <w:szCs w:val="24"/>
        </w:rPr>
        <w:fldChar w:fldCharType="separate"/>
      </w:r>
      <w:r w:rsidR="0006627C" w:rsidRPr="00DD460C">
        <w:rPr>
          <w:sz w:val="24"/>
          <w:szCs w:val="24"/>
        </w:rPr>
        <w:t xml:space="preserve">Figure </w:t>
      </w:r>
      <w:r w:rsidR="0006627C">
        <w:rPr>
          <w:i/>
          <w:iCs/>
          <w:noProof/>
          <w:sz w:val="24"/>
          <w:szCs w:val="24"/>
        </w:rPr>
        <w:t>2</w:t>
      </w:r>
      <w:r w:rsidR="0006627C">
        <w:rPr>
          <w:sz w:val="24"/>
          <w:szCs w:val="24"/>
        </w:rPr>
        <w:fldChar w:fldCharType="end"/>
      </w:r>
      <w:r w:rsidR="00F266F9">
        <w:rPr>
          <w:sz w:val="24"/>
          <w:szCs w:val="24"/>
        </w:rPr>
        <w:t xml:space="preserve">. Day 3 traffic which is the day of attack has </w:t>
      </w:r>
      <w:r w:rsidR="00B0196A">
        <w:rPr>
          <w:sz w:val="24"/>
          <w:szCs w:val="24"/>
        </w:rPr>
        <w:t xml:space="preserve">both anomalous and </w:t>
      </w:r>
      <w:proofErr w:type="spellStart"/>
      <w:r w:rsidR="00B0196A">
        <w:rPr>
          <w:sz w:val="24"/>
          <w:szCs w:val="24"/>
        </w:rPr>
        <w:t>non anomalous</w:t>
      </w:r>
      <w:proofErr w:type="spellEnd"/>
      <w:r w:rsidR="00B0196A">
        <w:rPr>
          <w:sz w:val="24"/>
          <w:szCs w:val="24"/>
        </w:rPr>
        <w:t xml:space="preserve"> traffic as shown in </w:t>
      </w:r>
      <w:r w:rsidR="0006627C">
        <w:rPr>
          <w:sz w:val="24"/>
          <w:szCs w:val="24"/>
        </w:rPr>
        <w:fldChar w:fldCharType="begin"/>
      </w:r>
      <w:r w:rsidR="0006627C">
        <w:rPr>
          <w:sz w:val="24"/>
          <w:szCs w:val="24"/>
        </w:rPr>
        <w:instrText xml:space="preserve"> REF _Ref141868190 \h </w:instrText>
      </w:r>
      <w:r w:rsidR="0006627C">
        <w:rPr>
          <w:sz w:val="24"/>
          <w:szCs w:val="24"/>
        </w:rPr>
      </w:r>
      <w:r w:rsidR="0006627C">
        <w:rPr>
          <w:sz w:val="24"/>
          <w:szCs w:val="24"/>
        </w:rPr>
        <w:fldChar w:fldCharType="separate"/>
      </w:r>
      <w:r w:rsidR="0006627C" w:rsidRPr="00950EFB">
        <w:rPr>
          <w:sz w:val="24"/>
          <w:szCs w:val="24"/>
        </w:rPr>
        <w:t xml:space="preserve">Figure </w:t>
      </w:r>
      <w:r w:rsidR="0006627C">
        <w:rPr>
          <w:i/>
          <w:iCs/>
          <w:noProof/>
          <w:sz w:val="24"/>
          <w:szCs w:val="24"/>
        </w:rPr>
        <w:t>3</w:t>
      </w:r>
      <w:r w:rsidR="0006627C">
        <w:rPr>
          <w:sz w:val="24"/>
          <w:szCs w:val="24"/>
        </w:rPr>
        <w:fldChar w:fldCharType="end"/>
      </w:r>
      <w:r w:rsidR="00B0196A">
        <w:rPr>
          <w:sz w:val="24"/>
          <w:szCs w:val="24"/>
        </w:rPr>
        <w:t xml:space="preserve">. </w:t>
      </w:r>
      <w:r w:rsidR="0006627C">
        <w:rPr>
          <w:sz w:val="24"/>
          <w:szCs w:val="24"/>
        </w:rPr>
        <w:fldChar w:fldCharType="begin"/>
      </w:r>
      <w:r w:rsidR="0006627C">
        <w:rPr>
          <w:sz w:val="24"/>
          <w:szCs w:val="24"/>
        </w:rPr>
        <w:instrText xml:space="preserve"> REF _Ref141868193 \h </w:instrText>
      </w:r>
      <w:r w:rsidR="0006627C">
        <w:rPr>
          <w:sz w:val="24"/>
          <w:szCs w:val="24"/>
        </w:rPr>
      </w:r>
      <w:r w:rsidR="0006627C">
        <w:rPr>
          <w:sz w:val="24"/>
          <w:szCs w:val="24"/>
        </w:rPr>
        <w:fldChar w:fldCharType="separate"/>
      </w:r>
      <w:r w:rsidR="0006627C" w:rsidRPr="006F69D1">
        <w:rPr>
          <w:sz w:val="24"/>
          <w:szCs w:val="24"/>
        </w:rPr>
        <w:t xml:space="preserve">Figure </w:t>
      </w:r>
      <w:r w:rsidR="0006627C">
        <w:rPr>
          <w:i/>
          <w:iCs/>
          <w:noProof/>
          <w:sz w:val="24"/>
          <w:szCs w:val="24"/>
        </w:rPr>
        <w:t>4</w:t>
      </w:r>
      <w:r w:rsidR="0006627C">
        <w:rPr>
          <w:sz w:val="24"/>
          <w:szCs w:val="24"/>
        </w:rPr>
        <w:fldChar w:fldCharType="end"/>
      </w:r>
      <w:r w:rsidR="004F4306">
        <w:rPr>
          <w:sz w:val="24"/>
          <w:szCs w:val="24"/>
        </w:rPr>
        <w:t xml:space="preserve"> has day 4 &amp; 5 traffic which is non anomalous.</w:t>
      </w:r>
    </w:p>
    <w:p w14:paraId="3000FB29" w14:textId="19B37BC8" w:rsidR="001246C9" w:rsidRDefault="006C0124" w:rsidP="00A176F6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2C5ABE96" wp14:editId="262D0E09">
                <wp:simplePos x="0" y="0"/>
                <wp:positionH relativeFrom="column">
                  <wp:posOffset>76200</wp:posOffset>
                </wp:positionH>
                <wp:positionV relativeFrom="paragraph">
                  <wp:posOffset>440690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1222547263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829728609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23624664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175A4E3" w14:textId="52E02F4B" w:rsidR="001246C9" w:rsidRPr="00DD460C" w:rsidRDefault="001246C9" w:rsidP="001246C9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" w:name="_Ref141868186"/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"/>
                              <w:r w:rsidRPr="00DD460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traffic (</w:t>
                              </w:r>
                              <w:proofErr w:type="spellStart"/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non anomalous</w:t>
                              </w:r>
                              <w:proofErr w:type="spellEnd"/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5ABE96" id="Group 12" o:spid="_x0000_s1029" style="position:absolute;left:0;text-align:left;margin-left:6pt;margin-top:34.7pt;width:554.8pt;height:585.65pt;z-index:251674624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">
                <v:shape id="Picture 11" o:spid="_x0000_s1030" type="#_x0000_t75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">
                  <v:imagedata r:id="rId8" o:title=""/>
                </v:shape>
                <v:shape id="Text Box 1" o:spid="_x0000_s1031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" stroked="f">
                  <v:textbox style="mso-fit-shape-to-text:t" inset="0,0,0,0">
                    <w:txbxContent>
                      <w:p w14:paraId="2175A4E3" w14:textId="52E02F4B" w:rsidR="001246C9" w:rsidRPr="00DD460C" w:rsidRDefault="001246C9" w:rsidP="001246C9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" w:name="_Ref141868186"/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</w:t>
                        </w:r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"/>
                        <w:r w:rsidRPr="00DD460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traffic (</w:t>
                        </w:r>
                        <w:proofErr w:type="spellStart"/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non anomalous</w:t>
                        </w:r>
                        <w:proofErr w:type="spellEnd"/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6A736D4A" w14:textId="77777777" w:rsidR="00A176F6" w:rsidRDefault="00A176F6" w:rsidP="00A176F6">
      <w:pPr>
        <w:jc w:val="center"/>
        <w:rPr>
          <w:b/>
          <w:bCs/>
          <w:sz w:val="24"/>
          <w:szCs w:val="24"/>
          <w:u w:val="single"/>
        </w:rPr>
      </w:pPr>
    </w:p>
    <w:p w14:paraId="7258B125" w14:textId="3477DEF6" w:rsidR="001246C9" w:rsidRDefault="00950EFB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5B14048" wp14:editId="6626C8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4220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1863924609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42200"/>
                          <a:chOff x="0" y="0"/>
                          <a:chExt cx="7045960" cy="7442200"/>
                        </a:xfrm>
                      </wpg:grpSpPr>
                      <pic:pic xmlns:pic="http://schemas.openxmlformats.org/drawingml/2006/picture">
                        <pic:nvPicPr>
                          <pic:cNvPr id="211452166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70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56608945" name="Text Box 1"/>
                        <wps:cNvSpPr txBox="1"/>
                        <wps:spPr>
                          <a:xfrm>
                            <a:off x="0" y="7129145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5D5DEDC" w14:textId="34023B0E" w:rsidR="00950EFB" w:rsidRPr="00950EFB" w:rsidRDefault="00950EFB" w:rsidP="00950EFB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" w:name="_Ref141868190"/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"/>
                              <w:r w:rsidRPr="00950EF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traffic (</w:t>
                              </w:r>
                              <w:r w:rsidR="0040518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non </w:t>
                              </w:r>
                              <w:proofErr w:type="spellStart"/>
                              <w:r w:rsidR="0040518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anamolous</w:t>
                              </w:r>
                              <w:proofErr w:type="spellEnd"/>
                              <w:r w:rsidR="0040518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and 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anomalou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B14048" id="Group 13" o:spid="_x0000_s1032" style="position:absolute;left:0;text-align:left;margin-left:0;margin-top:0;width:554.8pt;height:586pt;z-index:251678720" coordsize="70459,744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">
                <v:shape id="Picture 1" o:spid="_x0000_s1033" type="#_x0000_t75" style="position:absolute;width:70459;height:70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">
                  <v:imagedata r:id="rId10" o:title=""/>
                </v:shape>
                <v:shape id="Text Box 1" o:spid="_x0000_s1034" type="#_x0000_t202" style="position:absolute;top:71291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" stroked="f">
                  <v:textbox style="mso-fit-shape-to-text:t" inset="0,0,0,0">
                    <w:txbxContent>
                      <w:p w14:paraId="35D5DEDC" w14:textId="34023B0E" w:rsidR="00950EFB" w:rsidRPr="00950EFB" w:rsidRDefault="00950EFB" w:rsidP="00950EFB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5" w:name="_Ref141868190"/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3</w:t>
                        </w:r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5"/>
                        <w:r w:rsidRPr="00950EF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traffic (</w:t>
                        </w:r>
                        <w:r w:rsidR="0040518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non </w:t>
                        </w:r>
                        <w:proofErr w:type="spellStart"/>
                        <w:r w:rsidR="0040518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anamolous</w:t>
                        </w:r>
                        <w:proofErr w:type="spellEnd"/>
                        <w:r w:rsidR="0040518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and 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anomalous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03B7198D" w14:textId="77777777" w:rsidR="001246C9" w:rsidRDefault="001246C9" w:rsidP="00943712">
      <w:pPr>
        <w:jc w:val="center"/>
        <w:rPr>
          <w:b/>
          <w:bCs/>
          <w:sz w:val="24"/>
          <w:szCs w:val="24"/>
          <w:u w:val="single"/>
        </w:rPr>
      </w:pPr>
    </w:p>
    <w:p w14:paraId="3A5AF2A0" w14:textId="77777777" w:rsidR="001246C9" w:rsidRDefault="001246C9" w:rsidP="00943712">
      <w:pPr>
        <w:jc w:val="center"/>
        <w:rPr>
          <w:b/>
          <w:bCs/>
          <w:sz w:val="24"/>
          <w:szCs w:val="24"/>
          <w:u w:val="single"/>
        </w:rPr>
      </w:pPr>
    </w:p>
    <w:p w14:paraId="083D3DF3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77BDA829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29572B20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6A241F1E" w14:textId="77777777" w:rsidR="00950EFB" w:rsidRDefault="00950EFB" w:rsidP="00943712">
      <w:pPr>
        <w:jc w:val="center"/>
        <w:rPr>
          <w:b/>
          <w:bCs/>
          <w:sz w:val="24"/>
          <w:szCs w:val="24"/>
          <w:u w:val="single"/>
        </w:rPr>
      </w:pPr>
    </w:p>
    <w:p w14:paraId="72656CBE" w14:textId="77777777" w:rsidR="00950EFB" w:rsidRDefault="00950EFB" w:rsidP="00943712">
      <w:pPr>
        <w:jc w:val="center"/>
        <w:rPr>
          <w:b/>
          <w:bCs/>
          <w:sz w:val="24"/>
          <w:szCs w:val="24"/>
          <w:u w:val="single"/>
        </w:rPr>
      </w:pPr>
    </w:p>
    <w:p w14:paraId="63CB6E3C" w14:textId="2E289E6E" w:rsidR="00950EFB" w:rsidRDefault="006F69D1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6752BEF2" wp14:editId="78E860D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3267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242168490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2675"/>
                          <a:chOff x="0" y="0"/>
                          <a:chExt cx="7045960" cy="7432675"/>
                        </a:xfrm>
                      </wpg:grpSpPr>
                      <pic:pic xmlns:pic="http://schemas.openxmlformats.org/drawingml/2006/picture">
                        <pic:nvPicPr>
                          <pic:cNvPr id="573918654" name="Picture 1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65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5236229" name="Text Box 1"/>
                        <wps:cNvSpPr txBox="1"/>
                        <wps:spPr>
                          <a:xfrm>
                            <a:off x="0" y="71196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4AC584A" w14:textId="6399A66C" w:rsidR="006F69D1" w:rsidRPr="006F69D1" w:rsidRDefault="006F69D1" w:rsidP="006F69D1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6" w:name="_Ref141868193"/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6"/>
                              <w:r w:rsidRPr="006F69D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 &amp; 5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traffic (</w:t>
                              </w:r>
                              <w:proofErr w:type="spellStart"/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non anomalous</w:t>
                              </w:r>
                              <w:proofErr w:type="spellEnd"/>
                              <w:r w:rsidR="008F0D8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52BEF2" id="Group 14" o:spid="_x0000_s1035" style="position:absolute;left:0;text-align:left;margin-left:0;margin-top:0;width:554.8pt;height:585.25pt;z-index:251682816" coordsize="70459,74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">
                <v:shape id="Picture 1" o:spid="_x0000_s1036" type="#_x0000_t75" alt="A screenshot of a graph&#10;&#10;Description automatically generated" style="position:absolute;width:70459;height:7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">
                  <v:imagedata r:id="rId12" o:title="A screenshot of a graph&#10;&#10;Description automatically generated"/>
                </v:shape>
                <v:shape id="Text Box 1" o:spid="_x0000_s1037" type="#_x0000_t202" style="position:absolute;top:71196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" stroked="f">
                  <v:textbox style="mso-fit-shape-to-text:t" inset="0,0,0,0">
                    <w:txbxContent>
                      <w:p w14:paraId="44AC584A" w14:textId="6399A66C" w:rsidR="006F69D1" w:rsidRPr="006F69D1" w:rsidRDefault="006F69D1" w:rsidP="006F69D1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7" w:name="_Ref141868193"/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7"/>
                        <w:r w:rsidRPr="006F69D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 &amp; 5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traffic (</w:t>
                        </w:r>
                        <w:proofErr w:type="spellStart"/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non anomalous</w:t>
                        </w:r>
                        <w:proofErr w:type="spellEnd"/>
                        <w:r w:rsidR="008F0D8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4F40BD1E" w14:textId="77777777" w:rsidR="00950EFB" w:rsidRDefault="00950EFB" w:rsidP="00943712">
      <w:pPr>
        <w:jc w:val="center"/>
        <w:rPr>
          <w:b/>
          <w:bCs/>
          <w:sz w:val="24"/>
          <w:szCs w:val="24"/>
          <w:u w:val="single"/>
        </w:rPr>
      </w:pPr>
    </w:p>
    <w:p w14:paraId="0A7671C3" w14:textId="77777777" w:rsidR="00950EFB" w:rsidRDefault="00950EFB" w:rsidP="00943712">
      <w:pPr>
        <w:jc w:val="center"/>
        <w:rPr>
          <w:b/>
          <w:bCs/>
          <w:sz w:val="24"/>
          <w:szCs w:val="24"/>
          <w:u w:val="single"/>
        </w:rPr>
      </w:pPr>
    </w:p>
    <w:p w14:paraId="108C2B12" w14:textId="77777777" w:rsidR="00F57D5B" w:rsidRDefault="00F57D5B" w:rsidP="00943712">
      <w:pPr>
        <w:jc w:val="center"/>
        <w:rPr>
          <w:b/>
          <w:bCs/>
          <w:sz w:val="24"/>
          <w:szCs w:val="24"/>
          <w:u w:val="single"/>
        </w:rPr>
      </w:pPr>
    </w:p>
    <w:p w14:paraId="4FA93140" w14:textId="77777777" w:rsidR="006F69D1" w:rsidRDefault="006F69D1" w:rsidP="00943712">
      <w:pPr>
        <w:jc w:val="center"/>
        <w:rPr>
          <w:b/>
          <w:bCs/>
          <w:sz w:val="24"/>
          <w:szCs w:val="24"/>
          <w:u w:val="single"/>
        </w:rPr>
      </w:pPr>
    </w:p>
    <w:p w14:paraId="4A4F920C" w14:textId="77777777" w:rsidR="006F69D1" w:rsidRDefault="006F69D1" w:rsidP="00943712">
      <w:pPr>
        <w:jc w:val="center"/>
        <w:rPr>
          <w:b/>
          <w:bCs/>
          <w:sz w:val="24"/>
          <w:szCs w:val="24"/>
          <w:u w:val="single"/>
        </w:rPr>
      </w:pPr>
    </w:p>
    <w:p w14:paraId="1F48FD7B" w14:textId="77777777" w:rsidR="006F69D1" w:rsidRDefault="006F69D1" w:rsidP="00943712">
      <w:pPr>
        <w:jc w:val="center"/>
        <w:rPr>
          <w:b/>
          <w:bCs/>
          <w:sz w:val="24"/>
          <w:szCs w:val="24"/>
          <w:u w:val="single"/>
        </w:rPr>
      </w:pPr>
    </w:p>
    <w:p w14:paraId="4C632019" w14:textId="77777777" w:rsidR="006F69D1" w:rsidRDefault="006F69D1" w:rsidP="00943712">
      <w:pPr>
        <w:jc w:val="center"/>
        <w:rPr>
          <w:b/>
          <w:bCs/>
          <w:sz w:val="24"/>
          <w:szCs w:val="24"/>
          <w:u w:val="single"/>
        </w:rPr>
      </w:pPr>
    </w:p>
    <w:p w14:paraId="70217D0F" w14:textId="070605F4" w:rsidR="006F69D1" w:rsidRPr="006A0AF7" w:rsidRDefault="00572417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Moscow_blackout</w:t>
      </w:r>
      <w:proofErr w:type="spellEnd"/>
    </w:p>
    <w:p w14:paraId="37A860CF" w14:textId="347B81E5" w:rsidR="00D336B5" w:rsidRDefault="00DB2B38" w:rsidP="00DB2B38">
      <w:pPr>
        <w:rPr>
          <w:b/>
          <w:bCs/>
          <w:sz w:val="24"/>
          <w:szCs w:val="24"/>
          <w:u w:val="single"/>
        </w:rPr>
      </w:pPr>
      <w:r w:rsidRPr="006C0124">
        <w:rPr>
          <w:sz w:val="24"/>
          <w:szCs w:val="24"/>
        </w:rPr>
        <w:t xml:space="preserve">This dataset </w:t>
      </w:r>
      <w:r>
        <w:rPr>
          <w:sz w:val="24"/>
          <w:szCs w:val="24"/>
        </w:rPr>
        <w:t>has total of 5 days of traffic. Day 1 &amp; 2 traffic is non anomalous as shown in</w:t>
      </w:r>
      <w:r w:rsidR="00F26BD6">
        <w:rPr>
          <w:sz w:val="24"/>
          <w:szCs w:val="24"/>
        </w:rPr>
        <w:t xml:space="preserve"> </w:t>
      </w:r>
      <w:r w:rsidR="00F26BD6">
        <w:rPr>
          <w:sz w:val="24"/>
          <w:szCs w:val="24"/>
        </w:rPr>
        <w:fldChar w:fldCharType="begin"/>
      </w:r>
      <w:r w:rsidR="00F26BD6">
        <w:rPr>
          <w:sz w:val="24"/>
          <w:szCs w:val="24"/>
        </w:rPr>
        <w:instrText xml:space="preserve"> REF _Ref141878579 \h </w:instrText>
      </w:r>
      <w:r w:rsidR="00F26BD6">
        <w:rPr>
          <w:sz w:val="24"/>
          <w:szCs w:val="24"/>
        </w:rPr>
      </w:r>
      <w:r w:rsidR="00F26BD6">
        <w:rPr>
          <w:sz w:val="24"/>
          <w:szCs w:val="24"/>
        </w:rPr>
        <w:fldChar w:fldCharType="separate"/>
      </w:r>
      <w:r w:rsidR="00F26BD6" w:rsidRPr="00D336B5">
        <w:rPr>
          <w:sz w:val="24"/>
          <w:szCs w:val="24"/>
        </w:rPr>
        <w:t xml:space="preserve">Figure </w:t>
      </w:r>
      <w:r w:rsidR="00F26BD6">
        <w:rPr>
          <w:i/>
          <w:iCs/>
          <w:noProof/>
          <w:sz w:val="24"/>
          <w:szCs w:val="24"/>
        </w:rPr>
        <w:t>5</w:t>
      </w:r>
      <w:r w:rsidR="00F26BD6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Day 3 traffic which is the day of attack has both anomalous and </w:t>
      </w:r>
      <w:proofErr w:type="spellStart"/>
      <w:r>
        <w:rPr>
          <w:sz w:val="24"/>
          <w:szCs w:val="24"/>
        </w:rPr>
        <w:t>non anomalous</w:t>
      </w:r>
      <w:proofErr w:type="spellEnd"/>
      <w:r>
        <w:rPr>
          <w:sz w:val="24"/>
          <w:szCs w:val="24"/>
        </w:rPr>
        <w:t xml:space="preserve"> traffic as shown in</w:t>
      </w:r>
      <w:r w:rsidR="00F26BD6">
        <w:rPr>
          <w:sz w:val="24"/>
          <w:szCs w:val="24"/>
        </w:rPr>
        <w:t xml:space="preserve"> </w:t>
      </w:r>
      <w:r w:rsidR="00F26BD6">
        <w:rPr>
          <w:sz w:val="24"/>
          <w:szCs w:val="24"/>
        </w:rPr>
        <w:fldChar w:fldCharType="begin"/>
      </w:r>
      <w:r w:rsidR="00F26BD6">
        <w:rPr>
          <w:sz w:val="24"/>
          <w:szCs w:val="24"/>
        </w:rPr>
        <w:instrText xml:space="preserve"> REF _Ref141878592 \h </w:instrText>
      </w:r>
      <w:r w:rsidR="00F26BD6">
        <w:rPr>
          <w:sz w:val="24"/>
          <w:szCs w:val="24"/>
        </w:rPr>
      </w:r>
      <w:r w:rsidR="00F26BD6">
        <w:rPr>
          <w:sz w:val="24"/>
          <w:szCs w:val="24"/>
        </w:rPr>
        <w:fldChar w:fldCharType="separate"/>
      </w:r>
      <w:r w:rsidR="00F26BD6" w:rsidRPr="00784EB7">
        <w:rPr>
          <w:sz w:val="24"/>
          <w:szCs w:val="24"/>
        </w:rPr>
        <w:t xml:space="preserve">Figure </w:t>
      </w:r>
      <w:r w:rsidR="00F26BD6">
        <w:rPr>
          <w:i/>
          <w:iCs/>
          <w:noProof/>
          <w:sz w:val="24"/>
          <w:szCs w:val="24"/>
        </w:rPr>
        <w:t>6</w:t>
      </w:r>
      <w:r w:rsidR="00F26BD6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</w:t>
      </w:r>
      <w:r w:rsidR="00F26BD6">
        <w:rPr>
          <w:sz w:val="24"/>
          <w:szCs w:val="24"/>
        </w:rPr>
        <w:fldChar w:fldCharType="begin"/>
      </w:r>
      <w:r w:rsidR="00F26BD6">
        <w:rPr>
          <w:sz w:val="24"/>
          <w:szCs w:val="24"/>
        </w:rPr>
        <w:instrText xml:space="preserve"> REF _Ref141878604 \h </w:instrText>
      </w:r>
      <w:r w:rsidR="00F26BD6">
        <w:rPr>
          <w:sz w:val="24"/>
          <w:szCs w:val="24"/>
        </w:rPr>
      </w:r>
      <w:r w:rsidR="00F26BD6">
        <w:rPr>
          <w:sz w:val="24"/>
          <w:szCs w:val="24"/>
        </w:rPr>
        <w:fldChar w:fldCharType="separate"/>
      </w:r>
      <w:r w:rsidR="00F26BD6" w:rsidRPr="002246F8">
        <w:rPr>
          <w:sz w:val="24"/>
          <w:szCs w:val="24"/>
        </w:rPr>
        <w:t xml:space="preserve">Figure </w:t>
      </w:r>
      <w:r w:rsidR="00F26BD6">
        <w:rPr>
          <w:i/>
          <w:iCs/>
          <w:noProof/>
          <w:sz w:val="24"/>
          <w:szCs w:val="24"/>
        </w:rPr>
        <w:t>7</w:t>
      </w:r>
      <w:r w:rsidR="00F26BD6">
        <w:rPr>
          <w:sz w:val="24"/>
          <w:szCs w:val="24"/>
        </w:rPr>
        <w:fldChar w:fldCharType="end"/>
      </w:r>
      <w:r w:rsidR="00F26BD6">
        <w:rPr>
          <w:sz w:val="24"/>
          <w:szCs w:val="24"/>
        </w:rPr>
        <w:t xml:space="preserve"> </w:t>
      </w:r>
      <w:r>
        <w:rPr>
          <w:sz w:val="24"/>
          <w:szCs w:val="24"/>
        </w:rPr>
        <w:t>has day 4 &amp; 5 traffic which is non anomalous.</w:t>
      </w:r>
    </w:p>
    <w:p w14:paraId="11E16ACF" w14:textId="0D1F0A2E" w:rsidR="00D336B5" w:rsidRDefault="004D6C6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3EF86D83" wp14:editId="08C34289">
                <wp:simplePos x="0" y="0"/>
                <wp:positionH relativeFrom="margin">
                  <wp:align>left</wp:align>
                </wp:positionH>
                <wp:positionV relativeFrom="paragraph">
                  <wp:posOffset>442595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1142963639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1984597923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1741394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60653F" w14:textId="00F20E55" w:rsidR="00D336B5" w:rsidRPr="00D336B5" w:rsidRDefault="00D336B5" w:rsidP="00D336B5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8" w:name="_Ref141878579"/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8"/>
                              <w:r w:rsidRPr="00D336B5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F26BD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F26BD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F26BD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F26BD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F86D83" id="Group 16" o:spid="_x0000_s1038" style="position:absolute;left:0;text-align:left;margin-left:0;margin-top:34.85pt;width:554.8pt;height:585.65pt;z-index:251686912;mso-position-horizontal:left;mso-position-horizontal-relative:margin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">
                <v:shape id="Picture 15" o:spid="_x0000_s1039" type="#_x0000_t75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">
                  <v:imagedata r:id="rId14" o:title=""/>
                </v:shape>
                <v:shape id="Text Box 1" o:spid="_x0000_s1040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" stroked="f">
                  <v:textbox style="mso-fit-shape-to-text:t" inset="0,0,0,0">
                    <w:txbxContent>
                      <w:p w14:paraId="0F60653F" w14:textId="00F20E55" w:rsidR="00D336B5" w:rsidRPr="00D336B5" w:rsidRDefault="00D336B5" w:rsidP="00D336B5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9" w:name="_Ref141878579"/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9"/>
                        <w:r w:rsidRPr="00D336B5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F26BD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F26BD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F26BD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F26BD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1D858427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6FB558A0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326BE45F" w14:textId="69F0FE82" w:rsidR="00D336B5" w:rsidRDefault="00784EB7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5D609EBC" wp14:editId="32A9BD3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4220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1005283840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42200"/>
                          <a:chOff x="0" y="0"/>
                          <a:chExt cx="7045960" cy="7442200"/>
                        </a:xfrm>
                      </wpg:grpSpPr>
                      <pic:pic xmlns:pic="http://schemas.openxmlformats.org/drawingml/2006/picture">
                        <pic:nvPicPr>
                          <pic:cNvPr id="854302221" name="Picture 17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7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56779783" name="Text Box 1"/>
                        <wps:cNvSpPr txBox="1"/>
                        <wps:spPr>
                          <a:xfrm>
                            <a:off x="0" y="7129145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17E0A40" w14:textId="7A36282B" w:rsidR="00784EB7" w:rsidRPr="00784EB7" w:rsidRDefault="00784EB7" w:rsidP="00784EB7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10" w:name="_Ref141878592"/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10"/>
                              <w:r w:rsidRPr="00784EB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40518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40518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40518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40518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and anomalous</w:t>
                              </w:r>
                              <w:r w:rsidR="0040518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609EBC" id="Group 18" o:spid="_x0000_s1041" style="position:absolute;left:0;text-align:left;margin-left:0;margin-top:0;width:554.8pt;height:586pt;z-index:251691008" coordsize="70459,744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">
                <v:shape id="Picture 17" o:spid="_x0000_s1042" type="#_x0000_t75" alt="A screenshot of a graph&#10;&#10;Description automatically generated" style="position:absolute;width:70459;height:70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">
                  <v:imagedata r:id="rId16" o:title="A screenshot of a graph&#10;&#10;Description automatically generated"/>
                </v:shape>
                <v:shape id="Text Box 1" o:spid="_x0000_s1043" type="#_x0000_t202" style="position:absolute;top:71291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" stroked="f">
                  <v:textbox style="mso-fit-shape-to-text:t" inset="0,0,0,0">
                    <w:txbxContent>
                      <w:p w14:paraId="017E0A40" w14:textId="7A36282B" w:rsidR="00784EB7" w:rsidRPr="00784EB7" w:rsidRDefault="00784EB7" w:rsidP="00784EB7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11" w:name="_Ref141878592"/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1"/>
                        <w:r w:rsidRPr="00784EB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40518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40518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40518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40518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and anomalous</w:t>
                        </w:r>
                        <w:r w:rsidR="0040518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4EB324BE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06721D1D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6853796B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29A7ABCB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5109D9BD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6433EA29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5A6A67E9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7697C02F" w14:textId="47156900" w:rsidR="00784EB7" w:rsidRDefault="002246F8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1B69F2A1" wp14:editId="34CDB76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187397134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1080305725" name="Picture 19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79931035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036A399" w14:textId="53DB5CB9" w:rsidR="002246F8" w:rsidRPr="002246F8" w:rsidRDefault="002246F8" w:rsidP="002246F8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12" w:name="_Ref141878604"/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12"/>
                              <w:r w:rsidRPr="002246F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 &amp; 5</w:t>
                              </w:r>
                              <w:r w:rsidR="00553F1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69F2A1" id="Group 20" o:spid="_x0000_s1044" style="position:absolute;left:0;text-align:left;margin-left:0;margin-top:0;width:554.8pt;height:585.65pt;z-index:251695104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">
                <v:shape id="Picture 19" o:spid="_x0000_s1045" type="#_x0000_t75" alt="A screenshot of a graph&#10;&#10;Description automatically generated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">
                  <v:imagedata r:id="rId18" o:title="A screenshot of a graph&#10;&#10;Description automatically generated"/>
                </v:shape>
                <v:shape id="Text Box 1" o:spid="_x0000_s1046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" stroked="f">
                  <v:textbox style="mso-fit-shape-to-text:t" inset="0,0,0,0">
                    <w:txbxContent>
                      <w:p w14:paraId="2036A399" w14:textId="53DB5CB9" w:rsidR="002246F8" w:rsidRPr="002246F8" w:rsidRDefault="002246F8" w:rsidP="002246F8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13" w:name="_Ref141878604"/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3"/>
                        <w:r w:rsidRPr="002246F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 &amp; 5</w:t>
                        </w:r>
                        <w:r w:rsidR="00553F1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4D385EF5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3A89535F" w14:textId="77777777" w:rsidR="00784EB7" w:rsidRDefault="00784EB7" w:rsidP="00943712">
      <w:pPr>
        <w:jc w:val="center"/>
        <w:rPr>
          <w:b/>
          <w:bCs/>
          <w:sz w:val="24"/>
          <w:szCs w:val="24"/>
          <w:u w:val="single"/>
        </w:rPr>
      </w:pPr>
    </w:p>
    <w:p w14:paraId="203CC805" w14:textId="77777777" w:rsidR="00D336B5" w:rsidRDefault="00D336B5" w:rsidP="00943712">
      <w:pPr>
        <w:jc w:val="center"/>
        <w:rPr>
          <w:b/>
          <w:bCs/>
          <w:sz w:val="24"/>
          <w:szCs w:val="24"/>
          <w:u w:val="single"/>
        </w:rPr>
      </w:pPr>
    </w:p>
    <w:p w14:paraId="626AB34C" w14:textId="77777777" w:rsidR="006801DB" w:rsidRDefault="006801DB" w:rsidP="00943712">
      <w:pPr>
        <w:jc w:val="center"/>
        <w:rPr>
          <w:b/>
          <w:bCs/>
          <w:sz w:val="24"/>
          <w:szCs w:val="24"/>
          <w:u w:val="single"/>
        </w:rPr>
      </w:pPr>
    </w:p>
    <w:p w14:paraId="6C08F871" w14:textId="77777777" w:rsidR="006801DB" w:rsidRDefault="006801DB" w:rsidP="00943712">
      <w:pPr>
        <w:jc w:val="center"/>
        <w:rPr>
          <w:b/>
          <w:bCs/>
          <w:sz w:val="24"/>
          <w:szCs w:val="24"/>
          <w:u w:val="single"/>
        </w:rPr>
      </w:pPr>
    </w:p>
    <w:p w14:paraId="60B598CE" w14:textId="77777777" w:rsidR="006801DB" w:rsidRDefault="006801DB" w:rsidP="00943712">
      <w:pPr>
        <w:jc w:val="center"/>
        <w:rPr>
          <w:b/>
          <w:bCs/>
          <w:sz w:val="24"/>
          <w:szCs w:val="24"/>
          <w:u w:val="single"/>
        </w:rPr>
      </w:pPr>
    </w:p>
    <w:p w14:paraId="64355431" w14:textId="77777777" w:rsidR="006801DB" w:rsidRDefault="006801DB" w:rsidP="00943712">
      <w:pPr>
        <w:jc w:val="center"/>
        <w:rPr>
          <w:b/>
          <w:bCs/>
          <w:sz w:val="24"/>
          <w:szCs w:val="24"/>
          <w:u w:val="single"/>
        </w:rPr>
      </w:pPr>
    </w:p>
    <w:p w14:paraId="2CC0626E" w14:textId="5F8AEF38" w:rsidR="006801DB" w:rsidRPr="006A0AF7" w:rsidRDefault="00677141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Nimda</w:t>
      </w:r>
      <w:proofErr w:type="spellEnd"/>
    </w:p>
    <w:p w14:paraId="601DFB99" w14:textId="1C124979" w:rsidR="00FB2256" w:rsidRPr="00FB2256" w:rsidRDefault="00FB2256" w:rsidP="00FB2256">
      <w:pPr>
        <w:rPr>
          <w:sz w:val="24"/>
          <w:szCs w:val="24"/>
        </w:rPr>
      </w:pPr>
      <w:r>
        <w:rPr>
          <w:kern w:val="0"/>
          <w:sz w:val="24"/>
          <w:szCs w:val="24"/>
          <w14:ligatures w14:val="none"/>
        </w:rPr>
        <w:t xml:space="preserve">This dataset has total of </w:t>
      </w:r>
      <w:r>
        <w:rPr>
          <w:kern w:val="0"/>
          <w:sz w:val="24"/>
          <w:szCs w:val="24"/>
          <w14:ligatures w14:val="none"/>
        </w:rPr>
        <w:t>6</w:t>
      </w:r>
      <w:r>
        <w:rPr>
          <w:kern w:val="0"/>
          <w:sz w:val="24"/>
          <w:szCs w:val="24"/>
          <w14:ligatures w14:val="none"/>
        </w:rPr>
        <w:t xml:space="preserve"> days of traffic. Day 1 &amp; 2 traffic is non anomalous as shown in</w:t>
      </w:r>
      <w:r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fldChar w:fldCharType="begin"/>
      </w:r>
      <w:r>
        <w:rPr>
          <w:kern w:val="0"/>
          <w:sz w:val="24"/>
          <w:szCs w:val="24"/>
          <w14:ligatures w14:val="none"/>
        </w:rPr>
        <w:instrText xml:space="preserve"> REF _Ref141878790 \h </w:instrText>
      </w:r>
      <w:r>
        <w:rPr>
          <w:kern w:val="0"/>
          <w:sz w:val="24"/>
          <w:szCs w:val="24"/>
          <w14:ligatures w14:val="none"/>
        </w:rPr>
      </w:r>
      <w:r>
        <w:rPr>
          <w:kern w:val="0"/>
          <w:sz w:val="24"/>
          <w:szCs w:val="24"/>
          <w14:ligatures w14:val="none"/>
        </w:rPr>
        <w:fldChar w:fldCharType="separate"/>
      </w:r>
      <w:r w:rsidRPr="001D76F6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8</w:t>
      </w:r>
      <w:r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>. Day 3</w:t>
      </w:r>
      <w:r w:rsidR="00D22DB1">
        <w:rPr>
          <w:kern w:val="0"/>
          <w:sz w:val="24"/>
          <w:szCs w:val="24"/>
          <w14:ligatures w14:val="none"/>
        </w:rPr>
        <w:t xml:space="preserve"> &amp; 4</w:t>
      </w:r>
      <w:r>
        <w:rPr>
          <w:kern w:val="0"/>
          <w:sz w:val="24"/>
          <w:szCs w:val="24"/>
          <w14:ligatures w14:val="none"/>
        </w:rPr>
        <w:t xml:space="preserve"> traffic which is the day of attack has both anomalous and </w:t>
      </w:r>
      <w:proofErr w:type="spellStart"/>
      <w:r>
        <w:rPr>
          <w:kern w:val="0"/>
          <w:sz w:val="24"/>
          <w:szCs w:val="24"/>
          <w14:ligatures w14:val="none"/>
        </w:rPr>
        <w:t>non anomalous</w:t>
      </w:r>
      <w:proofErr w:type="spellEnd"/>
      <w:r>
        <w:rPr>
          <w:kern w:val="0"/>
          <w:sz w:val="24"/>
          <w:szCs w:val="24"/>
          <w14:ligatures w14:val="none"/>
        </w:rPr>
        <w:t xml:space="preserve"> traffic as shown in</w:t>
      </w:r>
      <w:r w:rsidR="00D22DB1">
        <w:rPr>
          <w:kern w:val="0"/>
          <w:sz w:val="24"/>
          <w:szCs w:val="24"/>
          <w14:ligatures w14:val="none"/>
        </w:rPr>
        <w:t xml:space="preserve"> </w:t>
      </w:r>
      <w:r w:rsidR="00D22DB1">
        <w:rPr>
          <w:kern w:val="0"/>
          <w:sz w:val="24"/>
          <w:szCs w:val="24"/>
          <w14:ligatures w14:val="none"/>
        </w:rPr>
        <w:fldChar w:fldCharType="begin"/>
      </w:r>
      <w:r w:rsidR="00D22DB1">
        <w:rPr>
          <w:kern w:val="0"/>
          <w:sz w:val="24"/>
          <w:szCs w:val="24"/>
          <w14:ligatures w14:val="none"/>
        </w:rPr>
        <w:instrText xml:space="preserve"> REF _Ref141878798 \h </w:instrText>
      </w:r>
      <w:r w:rsidR="00D22DB1">
        <w:rPr>
          <w:kern w:val="0"/>
          <w:sz w:val="24"/>
          <w:szCs w:val="24"/>
          <w14:ligatures w14:val="none"/>
        </w:rPr>
      </w:r>
      <w:r w:rsidR="00D22DB1">
        <w:rPr>
          <w:kern w:val="0"/>
          <w:sz w:val="24"/>
          <w:szCs w:val="24"/>
          <w14:ligatures w14:val="none"/>
        </w:rPr>
        <w:fldChar w:fldCharType="separate"/>
      </w:r>
      <w:r w:rsidR="00D22DB1" w:rsidRPr="003D4386">
        <w:rPr>
          <w:sz w:val="24"/>
          <w:szCs w:val="24"/>
        </w:rPr>
        <w:t xml:space="preserve">Figure </w:t>
      </w:r>
      <w:r w:rsidR="00D22DB1">
        <w:rPr>
          <w:i/>
          <w:iCs/>
          <w:noProof/>
          <w:sz w:val="24"/>
          <w:szCs w:val="24"/>
        </w:rPr>
        <w:t>9</w:t>
      </w:r>
      <w:r w:rsidR="00D22DB1"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 xml:space="preserve">. </w:t>
      </w:r>
      <w:r w:rsidR="00D22DB1">
        <w:rPr>
          <w:kern w:val="0"/>
          <w:sz w:val="24"/>
          <w:szCs w:val="24"/>
          <w14:ligatures w14:val="none"/>
        </w:rPr>
        <w:fldChar w:fldCharType="begin"/>
      </w:r>
      <w:r w:rsidR="00D22DB1">
        <w:rPr>
          <w:kern w:val="0"/>
          <w:sz w:val="24"/>
          <w:szCs w:val="24"/>
          <w14:ligatures w14:val="none"/>
        </w:rPr>
        <w:instrText xml:space="preserve"> REF _Ref141878805 \h </w:instrText>
      </w:r>
      <w:r w:rsidR="00D22DB1">
        <w:rPr>
          <w:kern w:val="0"/>
          <w:sz w:val="24"/>
          <w:szCs w:val="24"/>
          <w14:ligatures w14:val="none"/>
        </w:rPr>
      </w:r>
      <w:r w:rsidR="00D22DB1">
        <w:rPr>
          <w:kern w:val="0"/>
          <w:sz w:val="24"/>
          <w:szCs w:val="24"/>
          <w14:ligatures w14:val="none"/>
        </w:rPr>
        <w:fldChar w:fldCharType="separate"/>
      </w:r>
      <w:r w:rsidR="00D22DB1" w:rsidRPr="001B5A6D">
        <w:rPr>
          <w:sz w:val="24"/>
          <w:szCs w:val="24"/>
        </w:rPr>
        <w:t xml:space="preserve">Figure </w:t>
      </w:r>
      <w:r w:rsidR="00D22DB1">
        <w:rPr>
          <w:i/>
          <w:iCs/>
          <w:noProof/>
          <w:sz w:val="24"/>
          <w:szCs w:val="24"/>
        </w:rPr>
        <w:t>10</w:t>
      </w:r>
      <w:r w:rsidR="00D22DB1">
        <w:rPr>
          <w:kern w:val="0"/>
          <w:sz w:val="24"/>
          <w:szCs w:val="24"/>
          <w14:ligatures w14:val="none"/>
        </w:rPr>
        <w:fldChar w:fldCharType="end"/>
      </w:r>
      <w:r w:rsidR="00D22DB1"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 xml:space="preserve">has day </w:t>
      </w:r>
      <w:r w:rsidR="00D22DB1">
        <w:rPr>
          <w:kern w:val="0"/>
          <w:sz w:val="24"/>
          <w:szCs w:val="24"/>
          <w14:ligatures w14:val="none"/>
        </w:rPr>
        <w:t>5</w:t>
      </w:r>
      <w:r>
        <w:rPr>
          <w:kern w:val="0"/>
          <w:sz w:val="24"/>
          <w:szCs w:val="24"/>
          <w14:ligatures w14:val="none"/>
        </w:rPr>
        <w:t xml:space="preserve"> &amp; </w:t>
      </w:r>
      <w:r w:rsidR="00D22DB1">
        <w:rPr>
          <w:kern w:val="0"/>
          <w:sz w:val="24"/>
          <w:szCs w:val="24"/>
          <w14:ligatures w14:val="none"/>
        </w:rPr>
        <w:t>6</w:t>
      </w:r>
      <w:r>
        <w:rPr>
          <w:kern w:val="0"/>
          <w:sz w:val="24"/>
          <w:szCs w:val="24"/>
          <w14:ligatures w14:val="none"/>
        </w:rPr>
        <w:t xml:space="preserve"> traffic which is non anomalous.</w:t>
      </w:r>
    </w:p>
    <w:p w14:paraId="4847B4B8" w14:textId="700813CD" w:rsidR="00E84EA6" w:rsidRDefault="00FB2256" w:rsidP="00D22DB1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38B09D5E" wp14:editId="00ECA539">
                <wp:simplePos x="0" y="0"/>
                <wp:positionH relativeFrom="margin">
                  <wp:align>left</wp:align>
                </wp:positionH>
                <wp:positionV relativeFrom="paragraph">
                  <wp:posOffset>401955</wp:posOffset>
                </wp:positionV>
                <wp:extent cx="7045960" cy="7418389"/>
                <wp:effectExtent l="0" t="0" r="2540" b="0"/>
                <wp:wrapTight wrapText="bothSides">
                  <wp:wrapPolygon edited="0">
                    <wp:start x="0" y="0"/>
                    <wp:lineTo x="0" y="21522"/>
                    <wp:lineTo x="21549" y="21522"/>
                    <wp:lineTo x="21549" y="0"/>
                    <wp:lineTo x="0" y="0"/>
                  </wp:wrapPolygon>
                </wp:wrapTight>
                <wp:docPr id="1939633699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18389"/>
                          <a:chOff x="0" y="700086"/>
                          <a:chExt cx="7045960" cy="7418389"/>
                        </a:xfrm>
                      </wpg:grpSpPr>
                      <pic:pic xmlns:pic="http://schemas.openxmlformats.org/drawingml/2006/picture">
                        <pic:nvPicPr>
                          <pic:cNvPr id="1071893403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37"/>
                          <a:stretch/>
                        </pic:blipFill>
                        <pic:spPr bwMode="auto">
                          <a:xfrm>
                            <a:off x="0" y="700086"/>
                            <a:ext cx="7045960" cy="7046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51039989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8C9596" w14:textId="5A915C24" w:rsidR="00677141" w:rsidRPr="001D76F6" w:rsidRDefault="00677141" w:rsidP="001D76F6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14" w:name="_Ref141878790"/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14"/>
                              <w:r w:rsidRPr="001D76F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553F1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553F1D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B09D5E" id="Group 22" o:spid="_x0000_s1047" style="position:absolute;margin-left:0;margin-top:31.65pt;width:554.8pt;height:584.15pt;z-index:251699200;mso-position-horizontal:left;mso-position-horizontal-relative:margin;mso-height-relative:margin" coordorigin=",7000" coordsize="70459,74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">
                <v:shape id="Picture 21" o:spid="_x0000_s1048" type="#_x0000_t75" style="position:absolute;top:7000;width:70459;height:70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">
                  <v:imagedata r:id="rId20" o:title="" croptop="5922f"/>
                </v:shape>
                <v:shape id="Text Box 1" o:spid="_x0000_s1049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" stroked="f">
                  <v:textbox style="mso-fit-shape-to-text:t" inset="0,0,0,0">
                    <w:txbxContent>
                      <w:p w14:paraId="7C8C9596" w14:textId="5A915C24" w:rsidR="00677141" w:rsidRPr="001D76F6" w:rsidRDefault="00677141" w:rsidP="001D76F6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15" w:name="_Ref141878790"/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5"/>
                        <w:r w:rsidRPr="001D76F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553F1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553F1D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74FD5C05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03493CCF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60D71603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2939FDCE" w14:textId="03AA461B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57DBFB81" wp14:editId="3650235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2315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490504636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23150"/>
                          <a:chOff x="0" y="695325"/>
                          <a:chExt cx="7045960" cy="7423150"/>
                        </a:xfrm>
                      </wpg:grpSpPr>
                      <pic:pic xmlns:pic="http://schemas.openxmlformats.org/drawingml/2006/picture">
                        <pic:nvPicPr>
                          <pic:cNvPr id="1656113167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72"/>
                          <a:stretch/>
                        </pic:blipFill>
                        <pic:spPr>
                          <a:xfrm>
                            <a:off x="0" y="695325"/>
                            <a:ext cx="7045960" cy="7054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57234147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EF10226" w14:textId="54BF1093" w:rsidR="003D4386" w:rsidRPr="003D4386" w:rsidRDefault="003D4386" w:rsidP="003D4386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16" w:name="_Ref141878798"/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16"/>
                              <w:r w:rsidRPr="003D438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 &amp; 4</w:t>
                              </w:r>
                              <w:r w:rsidR="003B147F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3B147F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3B147F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3B147F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and </w:t>
                              </w:r>
                              <w:proofErr w:type="spellStart"/>
                              <w:r w:rsidR="003B147F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anamolous</w:t>
                              </w:r>
                              <w:proofErr w:type="spellEnd"/>
                              <w:r w:rsidR="003B147F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DBFB81" id="Group 23" o:spid="_x0000_s1050" style="position:absolute;left:0;text-align:left;margin-left:0;margin-top:0;width:554.8pt;height:584.5pt;z-index:251703296;mso-position-horizontal:left;mso-position-horizontal-relative:margin;mso-height-relative:margin" coordorigin=",6953" coordsize="70459,742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">
                <v:shape id="Picture 1" o:spid="_x0000_s1051" type="#_x0000_t75" style="position:absolute;top:6953;width:70459;height:70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">
                  <v:imagedata r:id="rId22" o:title="" croptop="5880f"/>
                </v:shape>
                <v:shape id="Text Box 1" o:spid="_x0000_s1052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" stroked="f">
                  <v:textbox style="mso-fit-shape-to-text:t" inset="0,0,0,0">
                    <w:txbxContent>
                      <w:p w14:paraId="0EF10226" w14:textId="54BF1093" w:rsidR="003D4386" w:rsidRPr="003D4386" w:rsidRDefault="003D4386" w:rsidP="003D4386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17" w:name="_Ref141878798"/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7"/>
                        <w:r w:rsidRPr="003D438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 &amp; 4</w:t>
                        </w:r>
                        <w:r w:rsidR="003B147F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3B147F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3B147F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3B147F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and </w:t>
                        </w:r>
                        <w:proofErr w:type="spellStart"/>
                        <w:r w:rsidR="003B147F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anamolous</w:t>
                        </w:r>
                        <w:proofErr w:type="spellEnd"/>
                        <w:r w:rsidR="003B147F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63ACF4F0" w14:textId="7B03327A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3DAD71F4" w14:textId="1912DCB8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3EBA3FC5" w14:textId="7C16DFD1" w:rsidR="001D76F6" w:rsidRDefault="001D76F6" w:rsidP="00943712">
      <w:pPr>
        <w:jc w:val="center"/>
        <w:rPr>
          <w:b/>
          <w:bCs/>
          <w:sz w:val="24"/>
          <w:szCs w:val="24"/>
          <w:u w:val="single"/>
        </w:rPr>
      </w:pPr>
    </w:p>
    <w:p w14:paraId="06DD6FFF" w14:textId="5C37ACCE" w:rsidR="001D76F6" w:rsidRDefault="001D76F6" w:rsidP="00943712">
      <w:pPr>
        <w:jc w:val="center"/>
        <w:rPr>
          <w:b/>
          <w:bCs/>
          <w:sz w:val="24"/>
          <w:szCs w:val="24"/>
          <w:u w:val="single"/>
        </w:rPr>
      </w:pPr>
    </w:p>
    <w:p w14:paraId="3DE71301" w14:textId="77777777" w:rsidR="001D76F6" w:rsidRDefault="001D76F6" w:rsidP="00943712">
      <w:pPr>
        <w:jc w:val="center"/>
        <w:rPr>
          <w:b/>
          <w:bCs/>
          <w:sz w:val="24"/>
          <w:szCs w:val="24"/>
          <w:u w:val="single"/>
        </w:rPr>
      </w:pPr>
    </w:p>
    <w:p w14:paraId="7A87C970" w14:textId="77777777" w:rsidR="00677141" w:rsidRDefault="00677141" w:rsidP="00943712">
      <w:pPr>
        <w:jc w:val="center"/>
        <w:rPr>
          <w:b/>
          <w:bCs/>
          <w:sz w:val="24"/>
          <w:szCs w:val="24"/>
          <w:u w:val="single"/>
        </w:rPr>
      </w:pPr>
    </w:p>
    <w:p w14:paraId="5ED95492" w14:textId="77777777" w:rsidR="006F69D1" w:rsidRDefault="006F69D1" w:rsidP="00943712">
      <w:pPr>
        <w:jc w:val="center"/>
        <w:rPr>
          <w:b/>
          <w:bCs/>
          <w:sz w:val="24"/>
          <w:szCs w:val="24"/>
          <w:u w:val="single"/>
        </w:rPr>
      </w:pPr>
    </w:p>
    <w:p w14:paraId="4D08B2B7" w14:textId="24FD1830" w:rsidR="003D438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0354053B" wp14:editId="7EB12C09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08545"/>
                <wp:effectExtent l="0" t="0" r="2540" b="1905"/>
                <wp:wrapTight wrapText="bothSides">
                  <wp:wrapPolygon edited="0">
                    <wp:start x="0" y="0"/>
                    <wp:lineTo x="0" y="21550"/>
                    <wp:lineTo x="21549" y="21550"/>
                    <wp:lineTo x="21549" y="0"/>
                    <wp:lineTo x="0" y="0"/>
                  </wp:wrapPolygon>
                </wp:wrapTight>
                <wp:docPr id="19726933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08545"/>
                          <a:chOff x="0" y="709612"/>
                          <a:chExt cx="7045960" cy="7408863"/>
                        </a:xfrm>
                      </wpg:grpSpPr>
                      <pic:pic xmlns:pic="http://schemas.openxmlformats.org/drawingml/2006/picture">
                        <pic:nvPicPr>
                          <pic:cNvPr id="343062767" name="Picture 24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60"/>
                          <a:stretch/>
                        </pic:blipFill>
                        <pic:spPr bwMode="auto">
                          <a:xfrm>
                            <a:off x="0" y="709612"/>
                            <a:ext cx="7045960" cy="7037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27425530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2AAF199" w14:textId="5690B456" w:rsidR="001B5A6D" w:rsidRPr="001B5A6D" w:rsidRDefault="001B5A6D" w:rsidP="001B5A6D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18" w:name="_Ref141878805"/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18"/>
                              <w:r w:rsidRPr="001B5A6D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5 &amp; 6</w:t>
                              </w:r>
                              <w:r w:rsidR="00FB22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FB225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FB225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FB2256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54053B" id="Group 25" o:spid="_x0000_s1053" style="position:absolute;left:0;text-align:left;margin-left:0;margin-top:0;width:554.8pt;height:583.35pt;z-index:251707392;mso-position-horizontal:left;mso-position-horizontal-relative:margin;mso-height-relative:margin" coordorigin=",7096" coordsize="70459,74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">
                <v:shape id="Picture 24" o:spid="_x0000_s1054" type="#_x0000_t75" alt="A screenshot of a graph&#10;&#10;Description automatically generated" style="position:absolute;top:7096;width:70459;height:70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">
                  <v:imagedata r:id="rId24" o:title="A screenshot of a graph&#10;&#10;Description automatically generated" croptop="6003f"/>
                </v:shape>
                <v:shape id="Text Box 1" o:spid="_x0000_s1055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" stroked="f">
                  <v:textbox style="mso-fit-shape-to-text:t" inset="0,0,0,0">
                    <w:txbxContent>
                      <w:p w14:paraId="62AAF199" w14:textId="5690B456" w:rsidR="001B5A6D" w:rsidRPr="001B5A6D" w:rsidRDefault="001B5A6D" w:rsidP="001B5A6D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bookmarkStart w:id="19" w:name="_Ref141878805"/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19"/>
                        <w:r w:rsidRPr="001B5A6D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5 &amp; 6</w:t>
                        </w:r>
                        <w:r w:rsidR="00FB22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FB225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FB225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FB2256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27035AFB" w14:textId="3A2E804F" w:rsidR="003D4386" w:rsidRDefault="003D4386" w:rsidP="00943712">
      <w:pPr>
        <w:jc w:val="center"/>
        <w:rPr>
          <w:b/>
          <w:bCs/>
          <w:sz w:val="24"/>
          <w:szCs w:val="24"/>
          <w:u w:val="single"/>
        </w:rPr>
      </w:pPr>
    </w:p>
    <w:p w14:paraId="3A6E64DF" w14:textId="5E865147" w:rsidR="003D4386" w:rsidRDefault="003D4386" w:rsidP="00943712">
      <w:pPr>
        <w:jc w:val="center"/>
        <w:rPr>
          <w:b/>
          <w:bCs/>
          <w:sz w:val="24"/>
          <w:szCs w:val="24"/>
          <w:u w:val="single"/>
        </w:rPr>
      </w:pPr>
    </w:p>
    <w:p w14:paraId="538F4C25" w14:textId="77777777" w:rsidR="003D4386" w:rsidRDefault="003D4386" w:rsidP="00943712">
      <w:pPr>
        <w:jc w:val="center"/>
        <w:rPr>
          <w:b/>
          <w:bCs/>
          <w:sz w:val="24"/>
          <w:szCs w:val="24"/>
          <w:u w:val="single"/>
        </w:rPr>
      </w:pPr>
    </w:p>
    <w:p w14:paraId="4840235C" w14:textId="77777777" w:rsidR="003D4386" w:rsidRDefault="003D4386" w:rsidP="00943712">
      <w:pPr>
        <w:jc w:val="center"/>
        <w:rPr>
          <w:b/>
          <w:bCs/>
          <w:sz w:val="24"/>
          <w:szCs w:val="24"/>
          <w:u w:val="single"/>
        </w:rPr>
      </w:pPr>
    </w:p>
    <w:p w14:paraId="34C071AB" w14:textId="77777777" w:rsidR="003D4386" w:rsidRDefault="003D4386" w:rsidP="00943712">
      <w:pPr>
        <w:jc w:val="center"/>
        <w:rPr>
          <w:b/>
          <w:bCs/>
          <w:sz w:val="24"/>
          <w:szCs w:val="24"/>
          <w:u w:val="single"/>
        </w:rPr>
      </w:pPr>
    </w:p>
    <w:p w14:paraId="4BFA6AC1" w14:textId="77777777" w:rsidR="001B5A6D" w:rsidRDefault="001B5A6D" w:rsidP="00943712">
      <w:pPr>
        <w:jc w:val="center"/>
        <w:rPr>
          <w:b/>
          <w:bCs/>
          <w:sz w:val="24"/>
          <w:szCs w:val="24"/>
          <w:u w:val="single"/>
        </w:rPr>
      </w:pPr>
    </w:p>
    <w:p w14:paraId="5FBB10B7" w14:textId="77777777" w:rsidR="00D53F37" w:rsidRDefault="00D53F37" w:rsidP="00943712">
      <w:pPr>
        <w:jc w:val="center"/>
        <w:rPr>
          <w:b/>
          <w:bCs/>
          <w:sz w:val="24"/>
          <w:szCs w:val="24"/>
          <w:u w:val="single"/>
        </w:rPr>
      </w:pPr>
    </w:p>
    <w:p w14:paraId="4D388DC2" w14:textId="4B3AF489" w:rsidR="001B5A6D" w:rsidRPr="006A0AF7" w:rsidRDefault="00B73980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regular</w:t>
      </w:r>
      <w:proofErr w:type="spellEnd"/>
    </w:p>
    <w:p w14:paraId="45249AF2" w14:textId="30D83216" w:rsidR="00B73980" w:rsidRPr="00D53F37" w:rsidRDefault="008D1009" w:rsidP="00D53F37">
      <w:pPr>
        <w:rPr>
          <w:sz w:val="24"/>
          <w:szCs w:val="24"/>
        </w:rPr>
      </w:pPr>
      <w:r>
        <w:rPr>
          <w:sz w:val="24"/>
          <w:szCs w:val="24"/>
        </w:rPr>
        <w:t>This dataset has</w:t>
      </w:r>
      <w:r>
        <w:rPr>
          <w:sz w:val="24"/>
          <w:szCs w:val="24"/>
        </w:rPr>
        <w:t xml:space="preserve"> four</w:t>
      </w:r>
      <w:r>
        <w:rPr>
          <w:sz w:val="24"/>
          <w:szCs w:val="24"/>
        </w:rPr>
        <w:t xml:space="preserve"> day</w:t>
      </w:r>
      <w:r>
        <w:rPr>
          <w:sz w:val="24"/>
          <w:szCs w:val="24"/>
        </w:rPr>
        <w:t>s</w:t>
      </w:r>
      <w:r>
        <w:rPr>
          <w:sz w:val="24"/>
          <w:szCs w:val="24"/>
        </w:rPr>
        <w:t xml:space="preserve"> of traffic which is non anomalous as shown in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7894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B73980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11</w:t>
      </w:r>
      <w:r>
        <w:rPr>
          <w:sz w:val="24"/>
          <w:szCs w:val="24"/>
        </w:rPr>
        <w:fldChar w:fldCharType="end"/>
      </w:r>
      <w:r w:rsidR="00185A77">
        <w:rPr>
          <w:sz w:val="24"/>
          <w:szCs w:val="24"/>
        </w:rPr>
        <w:fldChar w:fldCharType="begin"/>
      </w:r>
      <w:r w:rsidR="00185A77">
        <w:rPr>
          <w:sz w:val="24"/>
          <w:szCs w:val="24"/>
        </w:rPr>
        <w:instrText xml:space="preserve"> REF _Ref141878969 \h </w:instrText>
      </w:r>
      <w:r w:rsidR="00185A77">
        <w:rPr>
          <w:sz w:val="24"/>
          <w:szCs w:val="24"/>
        </w:rPr>
      </w:r>
      <w:r w:rsidR="00185A77">
        <w:rPr>
          <w:sz w:val="24"/>
          <w:szCs w:val="24"/>
        </w:rPr>
        <w:fldChar w:fldCharType="separate"/>
      </w:r>
      <w:r w:rsidR="005D76B6">
        <w:rPr>
          <w:sz w:val="24"/>
          <w:szCs w:val="24"/>
        </w:rPr>
        <w:t xml:space="preserve">, </w:t>
      </w:r>
      <w:r w:rsidR="00185A77">
        <w:rPr>
          <w:i/>
          <w:iCs/>
          <w:noProof/>
          <w:sz w:val="24"/>
          <w:szCs w:val="24"/>
        </w:rPr>
        <w:t>12</w:t>
      </w:r>
      <w:r w:rsidR="00185A77">
        <w:rPr>
          <w:sz w:val="24"/>
          <w:szCs w:val="24"/>
        </w:rPr>
        <w:fldChar w:fldCharType="end"/>
      </w:r>
      <w:r w:rsidR="005D76B6">
        <w:rPr>
          <w:sz w:val="24"/>
          <w:szCs w:val="24"/>
        </w:rPr>
        <w:t xml:space="preserve">, </w:t>
      </w:r>
      <w:r w:rsidR="00185A77">
        <w:rPr>
          <w:sz w:val="24"/>
          <w:szCs w:val="24"/>
        </w:rPr>
        <w:fldChar w:fldCharType="begin"/>
      </w:r>
      <w:r w:rsidR="00185A77">
        <w:rPr>
          <w:sz w:val="24"/>
          <w:szCs w:val="24"/>
        </w:rPr>
        <w:instrText xml:space="preserve"> REF _Ref141878973 \h </w:instrText>
      </w:r>
      <w:r w:rsidR="00185A77">
        <w:rPr>
          <w:sz w:val="24"/>
          <w:szCs w:val="24"/>
        </w:rPr>
      </w:r>
      <w:r w:rsidR="00185A77">
        <w:rPr>
          <w:sz w:val="24"/>
          <w:szCs w:val="24"/>
        </w:rPr>
        <w:fldChar w:fldCharType="separate"/>
      </w:r>
      <w:r w:rsidR="00185A77">
        <w:rPr>
          <w:i/>
          <w:iCs/>
          <w:noProof/>
          <w:sz w:val="24"/>
          <w:szCs w:val="24"/>
        </w:rPr>
        <w:t>13</w:t>
      </w:r>
      <w:r w:rsidR="00185A77">
        <w:rPr>
          <w:sz w:val="24"/>
          <w:szCs w:val="24"/>
        </w:rPr>
        <w:fldChar w:fldCharType="end"/>
      </w:r>
      <w:r w:rsidR="005D76B6">
        <w:rPr>
          <w:sz w:val="24"/>
          <w:szCs w:val="24"/>
        </w:rPr>
        <w:t xml:space="preserve">, and </w:t>
      </w:r>
      <w:r w:rsidR="00185A77">
        <w:rPr>
          <w:sz w:val="24"/>
          <w:szCs w:val="24"/>
        </w:rPr>
        <w:fldChar w:fldCharType="begin"/>
      </w:r>
      <w:r w:rsidR="00185A77">
        <w:rPr>
          <w:sz w:val="24"/>
          <w:szCs w:val="24"/>
        </w:rPr>
        <w:instrText xml:space="preserve"> REF _Ref141878974 \h </w:instrText>
      </w:r>
      <w:r w:rsidR="00185A77">
        <w:rPr>
          <w:sz w:val="24"/>
          <w:szCs w:val="24"/>
        </w:rPr>
      </w:r>
      <w:r w:rsidR="00185A77">
        <w:rPr>
          <w:sz w:val="24"/>
          <w:szCs w:val="24"/>
        </w:rPr>
        <w:fldChar w:fldCharType="separate"/>
      </w:r>
      <w:r w:rsidR="00185A77">
        <w:rPr>
          <w:i/>
          <w:iCs/>
          <w:noProof/>
          <w:sz w:val="24"/>
          <w:szCs w:val="24"/>
        </w:rPr>
        <w:t>14</w:t>
      </w:r>
      <w:r w:rsidR="00185A77">
        <w:rPr>
          <w:sz w:val="24"/>
          <w:szCs w:val="24"/>
        </w:rPr>
        <w:fldChar w:fldCharType="end"/>
      </w:r>
    </w:p>
    <w:p w14:paraId="055B3AE5" w14:textId="2FC3F739" w:rsidR="001B5A6D" w:rsidRDefault="00D53F37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7E3CCDB7" wp14:editId="0BF01C2E">
                <wp:simplePos x="0" y="0"/>
                <wp:positionH relativeFrom="margin">
                  <wp:align>left</wp:align>
                </wp:positionH>
                <wp:positionV relativeFrom="paragraph">
                  <wp:posOffset>419100</wp:posOffset>
                </wp:positionV>
                <wp:extent cx="7045960" cy="7408546"/>
                <wp:effectExtent l="0" t="0" r="2540" b="1905"/>
                <wp:wrapTight wrapText="bothSides">
                  <wp:wrapPolygon edited="0">
                    <wp:start x="0" y="0"/>
                    <wp:lineTo x="0" y="21550"/>
                    <wp:lineTo x="21549" y="21550"/>
                    <wp:lineTo x="21549" y="0"/>
                    <wp:lineTo x="0" y="0"/>
                  </wp:wrapPolygon>
                </wp:wrapTight>
                <wp:docPr id="1917012483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08546"/>
                          <a:chOff x="0" y="709612"/>
                          <a:chExt cx="7045960" cy="7408546"/>
                        </a:xfrm>
                      </wpg:grpSpPr>
                      <pic:pic xmlns:pic="http://schemas.openxmlformats.org/drawingml/2006/picture">
                        <pic:nvPicPr>
                          <pic:cNvPr id="658966439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60"/>
                          <a:stretch/>
                        </pic:blipFill>
                        <pic:spPr bwMode="auto">
                          <a:xfrm>
                            <a:off x="0" y="709612"/>
                            <a:ext cx="7045960" cy="7037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41208589" name="Text Box 1"/>
                        <wps:cNvSpPr txBox="1"/>
                        <wps:spPr>
                          <a:xfrm>
                            <a:off x="0" y="7805103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AA483B" w14:textId="3C6BEE64" w:rsidR="00B73980" w:rsidRPr="00B73980" w:rsidRDefault="00B73980" w:rsidP="00B73980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0" w:name="_Ref141878949"/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1</w:t>
                              </w:r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0"/>
                              <w:r w:rsidRPr="00B7398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3CCDB7" id="Group 27" o:spid="_x0000_s1056" style="position:absolute;left:0;text-align:left;margin-left:0;margin-top:33pt;width:554.8pt;height:583.35pt;z-index:251711488;mso-position-horizontal:left;mso-position-horizontal-relative:margin;mso-height-relative:margin" coordorigin=",7096" coordsize="70459,740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">
                <v:shape id="Picture 26" o:spid="_x0000_s1057" type="#_x0000_t75" style="position:absolute;top:7096;width:70459;height:70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">
                  <v:imagedata r:id="rId26" o:title="" croptop="6003f"/>
                </v:shape>
                <v:shape id="Text Box 1" o:spid="_x0000_s1058" type="#_x0000_t202" style="position:absolute;top:78051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" stroked="f">
                  <v:textbox style="mso-fit-shape-to-text:t" inset="0,0,0,0">
                    <w:txbxContent>
                      <w:p w14:paraId="7DAA483B" w14:textId="3C6BEE64" w:rsidR="00B73980" w:rsidRPr="00B73980" w:rsidRDefault="00B73980" w:rsidP="00B73980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21" w:name="_Ref141878949"/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1</w:t>
                        </w:r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21"/>
                        <w:r w:rsidRPr="00B7398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</w:t>
                        </w:r>
                        <w:r w:rsidR="00D53F3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2BDACC6E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5F132FF3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2D89E34B" w14:textId="07C5813F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188E7AD5" wp14:editId="094E22D4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18070"/>
                <wp:effectExtent l="0" t="0" r="2540" b="0"/>
                <wp:wrapTight wrapText="bothSides">
                  <wp:wrapPolygon edited="0">
                    <wp:start x="0" y="0"/>
                    <wp:lineTo x="0" y="21522"/>
                    <wp:lineTo x="21549" y="21522"/>
                    <wp:lineTo x="21549" y="0"/>
                    <wp:lineTo x="0" y="0"/>
                  </wp:wrapPolygon>
                </wp:wrapTight>
                <wp:docPr id="11713850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18070"/>
                          <a:chOff x="0" y="700086"/>
                          <a:chExt cx="7045960" cy="7418389"/>
                        </a:xfrm>
                      </wpg:grpSpPr>
                      <pic:pic xmlns:pic="http://schemas.openxmlformats.org/drawingml/2006/picture">
                        <pic:nvPicPr>
                          <pic:cNvPr id="1300023672" name="Picture 2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37"/>
                          <a:stretch/>
                        </pic:blipFill>
                        <pic:spPr bwMode="auto">
                          <a:xfrm>
                            <a:off x="0" y="700086"/>
                            <a:ext cx="7045960" cy="7046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29976461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40E7B2" w14:textId="6F185B2A" w:rsidR="00874F46" w:rsidRPr="00874F46" w:rsidRDefault="00874F46" w:rsidP="00874F46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2" w:name="_Ref141878969"/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2</w:t>
                              </w:r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2"/>
                              <w:r w:rsidRPr="00874F4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2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8E7AD5" id="Group 29" o:spid="_x0000_s1059" style="position:absolute;left:0;text-align:left;margin-left:0;margin-top:0;width:554.8pt;height:584.1pt;z-index:251715584;mso-position-horizontal:left;mso-position-horizontal-relative:margin;mso-height-relative:margin" coordorigin=",7000" coordsize="70459,74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">
                <v:shape id="Picture 28" o:spid="_x0000_s1060" type="#_x0000_t75" style="position:absolute;top:7000;width:70459;height:70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">
                  <v:imagedata r:id="rId28" o:title="" croptop="5922f"/>
                </v:shape>
                <v:shape id="Text Box 1" o:spid="_x0000_s1061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" stroked="f">
                  <v:textbox style="mso-fit-shape-to-text:t" inset="0,0,0,0">
                    <w:txbxContent>
                      <w:p w14:paraId="7C40E7B2" w14:textId="6F185B2A" w:rsidR="00874F46" w:rsidRPr="00874F46" w:rsidRDefault="00874F46" w:rsidP="00874F46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23" w:name="_Ref141878969"/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2</w:t>
                        </w:r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23"/>
                        <w:r w:rsidRPr="00874F4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2</w:t>
                        </w:r>
                        <w:r w:rsidR="00D53F3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F22CE30" w14:textId="50026ABC" w:rsidR="001B5A6D" w:rsidRDefault="001B5A6D" w:rsidP="00943712">
      <w:pPr>
        <w:jc w:val="center"/>
        <w:rPr>
          <w:b/>
          <w:bCs/>
          <w:sz w:val="24"/>
          <w:szCs w:val="24"/>
          <w:u w:val="single"/>
        </w:rPr>
      </w:pPr>
    </w:p>
    <w:p w14:paraId="3195FB0E" w14:textId="70990B71" w:rsidR="00B73980" w:rsidRDefault="00B73980" w:rsidP="00943712">
      <w:pPr>
        <w:jc w:val="center"/>
        <w:rPr>
          <w:b/>
          <w:bCs/>
          <w:sz w:val="24"/>
          <w:szCs w:val="24"/>
          <w:u w:val="single"/>
        </w:rPr>
      </w:pPr>
    </w:p>
    <w:p w14:paraId="162B0C4E" w14:textId="77777777" w:rsidR="00B73980" w:rsidRDefault="00B73980" w:rsidP="00943712">
      <w:pPr>
        <w:jc w:val="center"/>
        <w:rPr>
          <w:b/>
          <w:bCs/>
          <w:sz w:val="24"/>
          <w:szCs w:val="24"/>
          <w:u w:val="single"/>
        </w:rPr>
      </w:pPr>
    </w:p>
    <w:p w14:paraId="38EEB75E" w14:textId="77777777" w:rsidR="00B73980" w:rsidRDefault="00B73980" w:rsidP="00943712">
      <w:pPr>
        <w:jc w:val="center"/>
        <w:rPr>
          <w:b/>
          <w:bCs/>
          <w:sz w:val="24"/>
          <w:szCs w:val="24"/>
          <w:u w:val="single"/>
        </w:rPr>
      </w:pPr>
    </w:p>
    <w:p w14:paraId="6D3D7ABC" w14:textId="77777777" w:rsidR="00B73980" w:rsidRDefault="00B73980" w:rsidP="00943712">
      <w:pPr>
        <w:jc w:val="center"/>
        <w:rPr>
          <w:b/>
          <w:bCs/>
          <w:sz w:val="24"/>
          <w:szCs w:val="24"/>
          <w:u w:val="single"/>
        </w:rPr>
      </w:pPr>
    </w:p>
    <w:p w14:paraId="4264D903" w14:textId="77777777" w:rsidR="00B73980" w:rsidRDefault="00B73980" w:rsidP="00943712">
      <w:pPr>
        <w:jc w:val="center"/>
        <w:rPr>
          <w:b/>
          <w:bCs/>
          <w:sz w:val="24"/>
          <w:szCs w:val="24"/>
          <w:u w:val="single"/>
        </w:rPr>
      </w:pPr>
    </w:p>
    <w:p w14:paraId="707B7294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318A192B" w14:textId="4DC8E9FA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EF65514" wp14:editId="7EE13327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27595"/>
                <wp:effectExtent l="0" t="0" r="2540" b="1905"/>
                <wp:wrapTight wrapText="bothSides">
                  <wp:wrapPolygon edited="0">
                    <wp:start x="0" y="0"/>
                    <wp:lineTo x="0" y="21550"/>
                    <wp:lineTo x="21549" y="21550"/>
                    <wp:lineTo x="21549" y="0"/>
                    <wp:lineTo x="0" y="0"/>
                  </wp:wrapPolygon>
                </wp:wrapTight>
                <wp:docPr id="139296988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27595"/>
                          <a:chOff x="0" y="690562"/>
                          <a:chExt cx="7045960" cy="7427913"/>
                        </a:xfrm>
                      </wpg:grpSpPr>
                      <pic:pic xmlns:pic="http://schemas.openxmlformats.org/drawingml/2006/picture">
                        <pic:nvPicPr>
                          <pic:cNvPr id="1209699597" name="Picture 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4"/>
                          <a:stretch/>
                        </pic:blipFill>
                        <pic:spPr bwMode="auto">
                          <a:xfrm>
                            <a:off x="0" y="690562"/>
                            <a:ext cx="7045960" cy="7056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38480819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2EBF96" w14:textId="4C98CF14" w:rsidR="0076396E" w:rsidRPr="0076396E" w:rsidRDefault="0076396E" w:rsidP="0076396E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4" w:name="_Ref141878973"/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3</w:t>
                              </w:r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4"/>
                              <w:r w:rsidRPr="007639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F65514" id="Group 31" o:spid="_x0000_s1062" style="position:absolute;left:0;text-align:left;margin-left:0;margin-top:0;width:554.8pt;height:584.85pt;z-index:251719680;mso-position-horizontal:left;mso-position-horizontal-relative:margin;mso-height-relative:margin" coordorigin=",6905" coordsize="70459,742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">
                <v:shape id="Picture 30" o:spid="_x0000_s1063" type="#_x0000_t75" style="position:absolute;top:6905;width:70459;height:70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">
                  <v:imagedata r:id="rId30" o:title="" croptop="5842f"/>
                </v:shape>
                <v:shape id="Text Box 1" o:spid="_x0000_s1064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" stroked="f">
                  <v:textbox style="mso-fit-shape-to-text:t" inset="0,0,0,0">
                    <w:txbxContent>
                      <w:p w14:paraId="432EBF96" w14:textId="4C98CF14" w:rsidR="0076396E" w:rsidRPr="0076396E" w:rsidRDefault="0076396E" w:rsidP="0076396E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25" w:name="_Ref141878973"/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3</w:t>
                        </w:r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25"/>
                        <w:r w:rsidRPr="007639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D53F3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18D1B278" w14:textId="565D2107" w:rsidR="00874F46" w:rsidRDefault="00874F46" w:rsidP="00943712">
      <w:pPr>
        <w:jc w:val="center"/>
        <w:rPr>
          <w:b/>
          <w:bCs/>
          <w:sz w:val="24"/>
          <w:szCs w:val="24"/>
          <w:u w:val="single"/>
        </w:rPr>
      </w:pPr>
    </w:p>
    <w:p w14:paraId="1F2F4E5A" w14:textId="6794FEED" w:rsidR="00874F46" w:rsidRDefault="00874F46" w:rsidP="00943712">
      <w:pPr>
        <w:jc w:val="center"/>
        <w:rPr>
          <w:b/>
          <w:bCs/>
          <w:sz w:val="24"/>
          <w:szCs w:val="24"/>
          <w:u w:val="single"/>
        </w:rPr>
      </w:pPr>
    </w:p>
    <w:p w14:paraId="713D59FB" w14:textId="77777777" w:rsidR="00874F46" w:rsidRDefault="00874F46" w:rsidP="00943712">
      <w:pPr>
        <w:jc w:val="center"/>
        <w:rPr>
          <w:b/>
          <w:bCs/>
          <w:sz w:val="24"/>
          <w:szCs w:val="24"/>
          <w:u w:val="single"/>
        </w:rPr>
      </w:pPr>
    </w:p>
    <w:p w14:paraId="1A3996E3" w14:textId="77777777" w:rsidR="00874F46" w:rsidRDefault="00874F46" w:rsidP="00943712">
      <w:pPr>
        <w:jc w:val="center"/>
        <w:rPr>
          <w:b/>
          <w:bCs/>
          <w:sz w:val="24"/>
          <w:szCs w:val="24"/>
          <w:u w:val="single"/>
        </w:rPr>
      </w:pPr>
    </w:p>
    <w:p w14:paraId="79E579C9" w14:textId="77777777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6B515BC3" w14:textId="77777777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29FD4289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18297946" w14:textId="60BD822D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7B48CC0A" wp14:editId="4EC4ACCD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1362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854695535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13625"/>
                          <a:chOff x="0" y="704850"/>
                          <a:chExt cx="7045960" cy="7413625"/>
                        </a:xfrm>
                      </wpg:grpSpPr>
                      <pic:pic xmlns:pic="http://schemas.openxmlformats.org/drawingml/2006/picture">
                        <pic:nvPicPr>
                          <pic:cNvPr id="2088386277" name="Picture 32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99"/>
                          <a:stretch/>
                        </pic:blipFill>
                        <pic:spPr bwMode="auto">
                          <a:xfrm>
                            <a:off x="0" y="704850"/>
                            <a:ext cx="7045960" cy="704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31079960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F69C4E" w14:textId="2B8E9279" w:rsidR="00427B2C" w:rsidRPr="00427B2C" w:rsidRDefault="00427B2C" w:rsidP="00427B2C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6" w:name="_Ref141878974"/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4</w:t>
                              </w:r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6"/>
                              <w:r w:rsidRPr="00427B2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D53F3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48CC0A" id="Group 33" o:spid="_x0000_s1065" style="position:absolute;left:0;text-align:left;margin-left:0;margin-top:0;width:554.8pt;height:583.75pt;z-index:251723776;mso-position-horizontal:left;mso-position-horizontal-relative:margin;mso-height-relative:margin" coordorigin=",7048" coordsize="70459,74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">
                <v:shape id="Picture 32" o:spid="_x0000_s1066" type="#_x0000_t75" alt="A screenshot of a graph&#10;&#10;Description automatically generated" style="position:absolute;top:7048;width:70459;height:70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">
                  <v:imagedata r:id="rId32" o:title="A screenshot of a graph&#10;&#10;Description automatically generated" croptop="5963f"/>
                </v:shape>
                <v:shape id="Text Box 1" o:spid="_x0000_s1067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" stroked="f">
                  <v:textbox style="mso-fit-shape-to-text:t" inset="0,0,0,0">
                    <w:txbxContent>
                      <w:p w14:paraId="3DF69C4E" w14:textId="2B8E9279" w:rsidR="00427B2C" w:rsidRPr="00427B2C" w:rsidRDefault="00427B2C" w:rsidP="00427B2C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27" w:name="_Ref141878974"/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4</w:t>
                        </w:r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27"/>
                        <w:r w:rsidRPr="00427B2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</w:t>
                        </w:r>
                        <w:r w:rsidR="00D53F3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D53F3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74DC6BE6" w14:textId="5B9791B4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53EB32A5" w14:textId="193C60F2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62C7015A" w14:textId="77777777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15C6C828" w14:textId="77777777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4DD0246D" w14:textId="77777777" w:rsidR="0076396E" w:rsidRDefault="0076396E" w:rsidP="00943712">
      <w:pPr>
        <w:jc w:val="center"/>
        <w:rPr>
          <w:b/>
          <w:bCs/>
          <w:sz w:val="24"/>
          <w:szCs w:val="24"/>
          <w:u w:val="single"/>
        </w:rPr>
      </w:pPr>
    </w:p>
    <w:p w14:paraId="762EC716" w14:textId="77777777" w:rsidR="00427B2C" w:rsidRDefault="00427B2C" w:rsidP="00943712">
      <w:pPr>
        <w:jc w:val="center"/>
        <w:rPr>
          <w:b/>
          <w:bCs/>
          <w:sz w:val="24"/>
          <w:szCs w:val="24"/>
          <w:u w:val="single"/>
        </w:rPr>
      </w:pPr>
    </w:p>
    <w:p w14:paraId="4BC18C53" w14:textId="77777777" w:rsidR="0066276E" w:rsidRDefault="0066276E" w:rsidP="00943712">
      <w:pPr>
        <w:jc w:val="center"/>
        <w:rPr>
          <w:b/>
          <w:bCs/>
          <w:sz w:val="24"/>
          <w:szCs w:val="24"/>
          <w:u w:val="single"/>
        </w:rPr>
      </w:pPr>
    </w:p>
    <w:p w14:paraId="2771994C" w14:textId="59A94D7A" w:rsidR="00427B2C" w:rsidRPr="006A0AF7" w:rsidRDefault="00B940B7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</w:t>
      </w:r>
      <w:r w:rsidRPr="006A0AF7">
        <w:rPr>
          <w:b/>
          <w:bCs/>
          <w:sz w:val="32"/>
          <w:szCs w:val="32"/>
          <w:u w:val="single"/>
        </w:rPr>
        <w:t>Slammer</w:t>
      </w:r>
      <w:proofErr w:type="spellEnd"/>
    </w:p>
    <w:p w14:paraId="0FACAC7E" w14:textId="37016408" w:rsidR="00427B2C" w:rsidRDefault="0066276E" w:rsidP="001B0C68">
      <w:pPr>
        <w:rPr>
          <w:b/>
          <w:bCs/>
          <w:sz w:val="24"/>
          <w:szCs w:val="24"/>
          <w:u w:val="single"/>
        </w:rPr>
      </w:pPr>
      <w:r w:rsidRPr="006C0124">
        <w:rPr>
          <w:sz w:val="24"/>
          <w:szCs w:val="24"/>
        </w:rPr>
        <w:t xml:space="preserve">This dataset </w:t>
      </w:r>
      <w:r>
        <w:rPr>
          <w:sz w:val="24"/>
          <w:szCs w:val="24"/>
        </w:rPr>
        <w:t>has total of 5 days of traffic. Day 1 &amp; 2 traffic is non anomalous as shown in</w:t>
      </w:r>
      <w:r w:rsidR="00E01CE4">
        <w:rPr>
          <w:sz w:val="24"/>
          <w:szCs w:val="24"/>
        </w:rPr>
        <w:t xml:space="preserve"> </w:t>
      </w:r>
      <w:r w:rsidR="001B0C68">
        <w:rPr>
          <w:sz w:val="24"/>
          <w:szCs w:val="24"/>
        </w:rPr>
        <w:fldChar w:fldCharType="begin"/>
      </w:r>
      <w:r w:rsidR="001B0C68">
        <w:rPr>
          <w:sz w:val="24"/>
          <w:szCs w:val="24"/>
        </w:rPr>
        <w:instrText xml:space="preserve"> REF _Ref141879158 \h </w:instrText>
      </w:r>
      <w:r w:rsidR="001B0C68">
        <w:rPr>
          <w:sz w:val="24"/>
          <w:szCs w:val="24"/>
        </w:rPr>
      </w:r>
      <w:r w:rsidR="001B0C68">
        <w:rPr>
          <w:sz w:val="24"/>
          <w:szCs w:val="24"/>
        </w:rPr>
        <w:fldChar w:fldCharType="separate"/>
      </w:r>
      <w:r w:rsidR="001B0C68" w:rsidRPr="00C1241E">
        <w:rPr>
          <w:i/>
          <w:iCs/>
          <w:sz w:val="24"/>
          <w:szCs w:val="24"/>
        </w:rPr>
        <w:t xml:space="preserve">Figure </w:t>
      </w:r>
      <w:r w:rsidR="001B0C68">
        <w:rPr>
          <w:i/>
          <w:iCs/>
          <w:noProof/>
          <w:sz w:val="24"/>
          <w:szCs w:val="24"/>
        </w:rPr>
        <w:t>15</w:t>
      </w:r>
      <w:r w:rsidR="001B0C68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Day 3 traffic which is the day of attack has both anomalous and </w:t>
      </w:r>
      <w:proofErr w:type="spellStart"/>
      <w:r>
        <w:rPr>
          <w:sz w:val="24"/>
          <w:szCs w:val="24"/>
        </w:rPr>
        <w:t>non anomalous</w:t>
      </w:r>
      <w:proofErr w:type="spellEnd"/>
      <w:r>
        <w:rPr>
          <w:sz w:val="24"/>
          <w:szCs w:val="24"/>
        </w:rPr>
        <w:t xml:space="preserve"> traffic as shown in</w:t>
      </w:r>
      <w:r w:rsidR="001B0C68">
        <w:rPr>
          <w:sz w:val="24"/>
          <w:szCs w:val="24"/>
        </w:rPr>
        <w:t xml:space="preserve"> </w:t>
      </w:r>
      <w:r w:rsidR="001B0C68">
        <w:rPr>
          <w:sz w:val="24"/>
          <w:szCs w:val="24"/>
        </w:rPr>
        <w:fldChar w:fldCharType="begin"/>
      </w:r>
      <w:r w:rsidR="001B0C68">
        <w:rPr>
          <w:sz w:val="24"/>
          <w:szCs w:val="24"/>
        </w:rPr>
        <w:instrText xml:space="preserve"> REF _Ref141879167 \h </w:instrText>
      </w:r>
      <w:r w:rsidR="001B0C68">
        <w:rPr>
          <w:sz w:val="24"/>
          <w:szCs w:val="24"/>
        </w:rPr>
      </w:r>
      <w:r w:rsidR="001B0C68">
        <w:rPr>
          <w:sz w:val="24"/>
          <w:szCs w:val="24"/>
        </w:rPr>
        <w:fldChar w:fldCharType="separate"/>
      </w:r>
      <w:r w:rsidR="001B0C68" w:rsidRPr="008F5556">
        <w:rPr>
          <w:i/>
          <w:iCs/>
          <w:sz w:val="24"/>
          <w:szCs w:val="24"/>
        </w:rPr>
        <w:t xml:space="preserve">Figure </w:t>
      </w:r>
      <w:r w:rsidR="001B0C68">
        <w:rPr>
          <w:i/>
          <w:iCs/>
          <w:noProof/>
          <w:sz w:val="24"/>
          <w:szCs w:val="24"/>
        </w:rPr>
        <w:t>16</w:t>
      </w:r>
      <w:r w:rsidR="001B0C68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</w:t>
      </w:r>
      <w:r w:rsidR="001B0C68">
        <w:rPr>
          <w:sz w:val="24"/>
          <w:szCs w:val="24"/>
        </w:rPr>
        <w:fldChar w:fldCharType="begin"/>
      </w:r>
      <w:r w:rsidR="001B0C68">
        <w:rPr>
          <w:sz w:val="24"/>
          <w:szCs w:val="24"/>
        </w:rPr>
        <w:instrText xml:space="preserve"> REF _Ref141879176 \h </w:instrText>
      </w:r>
      <w:r w:rsidR="001B0C68">
        <w:rPr>
          <w:sz w:val="24"/>
          <w:szCs w:val="24"/>
        </w:rPr>
      </w:r>
      <w:r w:rsidR="001B0C68">
        <w:rPr>
          <w:sz w:val="24"/>
          <w:szCs w:val="24"/>
        </w:rPr>
        <w:fldChar w:fldCharType="separate"/>
      </w:r>
      <w:r w:rsidR="001B0C68" w:rsidRPr="005A7032">
        <w:rPr>
          <w:i/>
          <w:iCs/>
          <w:sz w:val="24"/>
          <w:szCs w:val="24"/>
        </w:rPr>
        <w:t xml:space="preserve">Figure </w:t>
      </w:r>
      <w:r w:rsidR="001B0C68">
        <w:rPr>
          <w:i/>
          <w:iCs/>
          <w:noProof/>
          <w:sz w:val="24"/>
          <w:szCs w:val="24"/>
        </w:rPr>
        <w:t>17</w:t>
      </w:r>
      <w:r w:rsidR="001B0C68">
        <w:rPr>
          <w:sz w:val="24"/>
          <w:szCs w:val="24"/>
        </w:rPr>
        <w:fldChar w:fldCharType="end"/>
      </w:r>
      <w:r w:rsidR="001B0C68">
        <w:rPr>
          <w:sz w:val="24"/>
          <w:szCs w:val="24"/>
        </w:rPr>
        <w:t xml:space="preserve"> </w:t>
      </w:r>
      <w:r>
        <w:rPr>
          <w:sz w:val="24"/>
          <w:szCs w:val="24"/>
        </w:rPr>
        <w:t>has day 4 &amp; 5 traffic which is non anomalous.</w:t>
      </w:r>
    </w:p>
    <w:p w14:paraId="46C32D50" w14:textId="4F0E274C" w:rsidR="00427B2C" w:rsidRDefault="0066276E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17D790B2" wp14:editId="6D06709D">
                <wp:simplePos x="0" y="0"/>
                <wp:positionH relativeFrom="margin">
                  <wp:align>left</wp:align>
                </wp:positionH>
                <wp:positionV relativeFrom="paragraph">
                  <wp:posOffset>531178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184477130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115769386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38268341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16DB45E" w14:textId="5A8CB4BC" w:rsidR="00C1241E" w:rsidRPr="00C1241E" w:rsidRDefault="00C1241E" w:rsidP="00C1241E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28" w:name="_Ref141879158"/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5</w:t>
                              </w:r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28"/>
                              <w:r w:rsidRPr="00C1241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6627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D790B2" id="Group 2" o:spid="_x0000_s1068" style="position:absolute;left:0;text-align:left;margin-left:0;margin-top:41.85pt;width:554.8pt;height:585.65pt;z-index:251727872;mso-position-horizontal:left;mso-position-horizontal-relative:margin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">
                <v:shape id="Picture 1" o:spid="_x0000_s1069" type="#_x0000_t75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">
                  <v:imagedata r:id="rId34" o:title=""/>
                </v:shape>
                <v:shape id="Text Box 1" o:spid="_x0000_s1070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" stroked="f">
                  <v:textbox style="mso-fit-shape-to-text:t" inset="0,0,0,0">
                    <w:txbxContent>
                      <w:p w14:paraId="116DB45E" w14:textId="5A8CB4BC" w:rsidR="00C1241E" w:rsidRPr="00C1241E" w:rsidRDefault="00C1241E" w:rsidP="00C1241E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29" w:name="_Ref141879158"/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5</w:t>
                        </w:r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29"/>
                        <w:r w:rsidRPr="00C1241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6627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73B106BE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36EC3692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6D492F90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7B02FC0C" w14:textId="36EEB02B" w:rsidR="00C1241E" w:rsidRDefault="008F555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7DE93636" wp14:editId="7FB9A4F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4220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1998740347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42200"/>
                          <a:chOff x="0" y="0"/>
                          <a:chExt cx="7045960" cy="7442200"/>
                        </a:xfrm>
                      </wpg:grpSpPr>
                      <pic:pic xmlns:pic="http://schemas.openxmlformats.org/drawingml/2006/picture">
                        <pic:nvPicPr>
                          <pic:cNvPr id="1104003385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7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73509820" name="Text Box 1"/>
                        <wps:cNvSpPr txBox="1"/>
                        <wps:spPr>
                          <a:xfrm>
                            <a:off x="0" y="7129145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87DDB39" w14:textId="0CF4B14F" w:rsidR="008F5556" w:rsidRPr="008F5556" w:rsidRDefault="008F5556" w:rsidP="008F5556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30" w:name="_Ref141879167"/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6</w:t>
                              </w:r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30"/>
                              <w:r w:rsidRPr="008F5556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66276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</w:t>
                              </w:r>
                              <w:r w:rsidR="00E01CE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and </w:t>
                              </w:r>
                              <w:proofErr w:type="spellStart"/>
                              <w:r w:rsidR="00E01CE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anamolous</w:t>
                              </w:r>
                              <w:proofErr w:type="spellEnd"/>
                              <w:r w:rsidR="0066276E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E93636" id="Group 4" o:spid="_x0000_s1071" style="position:absolute;left:0;text-align:left;margin-left:0;margin-top:0;width:554.8pt;height:586pt;z-index:251731968" coordsize="70459,744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">
                <v:shape id="Picture 3" o:spid="_x0000_s1072" type="#_x0000_t75" style="position:absolute;width:70459;height:70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">
                  <v:imagedata r:id="rId36" o:title=""/>
                </v:shape>
                <v:shape id="Text Box 1" o:spid="_x0000_s1073" type="#_x0000_t202" style="position:absolute;top:71291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" stroked="f">
                  <v:textbox style="mso-fit-shape-to-text:t" inset="0,0,0,0">
                    <w:txbxContent>
                      <w:p w14:paraId="387DDB39" w14:textId="0CF4B14F" w:rsidR="008F5556" w:rsidRPr="008F5556" w:rsidRDefault="008F5556" w:rsidP="008F5556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1" w:name="_Ref141879167"/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6</w:t>
                        </w:r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1"/>
                        <w:r w:rsidRPr="008F5556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66276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</w:t>
                        </w:r>
                        <w:r w:rsidR="00E01CE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and </w:t>
                        </w:r>
                        <w:proofErr w:type="spellStart"/>
                        <w:r w:rsidR="00E01CE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anamolous</w:t>
                        </w:r>
                        <w:proofErr w:type="spellEnd"/>
                        <w:r w:rsidR="0066276E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7005F46F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3CB3C98D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5DF7CED1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79CAB97F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05B346B4" w14:textId="77777777" w:rsidR="00C1241E" w:rsidRDefault="00C1241E" w:rsidP="00943712">
      <w:pPr>
        <w:jc w:val="center"/>
        <w:rPr>
          <w:b/>
          <w:bCs/>
          <w:sz w:val="24"/>
          <w:szCs w:val="24"/>
          <w:u w:val="single"/>
        </w:rPr>
      </w:pPr>
    </w:p>
    <w:p w14:paraId="71F2230D" w14:textId="77777777" w:rsidR="00874F46" w:rsidRDefault="00874F46" w:rsidP="00943712">
      <w:pPr>
        <w:jc w:val="center"/>
        <w:rPr>
          <w:b/>
          <w:bCs/>
          <w:sz w:val="24"/>
          <w:szCs w:val="24"/>
          <w:u w:val="single"/>
        </w:rPr>
      </w:pPr>
    </w:p>
    <w:p w14:paraId="67DE3C8E" w14:textId="77777777" w:rsidR="008F5556" w:rsidRDefault="008F5556" w:rsidP="00943712">
      <w:pPr>
        <w:jc w:val="center"/>
        <w:rPr>
          <w:b/>
          <w:bCs/>
          <w:sz w:val="24"/>
          <w:szCs w:val="24"/>
          <w:u w:val="single"/>
        </w:rPr>
      </w:pPr>
    </w:p>
    <w:p w14:paraId="6FF5096F" w14:textId="156BE6B9" w:rsidR="008F5556" w:rsidRDefault="005A7032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677EFFED" wp14:editId="0FFAB0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5960" cy="7437755"/>
                <wp:effectExtent l="0" t="0" r="2540" b="0"/>
                <wp:wrapTight wrapText="bothSides">
                  <wp:wrapPolygon edited="0">
                    <wp:start x="0" y="0"/>
                    <wp:lineTo x="0" y="21521"/>
                    <wp:lineTo x="21549" y="21521"/>
                    <wp:lineTo x="21549" y="0"/>
                    <wp:lineTo x="0" y="0"/>
                  </wp:wrapPolygon>
                </wp:wrapTight>
                <wp:docPr id="66474360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7755"/>
                          <a:chOff x="0" y="0"/>
                          <a:chExt cx="7045960" cy="7437755"/>
                        </a:xfrm>
                      </wpg:grpSpPr>
                      <pic:pic xmlns:pic="http://schemas.openxmlformats.org/drawingml/2006/picture">
                        <pic:nvPicPr>
                          <pic:cNvPr id="399773722" name="Picture 5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6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288083" name="Text Box 1"/>
                        <wps:cNvSpPr txBox="1"/>
                        <wps:spPr>
                          <a:xfrm>
                            <a:off x="0" y="71247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3FC9F17" w14:textId="3B2C0CA5" w:rsidR="005A7032" w:rsidRPr="005A7032" w:rsidRDefault="005A7032" w:rsidP="005A7032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32" w:name="_Ref141879176"/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7</w:t>
                              </w:r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32"/>
                              <w:r w:rsidRPr="005A7032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 &amp; 5</w:t>
                              </w:r>
                              <w:r w:rsidR="00E01CE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E01CE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E01CE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E01CE4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7EFFED" id="Group 6" o:spid="_x0000_s1074" style="position:absolute;left:0;text-align:left;margin-left:0;margin-top:0;width:554.8pt;height:585.65pt;z-index:251736064" coordsize="70459,74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">
                <v:shape id="Picture 5" o:spid="_x0000_s1075" type="#_x0000_t75" alt="A screenshot of a graph&#10;&#10;Description automatically generated" style="position:absolute;width:70459;height:70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">
                  <v:imagedata r:id="rId38" o:title="A screenshot of a graph&#10;&#10;Description automatically generated"/>
                </v:shape>
                <v:shape id="Text Box 1" o:spid="_x0000_s1076" type="#_x0000_t202" style="position:absolute;top:71247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" stroked="f">
                  <v:textbox style="mso-fit-shape-to-text:t" inset="0,0,0,0">
                    <w:txbxContent>
                      <w:p w14:paraId="33FC9F17" w14:textId="3B2C0CA5" w:rsidR="005A7032" w:rsidRPr="005A7032" w:rsidRDefault="005A7032" w:rsidP="005A7032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3" w:name="_Ref141879176"/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7</w:t>
                        </w:r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3"/>
                        <w:r w:rsidRPr="005A7032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 &amp; 5</w:t>
                        </w:r>
                        <w:r w:rsidR="00E01CE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E01CE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E01CE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E01CE4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5DC3DCC7" w14:textId="77777777" w:rsidR="008F5556" w:rsidRDefault="008F5556" w:rsidP="00943712">
      <w:pPr>
        <w:jc w:val="center"/>
        <w:rPr>
          <w:b/>
          <w:bCs/>
          <w:sz w:val="24"/>
          <w:szCs w:val="24"/>
          <w:u w:val="single"/>
        </w:rPr>
      </w:pPr>
    </w:p>
    <w:p w14:paraId="2AB00923" w14:textId="77777777" w:rsidR="008F5556" w:rsidRDefault="008F5556" w:rsidP="00943712">
      <w:pPr>
        <w:jc w:val="center"/>
        <w:rPr>
          <w:b/>
          <w:bCs/>
          <w:sz w:val="24"/>
          <w:szCs w:val="24"/>
          <w:u w:val="single"/>
        </w:rPr>
      </w:pPr>
    </w:p>
    <w:p w14:paraId="5188891C" w14:textId="77777777" w:rsidR="008F5556" w:rsidRDefault="008F5556" w:rsidP="00943712">
      <w:pPr>
        <w:jc w:val="center"/>
        <w:rPr>
          <w:b/>
          <w:bCs/>
          <w:sz w:val="24"/>
          <w:szCs w:val="24"/>
          <w:u w:val="single"/>
        </w:rPr>
      </w:pPr>
    </w:p>
    <w:p w14:paraId="413B24EF" w14:textId="77777777" w:rsidR="008F5556" w:rsidRDefault="008F5556" w:rsidP="00943712">
      <w:pPr>
        <w:jc w:val="center"/>
        <w:rPr>
          <w:b/>
          <w:bCs/>
          <w:sz w:val="24"/>
          <w:szCs w:val="24"/>
          <w:u w:val="single"/>
        </w:rPr>
      </w:pPr>
    </w:p>
    <w:p w14:paraId="14D8A4A1" w14:textId="77777777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1CE87FAF" w14:textId="77777777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5D587EB9" w14:textId="77777777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2277B801" w14:textId="5BF52C23" w:rsidR="00591322" w:rsidRPr="006A0AF7" w:rsidRDefault="00591322" w:rsidP="00943712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IPE_</w:t>
      </w:r>
      <w:r w:rsidRPr="006A0AF7">
        <w:rPr>
          <w:b/>
          <w:bCs/>
          <w:sz w:val="32"/>
          <w:szCs w:val="32"/>
          <w:u w:val="single"/>
        </w:rPr>
        <w:t>WannaCrypt</w:t>
      </w:r>
      <w:proofErr w:type="spellEnd"/>
    </w:p>
    <w:p w14:paraId="73F43124" w14:textId="28B11E31" w:rsidR="00591322" w:rsidRDefault="002D7A68" w:rsidP="002D7A68">
      <w:pPr>
        <w:rPr>
          <w:b/>
          <w:bCs/>
          <w:sz w:val="24"/>
          <w:szCs w:val="24"/>
          <w:u w:val="single"/>
        </w:rPr>
      </w:pPr>
      <w:r>
        <w:rPr>
          <w:kern w:val="0"/>
          <w:sz w:val="24"/>
          <w:szCs w:val="24"/>
          <w14:ligatures w14:val="none"/>
        </w:rPr>
        <w:t xml:space="preserve">This dataset has total of </w:t>
      </w:r>
      <w:r>
        <w:rPr>
          <w:kern w:val="0"/>
          <w:sz w:val="24"/>
          <w:szCs w:val="24"/>
          <w14:ligatures w14:val="none"/>
        </w:rPr>
        <w:t>8</w:t>
      </w:r>
      <w:r>
        <w:rPr>
          <w:kern w:val="0"/>
          <w:sz w:val="24"/>
          <w:szCs w:val="24"/>
          <w14:ligatures w14:val="none"/>
        </w:rPr>
        <w:t xml:space="preserve"> days of traffic. Day 1 &amp; 2 traffic is non anomalous as shown in</w:t>
      </w:r>
      <w:r w:rsidR="0091396B">
        <w:rPr>
          <w:kern w:val="0"/>
          <w:sz w:val="24"/>
          <w:szCs w:val="24"/>
          <w14:ligatures w14:val="none"/>
        </w:rPr>
        <w:t xml:space="preserve"> </w:t>
      </w:r>
      <w:r w:rsidR="00EA55E6">
        <w:rPr>
          <w:kern w:val="0"/>
          <w:sz w:val="24"/>
          <w:szCs w:val="24"/>
          <w14:ligatures w14:val="none"/>
        </w:rPr>
        <w:fldChar w:fldCharType="begin"/>
      </w:r>
      <w:r w:rsidR="00EA55E6">
        <w:rPr>
          <w:kern w:val="0"/>
          <w:sz w:val="24"/>
          <w:szCs w:val="24"/>
          <w14:ligatures w14:val="none"/>
        </w:rPr>
        <w:instrText xml:space="preserve"> REF _Ref141879379 \h </w:instrText>
      </w:r>
      <w:r w:rsidR="00EA55E6">
        <w:rPr>
          <w:kern w:val="0"/>
          <w:sz w:val="24"/>
          <w:szCs w:val="24"/>
          <w14:ligatures w14:val="none"/>
        </w:rPr>
      </w:r>
      <w:r w:rsidR="00EA55E6">
        <w:rPr>
          <w:kern w:val="0"/>
          <w:sz w:val="24"/>
          <w:szCs w:val="24"/>
          <w14:ligatures w14:val="none"/>
        </w:rPr>
        <w:fldChar w:fldCharType="separate"/>
      </w:r>
      <w:r w:rsidR="00EA55E6" w:rsidRPr="00012FF0">
        <w:rPr>
          <w:i/>
          <w:iCs/>
          <w:sz w:val="24"/>
          <w:szCs w:val="24"/>
        </w:rPr>
        <w:t xml:space="preserve">Figure </w:t>
      </w:r>
      <w:r w:rsidR="00EA55E6">
        <w:rPr>
          <w:i/>
          <w:iCs/>
          <w:noProof/>
          <w:sz w:val="24"/>
          <w:szCs w:val="24"/>
        </w:rPr>
        <w:t>18</w:t>
      </w:r>
      <w:r w:rsidR="00EA55E6"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>. Day 3</w:t>
      </w:r>
      <w:r>
        <w:rPr>
          <w:kern w:val="0"/>
          <w:sz w:val="24"/>
          <w:szCs w:val="24"/>
          <w14:ligatures w14:val="none"/>
        </w:rPr>
        <w:t>, 4, 5</w:t>
      </w:r>
      <w:r w:rsidR="005D2579">
        <w:rPr>
          <w:kern w:val="0"/>
          <w:sz w:val="24"/>
          <w:szCs w:val="24"/>
          <w14:ligatures w14:val="none"/>
        </w:rPr>
        <w:t>, &amp; 6</w:t>
      </w:r>
      <w:r>
        <w:rPr>
          <w:kern w:val="0"/>
          <w:sz w:val="24"/>
          <w:szCs w:val="24"/>
          <w14:ligatures w14:val="none"/>
        </w:rPr>
        <w:t xml:space="preserve"> traffic which </w:t>
      </w:r>
      <w:r w:rsidR="005D2579">
        <w:rPr>
          <w:kern w:val="0"/>
          <w:sz w:val="24"/>
          <w:szCs w:val="24"/>
          <w14:ligatures w14:val="none"/>
        </w:rPr>
        <w:t>are</w:t>
      </w:r>
      <w:r>
        <w:rPr>
          <w:kern w:val="0"/>
          <w:sz w:val="24"/>
          <w:szCs w:val="24"/>
          <w14:ligatures w14:val="none"/>
        </w:rPr>
        <w:t xml:space="preserve"> the </w:t>
      </w:r>
      <w:proofErr w:type="gramStart"/>
      <w:r>
        <w:rPr>
          <w:kern w:val="0"/>
          <w:sz w:val="24"/>
          <w:szCs w:val="24"/>
          <w14:ligatures w14:val="none"/>
        </w:rPr>
        <w:t>day</w:t>
      </w:r>
      <w:r w:rsidR="005D2579">
        <w:rPr>
          <w:kern w:val="0"/>
          <w:sz w:val="24"/>
          <w:szCs w:val="24"/>
          <w14:ligatures w14:val="none"/>
        </w:rPr>
        <w:t>s</w:t>
      </w:r>
      <w:proofErr w:type="gramEnd"/>
      <w:r>
        <w:rPr>
          <w:kern w:val="0"/>
          <w:sz w:val="24"/>
          <w:szCs w:val="24"/>
          <w14:ligatures w14:val="none"/>
        </w:rPr>
        <w:t xml:space="preserve"> of attack has anomalous traffic as shown in</w:t>
      </w:r>
      <w:r w:rsidR="00EA55E6">
        <w:rPr>
          <w:kern w:val="0"/>
          <w:sz w:val="24"/>
          <w:szCs w:val="24"/>
          <w14:ligatures w14:val="none"/>
        </w:rPr>
        <w:t xml:space="preserve"> </w:t>
      </w:r>
      <w:r w:rsidR="00EA55E6">
        <w:rPr>
          <w:kern w:val="0"/>
          <w:sz w:val="24"/>
          <w:szCs w:val="24"/>
          <w14:ligatures w14:val="none"/>
        </w:rPr>
        <w:fldChar w:fldCharType="begin"/>
      </w:r>
      <w:r w:rsidR="00EA55E6">
        <w:rPr>
          <w:kern w:val="0"/>
          <w:sz w:val="24"/>
          <w:szCs w:val="24"/>
          <w14:ligatures w14:val="none"/>
        </w:rPr>
        <w:instrText xml:space="preserve"> REF _Ref141879389 \h </w:instrText>
      </w:r>
      <w:r w:rsidR="00EA55E6">
        <w:rPr>
          <w:kern w:val="0"/>
          <w:sz w:val="24"/>
          <w:szCs w:val="24"/>
          <w14:ligatures w14:val="none"/>
        </w:rPr>
      </w:r>
      <w:r w:rsidR="00EA55E6">
        <w:rPr>
          <w:kern w:val="0"/>
          <w:sz w:val="24"/>
          <w:szCs w:val="24"/>
          <w14:ligatures w14:val="none"/>
        </w:rPr>
        <w:fldChar w:fldCharType="separate"/>
      </w:r>
      <w:r w:rsidR="00EA55E6" w:rsidRPr="00246A5E">
        <w:rPr>
          <w:i/>
          <w:iCs/>
          <w:sz w:val="24"/>
          <w:szCs w:val="24"/>
        </w:rPr>
        <w:t xml:space="preserve">Figure </w:t>
      </w:r>
      <w:r w:rsidR="00EA55E6">
        <w:rPr>
          <w:i/>
          <w:iCs/>
          <w:noProof/>
          <w:sz w:val="24"/>
          <w:szCs w:val="24"/>
        </w:rPr>
        <w:t>19</w:t>
      </w:r>
      <w:r w:rsidR="00EA55E6"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 xml:space="preserve">. </w:t>
      </w:r>
      <w:r w:rsidR="00EA55E6">
        <w:rPr>
          <w:kern w:val="0"/>
          <w:sz w:val="24"/>
          <w:szCs w:val="24"/>
          <w14:ligatures w14:val="none"/>
        </w:rPr>
        <w:fldChar w:fldCharType="begin"/>
      </w:r>
      <w:r w:rsidR="00EA55E6">
        <w:rPr>
          <w:kern w:val="0"/>
          <w:sz w:val="24"/>
          <w:szCs w:val="24"/>
          <w14:ligatures w14:val="none"/>
        </w:rPr>
        <w:instrText xml:space="preserve"> REF _Ref141879395 \h </w:instrText>
      </w:r>
      <w:r w:rsidR="00EA55E6">
        <w:rPr>
          <w:kern w:val="0"/>
          <w:sz w:val="24"/>
          <w:szCs w:val="24"/>
          <w14:ligatures w14:val="none"/>
        </w:rPr>
      </w:r>
      <w:r w:rsidR="00EA55E6">
        <w:rPr>
          <w:kern w:val="0"/>
          <w:sz w:val="24"/>
          <w:szCs w:val="24"/>
          <w14:ligatures w14:val="none"/>
        </w:rPr>
        <w:fldChar w:fldCharType="separate"/>
      </w:r>
      <w:r w:rsidR="00EA55E6" w:rsidRPr="00246A5E">
        <w:rPr>
          <w:i/>
          <w:iCs/>
          <w:sz w:val="24"/>
          <w:szCs w:val="24"/>
        </w:rPr>
        <w:t xml:space="preserve">Figure </w:t>
      </w:r>
      <w:r w:rsidR="00EA55E6" w:rsidRPr="00246A5E">
        <w:rPr>
          <w:i/>
          <w:iCs/>
          <w:noProof/>
          <w:sz w:val="24"/>
          <w:szCs w:val="24"/>
        </w:rPr>
        <w:t>20</w:t>
      </w:r>
      <w:r w:rsidR="00EA55E6">
        <w:rPr>
          <w:kern w:val="0"/>
          <w:sz w:val="24"/>
          <w:szCs w:val="24"/>
          <w14:ligatures w14:val="none"/>
        </w:rPr>
        <w:fldChar w:fldCharType="end"/>
      </w:r>
      <w:r w:rsidR="00EA55E6"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 xml:space="preserve">has day </w:t>
      </w:r>
      <w:r w:rsidR="005D2579">
        <w:rPr>
          <w:kern w:val="0"/>
          <w:sz w:val="24"/>
          <w:szCs w:val="24"/>
          <w14:ligatures w14:val="none"/>
        </w:rPr>
        <w:t>7</w:t>
      </w:r>
      <w:r>
        <w:rPr>
          <w:kern w:val="0"/>
          <w:sz w:val="24"/>
          <w:szCs w:val="24"/>
          <w14:ligatures w14:val="none"/>
        </w:rPr>
        <w:t xml:space="preserve"> &amp; </w:t>
      </w:r>
      <w:r w:rsidR="005D2579">
        <w:rPr>
          <w:kern w:val="0"/>
          <w:sz w:val="24"/>
          <w:szCs w:val="24"/>
          <w14:ligatures w14:val="none"/>
        </w:rPr>
        <w:t>8</w:t>
      </w:r>
      <w:r>
        <w:rPr>
          <w:kern w:val="0"/>
          <w:sz w:val="24"/>
          <w:szCs w:val="24"/>
          <w14:ligatures w14:val="none"/>
        </w:rPr>
        <w:t xml:space="preserve"> traffic which is non anomalous.</w:t>
      </w:r>
    </w:p>
    <w:p w14:paraId="6191D48F" w14:textId="67AB12AE" w:rsidR="00591322" w:rsidRDefault="002D7A68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224541F3" wp14:editId="28F8807E">
                <wp:simplePos x="0" y="0"/>
                <wp:positionH relativeFrom="margin">
                  <wp:align>left</wp:align>
                </wp:positionH>
                <wp:positionV relativeFrom="paragraph">
                  <wp:posOffset>335597</wp:posOffset>
                </wp:positionV>
                <wp:extent cx="7045960" cy="740410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1908479937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04100"/>
                          <a:chOff x="0" y="714374"/>
                          <a:chExt cx="7045960" cy="7404101"/>
                        </a:xfrm>
                      </wpg:grpSpPr>
                      <pic:pic xmlns:pic="http://schemas.openxmlformats.org/drawingml/2006/picture">
                        <pic:nvPicPr>
                          <pic:cNvPr id="2030681596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21"/>
                          <a:stretch/>
                        </pic:blipFill>
                        <pic:spPr bwMode="auto">
                          <a:xfrm>
                            <a:off x="0" y="714374"/>
                            <a:ext cx="7045960" cy="7032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01214724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6041397" w14:textId="1B619866" w:rsidR="00012FF0" w:rsidRPr="00012FF0" w:rsidRDefault="00012FF0" w:rsidP="00012FF0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34" w:name="_Ref141879379"/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8</w:t>
                              </w:r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34"/>
                              <w:r w:rsidRPr="00012FF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4541F3" id="Group 8" o:spid="_x0000_s1077" style="position:absolute;left:0;text-align:left;margin-left:0;margin-top:26.4pt;width:554.8pt;height:583pt;z-index:251740160;mso-position-horizontal:left;mso-position-horizontal-relative:margin;mso-height-relative:margin" coordorigin=",7143" coordsize="70459,740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">
                <v:shape id="Picture 7" o:spid="_x0000_s1078" type="#_x0000_t75" style="position:absolute;top:7143;width:70459;height:70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">
                  <v:imagedata r:id="rId40" o:title="" croptop="6043f"/>
                </v:shape>
                <v:shape id="Text Box 1" o:spid="_x0000_s1079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" stroked="f">
                  <v:textbox style="mso-fit-shape-to-text:t" inset="0,0,0,0">
                    <w:txbxContent>
                      <w:p w14:paraId="56041397" w14:textId="1B619866" w:rsidR="00012FF0" w:rsidRPr="00012FF0" w:rsidRDefault="00012FF0" w:rsidP="00012FF0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5" w:name="_Ref141879379"/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8</w:t>
                        </w:r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5"/>
                        <w:r w:rsidRPr="00012FF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5D2579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0685C53" w14:textId="77777777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2E18DEE6" w14:textId="77777777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0D51FCE4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45847AAF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6EEDBA8A" w14:textId="50C4A7CF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1EA5DB75" wp14:editId="211C496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3267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1277591442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2675"/>
                          <a:chOff x="0" y="690562"/>
                          <a:chExt cx="7045960" cy="7432993"/>
                        </a:xfrm>
                      </wpg:grpSpPr>
                      <pic:pic xmlns:pic="http://schemas.openxmlformats.org/drawingml/2006/picture">
                        <pic:nvPicPr>
                          <pic:cNvPr id="203787825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08"/>
                          <a:stretch/>
                        </pic:blipFill>
                        <pic:spPr bwMode="auto">
                          <a:xfrm>
                            <a:off x="0" y="690562"/>
                            <a:ext cx="7045960" cy="7061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46363431" name="Text Box 1"/>
                        <wps:cNvSpPr txBox="1"/>
                        <wps:spPr>
                          <a:xfrm>
                            <a:off x="0" y="781050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2F56BAE" w14:textId="27438C46" w:rsidR="00BF35DD" w:rsidRPr="00246A5E" w:rsidRDefault="00BF35DD" w:rsidP="00BF35DD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36" w:name="_Ref141879389"/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9</w: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36"/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, 4, 5, &amp; 6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anomalou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A5DB75" id="_x0000_s1080" style="position:absolute;left:0;text-align:left;margin-left:0;margin-top:0;width:554.8pt;height:585.25pt;z-index:251744256;mso-position-horizontal:left;mso-position-horizontal-relative:margin;mso-height-relative:margin" coordorigin=",6905" coordsize="70459,743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">
                <v:shape id="Picture 9" o:spid="_x0000_s1081" type="#_x0000_t75" style="position:absolute;top:6905;width:70459;height:70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">
                  <v:imagedata r:id="rId42" o:title="" croptop="5838f"/>
                </v:shape>
                <v:shape id="Text Box 1" o:spid="_x0000_s1082" type="#_x0000_t202" style="position:absolute;top:78105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" stroked="f">
                  <v:textbox style="mso-fit-shape-to-text:t" inset="0,0,0,0">
                    <w:txbxContent>
                      <w:p w14:paraId="62F56BAE" w14:textId="27438C46" w:rsidR="00BF35DD" w:rsidRPr="00246A5E" w:rsidRDefault="00BF35DD" w:rsidP="00BF35DD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7" w:name="_Ref141879389"/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9</w: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7"/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, 4, 5, &amp; 6</w:t>
                        </w:r>
                        <w:r w:rsidR="005D2579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anomalous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196C0785" w14:textId="5E89350A" w:rsidR="00591322" w:rsidRDefault="00591322" w:rsidP="00943712">
      <w:pPr>
        <w:jc w:val="center"/>
        <w:rPr>
          <w:b/>
          <w:bCs/>
          <w:sz w:val="24"/>
          <w:szCs w:val="24"/>
          <w:u w:val="single"/>
        </w:rPr>
      </w:pPr>
    </w:p>
    <w:p w14:paraId="07247E26" w14:textId="216E9F7A" w:rsidR="00012FF0" w:rsidRDefault="00012FF0" w:rsidP="00943712">
      <w:pPr>
        <w:jc w:val="center"/>
        <w:rPr>
          <w:b/>
          <w:bCs/>
          <w:sz w:val="24"/>
          <w:szCs w:val="24"/>
          <w:u w:val="single"/>
        </w:rPr>
      </w:pPr>
    </w:p>
    <w:p w14:paraId="3C7C634B" w14:textId="77777777" w:rsidR="00012FF0" w:rsidRDefault="00012FF0" w:rsidP="00943712">
      <w:pPr>
        <w:jc w:val="center"/>
        <w:rPr>
          <w:b/>
          <w:bCs/>
          <w:sz w:val="24"/>
          <w:szCs w:val="24"/>
          <w:u w:val="single"/>
        </w:rPr>
      </w:pPr>
    </w:p>
    <w:p w14:paraId="32BF58E9" w14:textId="77777777" w:rsidR="00012FF0" w:rsidRDefault="00012FF0" w:rsidP="00943712">
      <w:pPr>
        <w:jc w:val="center"/>
        <w:rPr>
          <w:b/>
          <w:bCs/>
          <w:sz w:val="24"/>
          <w:szCs w:val="24"/>
          <w:u w:val="single"/>
        </w:rPr>
      </w:pPr>
    </w:p>
    <w:p w14:paraId="565877A2" w14:textId="77777777" w:rsidR="00012FF0" w:rsidRDefault="00012FF0" w:rsidP="00943712">
      <w:pPr>
        <w:jc w:val="center"/>
        <w:rPr>
          <w:b/>
          <w:bCs/>
          <w:sz w:val="24"/>
          <w:szCs w:val="24"/>
          <w:u w:val="single"/>
        </w:rPr>
      </w:pPr>
    </w:p>
    <w:p w14:paraId="6BE168F9" w14:textId="77777777" w:rsidR="00246A5E" w:rsidRDefault="00246A5E" w:rsidP="00943712">
      <w:pPr>
        <w:jc w:val="center"/>
        <w:rPr>
          <w:b/>
          <w:bCs/>
          <w:sz w:val="24"/>
          <w:szCs w:val="24"/>
          <w:u w:val="single"/>
        </w:rPr>
      </w:pPr>
    </w:p>
    <w:p w14:paraId="7900F432" w14:textId="77777777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</w:p>
    <w:p w14:paraId="2DC5B60B" w14:textId="1AAF9465" w:rsidR="00E84EA6" w:rsidRDefault="00E84EA6" w:rsidP="00943712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2B77AA93" wp14:editId="7308B090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3267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117857902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2675"/>
                          <a:chOff x="0" y="685800"/>
                          <a:chExt cx="7045960" cy="7432675"/>
                        </a:xfrm>
                      </wpg:grpSpPr>
                      <pic:pic xmlns:pic="http://schemas.openxmlformats.org/drawingml/2006/picture">
                        <pic:nvPicPr>
                          <pic:cNvPr id="770661952" name="Picture 11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52"/>
                          <a:stretch/>
                        </pic:blipFill>
                        <pic:spPr bwMode="auto">
                          <a:xfrm>
                            <a:off x="0" y="685800"/>
                            <a:ext cx="7045960" cy="70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10303726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3040651" w14:textId="495E1277" w:rsidR="00246A5E" w:rsidRPr="00246A5E" w:rsidRDefault="00246A5E" w:rsidP="00246A5E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38" w:name="_Ref141879395"/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P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0</w:t>
                              </w:r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38"/>
                              <w:r w:rsidRPr="00246A5E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7 &amp; 8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5D2579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77AA93" id="_x0000_s1083" style="position:absolute;left:0;text-align:left;margin-left:0;margin-top:0;width:554.8pt;height:585.25pt;z-index:251748352;mso-position-horizontal:left;mso-position-horizontal-relative:margin;mso-height-relative:margin" coordorigin=",6858" coordsize="70459,74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">
                <v:shape id="Picture 11" o:spid="_x0000_s1084" type="#_x0000_t75" alt="A screenshot of a graph&#10;&#10;Description automatically generated" style="position:absolute;top:6858;width:70459;height:70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">
                  <v:imagedata r:id="rId44" o:title="A screenshot of a graph&#10;&#10;Description automatically generated" croptop="5801f"/>
                </v:shape>
                <v:shape id="Text Box 1" o:spid="_x0000_s1085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" stroked="f">
                  <v:textbox style="mso-fit-shape-to-text:t" inset="0,0,0,0">
                    <w:txbxContent>
                      <w:p w14:paraId="33040651" w14:textId="495E1277" w:rsidR="00246A5E" w:rsidRPr="00246A5E" w:rsidRDefault="00246A5E" w:rsidP="00246A5E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39" w:name="_Ref141879395"/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P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0</w:t>
                        </w:r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39"/>
                        <w:r w:rsidRPr="00246A5E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7 &amp; 8</w:t>
                        </w:r>
                        <w:r w:rsidR="005D2579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5D2579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36574ED" w14:textId="5DE44ECA" w:rsidR="00246A5E" w:rsidRDefault="00246A5E" w:rsidP="00943712">
      <w:pPr>
        <w:jc w:val="center"/>
        <w:rPr>
          <w:b/>
          <w:bCs/>
          <w:sz w:val="24"/>
          <w:szCs w:val="24"/>
          <w:u w:val="single"/>
        </w:rPr>
      </w:pPr>
    </w:p>
    <w:p w14:paraId="3F092000" w14:textId="2BD3DF0F" w:rsidR="00246A5E" w:rsidRDefault="00246A5E" w:rsidP="00943712">
      <w:pPr>
        <w:jc w:val="center"/>
        <w:rPr>
          <w:b/>
          <w:bCs/>
          <w:sz w:val="24"/>
          <w:szCs w:val="24"/>
          <w:u w:val="single"/>
        </w:rPr>
      </w:pPr>
    </w:p>
    <w:p w14:paraId="710BE7F5" w14:textId="77777777" w:rsidR="00246A5E" w:rsidRDefault="00246A5E" w:rsidP="00943712">
      <w:pPr>
        <w:jc w:val="center"/>
        <w:rPr>
          <w:b/>
          <w:bCs/>
          <w:sz w:val="24"/>
          <w:szCs w:val="24"/>
          <w:u w:val="single"/>
        </w:rPr>
      </w:pPr>
    </w:p>
    <w:p w14:paraId="3FFB568E" w14:textId="77777777" w:rsidR="00246A5E" w:rsidRDefault="00246A5E" w:rsidP="00943712">
      <w:pPr>
        <w:jc w:val="center"/>
        <w:rPr>
          <w:b/>
          <w:bCs/>
          <w:sz w:val="24"/>
          <w:szCs w:val="24"/>
          <w:u w:val="single"/>
        </w:rPr>
      </w:pPr>
    </w:p>
    <w:p w14:paraId="44662695" w14:textId="13EC8613" w:rsidR="00012FF0" w:rsidRPr="00F57D5B" w:rsidRDefault="00012FF0" w:rsidP="00943712">
      <w:pPr>
        <w:jc w:val="center"/>
        <w:rPr>
          <w:b/>
          <w:bCs/>
          <w:sz w:val="24"/>
          <w:szCs w:val="24"/>
          <w:u w:val="single"/>
        </w:rPr>
        <w:sectPr w:rsidR="00012FF0" w:rsidRPr="00F57D5B" w:rsidSect="00152598">
          <w:pgSz w:w="11906" w:h="16838"/>
          <w:pgMar w:top="450" w:right="360" w:bottom="638" w:left="450" w:header="720" w:footer="720" w:gutter="0"/>
          <w:cols w:space="720"/>
          <w:docGrid w:linePitch="360"/>
        </w:sectPr>
      </w:pPr>
    </w:p>
    <w:p w14:paraId="1C14F881" w14:textId="36BCBB8A" w:rsidR="00DA118B" w:rsidRPr="006A0AF7" w:rsidRDefault="00DA118B" w:rsidP="00E84EA6">
      <w:pPr>
        <w:jc w:val="center"/>
        <w:rPr>
          <w:b/>
          <w:bCs/>
          <w:sz w:val="48"/>
          <w:szCs w:val="48"/>
          <w:u w:val="single"/>
        </w:rPr>
      </w:pPr>
      <w:r w:rsidRPr="006A0AF7">
        <w:rPr>
          <w:b/>
          <w:bCs/>
          <w:sz w:val="48"/>
          <w:szCs w:val="48"/>
          <w:u w:val="single"/>
        </w:rPr>
        <w:lastRenderedPageBreak/>
        <w:t>ROUTE VIEWS</w:t>
      </w:r>
    </w:p>
    <w:p w14:paraId="03891D06" w14:textId="47E44AC3" w:rsidR="007C3268" w:rsidRPr="006A0AF7" w:rsidRDefault="00F85FB6" w:rsidP="00943712">
      <w:pPr>
        <w:jc w:val="center"/>
        <w:rPr>
          <w:noProof/>
          <w:sz w:val="30"/>
          <w:szCs w:val="30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t>RouteViews_Moscow_blackout</w:t>
      </w:r>
      <w:proofErr w:type="spellEnd"/>
    </w:p>
    <w:p w14:paraId="7EC9F14F" w14:textId="7C09115C" w:rsidR="00420A91" w:rsidRDefault="00750B5B" w:rsidP="00750B5B">
      <w:pPr>
        <w:rPr>
          <w:noProof/>
        </w:rPr>
      </w:pPr>
      <w:r w:rsidRPr="006C0124">
        <w:rPr>
          <w:sz w:val="24"/>
          <w:szCs w:val="24"/>
        </w:rPr>
        <w:t xml:space="preserve">This dataset </w:t>
      </w:r>
      <w:r>
        <w:rPr>
          <w:sz w:val="24"/>
          <w:szCs w:val="24"/>
        </w:rPr>
        <w:t>has total of 5 days of traffic. Day 1 &amp; 2 traffic is non anomalous as shown i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091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7C3268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1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Day 3 traffic which is the day of attack has both anomalous and </w:t>
      </w:r>
      <w:proofErr w:type="spellStart"/>
      <w:r>
        <w:rPr>
          <w:sz w:val="24"/>
          <w:szCs w:val="24"/>
        </w:rPr>
        <w:t>non anomalous</w:t>
      </w:r>
      <w:proofErr w:type="spellEnd"/>
      <w:r>
        <w:rPr>
          <w:sz w:val="24"/>
          <w:szCs w:val="24"/>
        </w:rPr>
        <w:t xml:space="preserve"> traffic as shown i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09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7C3268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2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10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2F7A90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3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has day 4 &amp; 5 traffic which is non anomalous.</w:t>
      </w:r>
    </w:p>
    <w:p w14:paraId="17A0FB6C" w14:textId="30D537C9" w:rsidR="007C3268" w:rsidRDefault="00943712" w:rsidP="00A449D6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1616" behindDoc="0" locked="0" layoutInCell="1" allowOverlap="1" wp14:anchorId="252D0DA6" wp14:editId="74F7974E">
                <wp:simplePos x="0" y="0"/>
                <wp:positionH relativeFrom="margin">
                  <wp:align>right</wp:align>
                </wp:positionH>
                <wp:positionV relativeFrom="paragraph">
                  <wp:posOffset>233796</wp:posOffset>
                </wp:positionV>
                <wp:extent cx="7026275" cy="7416800"/>
                <wp:effectExtent l="0" t="0" r="3175" b="0"/>
                <wp:wrapTight wrapText="bothSides">
                  <wp:wrapPolygon edited="0">
                    <wp:start x="0" y="0"/>
                    <wp:lineTo x="0" y="21526"/>
                    <wp:lineTo x="21551" y="21526"/>
                    <wp:lineTo x="21551" y="0"/>
                    <wp:lineTo x="0" y="0"/>
                  </wp:wrapPolygon>
                </wp:wrapTight>
                <wp:docPr id="10219372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26275" cy="7416800"/>
                          <a:chOff x="0" y="0"/>
                          <a:chExt cx="7026275" cy="7416800"/>
                        </a:xfrm>
                      </wpg:grpSpPr>
                      <pic:pic xmlns:pic="http://schemas.openxmlformats.org/drawingml/2006/picture">
                        <pic:nvPicPr>
                          <pic:cNvPr id="42045359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26275" cy="7045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94586018" name="Text Box 1"/>
                        <wps:cNvSpPr txBox="1"/>
                        <wps:spPr>
                          <a:xfrm>
                            <a:off x="0" y="7103745"/>
                            <a:ext cx="7026275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A8BC935" w14:textId="095EF754" w:rsidR="00152598" w:rsidRPr="007C3268" w:rsidRDefault="00152598" w:rsidP="00152598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0" w:name="_Ref141880091"/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0"/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2D0DA6" id="_x0000_s1086" style="position:absolute;margin-left:502.05pt;margin-top:18.4pt;width:553.25pt;height:584pt;z-index:251631616;mso-position-horizontal:right;mso-position-horizontal-relative:margin" coordsize="70262,74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">
                <v:shape id="Picture 1" o:spid="_x0000_s1087" type="#_x0000_t75" style="position:absolute;width:70262;height:70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">
                  <v:imagedata r:id="rId46" o:title=""/>
                </v:shape>
                <v:shape id="Text Box 1" o:spid="_x0000_s1088" type="#_x0000_t202" style="position:absolute;top:71037;width:70262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" stroked="f">
                  <v:textbox style="mso-fit-shape-to-text:t" inset="0,0,0,0">
                    <w:txbxContent>
                      <w:p w14:paraId="4A8BC935" w14:textId="095EF754" w:rsidR="00152598" w:rsidRPr="007C3268" w:rsidRDefault="00152598" w:rsidP="00152598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bookmarkStart w:id="41" w:name="_Ref141880091"/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1</w: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41"/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420A9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61FB0CD0" w14:textId="0DD3EE56" w:rsidR="00152598" w:rsidRDefault="00152598" w:rsidP="00A449D6"/>
    <w:p w14:paraId="3572FC69" w14:textId="7346C6AB" w:rsidR="00C04A30" w:rsidRDefault="00C04A30" w:rsidP="00A449D6"/>
    <w:p w14:paraId="53A16E55" w14:textId="73F7CCA0" w:rsidR="007C3268" w:rsidRDefault="007C3268" w:rsidP="00A449D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414907B7" wp14:editId="59746FF7">
                <wp:simplePos x="0" y="0"/>
                <wp:positionH relativeFrom="margin">
                  <wp:align>left</wp:align>
                </wp:positionH>
                <wp:positionV relativeFrom="paragraph">
                  <wp:posOffset>173</wp:posOffset>
                </wp:positionV>
                <wp:extent cx="7045960" cy="7440930"/>
                <wp:effectExtent l="0" t="0" r="2540" b="7620"/>
                <wp:wrapTight wrapText="bothSides">
                  <wp:wrapPolygon edited="0">
                    <wp:start x="0" y="0"/>
                    <wp:lineTo x="0" y="21567"/>
                    <wp:lineTo x="21549" y="21567"/>
                    <wp:lineTo x="21549" y="0"/>
                    <wp:lineTo x="0" y="0"/>
                  </wp:wrapPolygon>
                </wp:wrapTight>
                <wp:docPr id="180807647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40930"/>
                          <a:chOff x="0" y="0"/>
                          <a:chExt cx="7045960" cy="7440930"/>
                        </a:xfrm>
                      </wpg:grpSpPr>
                      <pic:pic xmlns:pic="http://schemas.openxmlformats.org/drawingml/2006/picture">
                        <pic:nvPicPr>
                          <pic:cNvPr id="200630134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960" cy="7071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26184929" name="Text Box 1"/>
                        <wps:cNvSpPr txBox="1"/>
                        <wps:spPr>
                          <a:xfrm>
                            <a:off x="0" y="7127875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BD5D1CA" w14:textId="5E87A515" w:rsidR="007C3268" w:rsidRPr="007C3268" w:rsidRDefault="007C3268" w:rsidP="007C3268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2" w:name="_Ref141880099"/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2</w:t>
                              </w:r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2"/>
                              <w:r w:rsidRPr="007C3268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and </w:t>
                              </w:r>
                              <w:r w:rsidR="00184EA2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anomalous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4907B7" id="_x0000_s1089" style="position:absolute;margin-left:0;margin-top:0;width:554.8pt;height:585.9pt;z-index:251636736;mso-position-horizontal:left;mso-position-horizontal-relative:margin" coordsize="70459,744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">
                <v:shape id="Picture 3" o:spid="_x0000_s1090" type="#_x0000_t75" style="position:absolute;width:70459;height:70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">
                  <v:imagedata r:id="rId48" o:title=""/>
                </v:shape>
                <v:shape id="Text Box 1" o:spid="_x0000_s1091" type="#_x0000_t202" style="position:absolute;top:71278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" stroked="f">
                  <v:textbox style="mso-fit-shape-to-text:t" inset="0,0,0,0">
                    <w:txbxContent>
                      <w:p w14:paraId="2BD5D1CA" w14:textId="5E87A515" w:rsidR="007C3268" w:rsidRPr="007C3268" w:rsidRDefault="007C3268" w:rsidP="007C3268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bookmarkStart w:id="43" w:name="_Ref141880099"/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2</w:t>
                        </w:r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43"/>
                        <w:r w:rsidRPr="007C3268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420A9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and </w:t>
                        </w:r>
                        <w:r w:rsidR="00184EA2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anomalous</w:t>
                        </w:r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2BC9A834" w14:textId="2B66CD42" w:rsidR="007C3268" w:rsidRDefault="007C3268" w:rsidP="00A449D6"/>
    <w:p w14:paraId="1B32610F" w14:textId="6322D530" w:rsidR="007C3268" w:rsidRDefault="007C3268" w:rsidP="00A449D6"/>
    <w:p w14:paraId="13A6DDE9" w14:textId="0BBB6B0F" w:rsidR="007C3268" w:rsidRDefault="007C3268" w:rsidP="00A449D6"/>
    <w:p w14:paraId="0ED06402" w14:textId="075375E9" w:rsidR="007C3268" w:rsidRDefault="007C3268" w:rsidP="00A449D6"/>
    <w:p w14:paraId="1E92F5D6" w14:textId="77777777" w:rsidR="007C3268" w:rsidRDefault="007C3268" w:rsidP="00A449D6"/>
    <w:p w14:paraId="6E49BC70" w14:textId="59785CF9" w:rsidR="007C3268" w:rsidRDefault="00FB09DF" w:rsidP="00A449D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273598F8" wp14:editId="62F82E78">
                <wp:simplePos x="0" y="0"/>
                <wp:positionH relativeFrom="margin">
                  <wp:align>left</wp:align>
                </wp:positionH>
                <wp:positionV relativeFrom="paragraph">
                  <wp:posOffset>346</wp:posOffset>
                </wp:positionV>
                <wp:extent cx="7045960" cy="7433945"/>
                <wp:effectExtent l="0" t="0" r="2540" b="0"/>
                <wp:wrapTight wrapText="bothSides">
                  <wp:wrapPolygon edited="0">
                    <wp:start x="0" y="0"/>
                    <wp:lineTo x="0" y="21532"/>
                    <wp:lineTo x="21549" y="21532"/>
                    <wp:lineTo x="21549" y="0"/>
                    <wp:lineTo x="0" y="0"/>
                  </wp:wrapPolygon>
                </wp:wrapTight>
                <wp:docPr id="190352238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3945"/>
                          <a:chOff x="0" y="0"/>
                          <a:chExt cx="7045960" cy="7433945"/>
                        </a:xfrm>
                      </wpg:grpSpPr>
                      <pic:pic xmlns:pic="http://schemas.openxmlformats.org/drawingml/2006/picture">
                        <pic:nvPicPr>
                          <pic:cNvPr id="140509456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65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86794710" name="Text Box 1"/>
                        <wps:cNvSpPr txBox="1"/>
                        <wps:spPr>
                          <a:xfrm>
                            <a:off x="0" y="712089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A393E3" w14:textId="62C7B5D4" w:rsidR="002F7A90" w:rsidRPr="002F7A90" w:rsidRDefault="002F7A90" w:rsidP="002F7A90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4" w:name="_Ref141880105"/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3</w:t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4"/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</w:t>
                              </w:r>
                              <w:r w:rsidR="00FB09DF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&amp;</w:t>
                              </w:r>
                              <w:r w:rsidR="00FB09DF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Pr="002F7A90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5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420A91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3598F8" id="Group 5" o:spid="_x0000_s1092" style="position:absolute;margin-left:0;margin-top:.05pt;width:554.8pt;height:585.35pt;z-index:251640832;mso-position-horizontal:left;mso-position-horizontal-relative:margin" coordsize="70459,7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">
                <v:shape id="Picture 1" o:spid="_x0000_s1093" type="#_x0000_t75" style="position:absolute;width:70459;height:7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">
                  <v:imagedata r:id="rId50" o:title=""/>
                </v:shape>
                <v:shape id="Text Box 1" o:spid="_x0000_s1094" type="#_x0000_t202" style="position:absolute;top:71208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" stroked="f">
                  <v:textbox style="mso-fit-shape-to-text:t" inset="0,0,0,0">
                    <w:txbxContent>
                      <w:p w14:paraId="2EA393E3" w14:textId="62C7B5D4" w:rsidR="002F7A90" w:rsidRPr="002F7A90" w:rsidRDefault="002F7A90" w:rsidP="002F7A90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45" w:name="_Ref141880105"/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3</w:t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45"/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</w:t>
                        </w:r>
                        <w:r w:rsidR="00FB09DF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&amp;</w:t>
                        </w:r>
                        <w:r w:rsidR="00FB09DF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Pr="002F7A90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5</w:t>
                        </w:r>
                        <w:r w:rsidR="00420A91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420A91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7706E503" w14:textId="40A7FF7A" w:rsidR="00FB09DF" w:rsidRDefault="00FB09DF" w:rsidP="00A449D6"/>
    <w:p w14:paraId="2D0DB8D1" w14:textId="5A93217B" w:rsidR="007C3268" w:rsidRDefault="007C3268" w:rsidP="00A449D6"/>
    <w:p w14:paraId="756E13AC" w14:textId="77777777" w:rsidR="004A1565" w:rsidRDefault="004A1565" w:rsidP="00A449D6"/>
    <w:p w14:paraId="5E34A956" w14:textId="77777777" w:rsidR="004A1565" w:rsidRDefault="004A1565" w:rsidP="00A449D6"/>
    <w:p w14:paraId="3A1C0D3D" w14:textId="77777777" w:rsidR="00E3381A" w:rsidRDefault="00E3381A" w:rsidP="00A449D6"/>
    <w:p w14:paraId="220BC915" w14:textId="77777777" w:rsidR="006A0AF7" w:rsidRDefault="006A0AF7" w:rsidP="00A449D6"/>
    <w:p w14:paraId="358F660D" w14:textId="77777777" w:rsidR="004A1565" w:rsidRDefault="004A1565" w:rsidP="00A449D6"/>
    <w:p w14:paraId="299756D6" w14:textId="5682A514" w:rsidR="00FB09DF" w:rsidRPr="006A0AF7" w:rsidRDefault="00FB09DF" w:rsidP="00FB09DF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outeViews_</w:t>
      </w:r>
      <w:r w:rsidR="004A1565" w:rsidRPr="006A0AF7">
        <w:rPr>
          <w:b/>
          <w:bCs/>
          <w:sz w:val="32"/>
          <w:szCs w:val="32"/>
          <w:u w:val="single"/>
        </w:rPr>
        <w:t>Slammer</w:t>
      </w:r>
      <w:proofErr w:type="spellEnd"/>
    </w:p>
    <w:p w14:paraId="5F96AB55" w14:textId="227494C1" w:rsidR="004A1565" w:rsidRDefault="00750B5B" w:rsidP="00750B5B">
      <w:pPr>
        <w:rPr>
          <w:b/>
          <w:bCs/>
          <w:sz w:val="24"/>
          <w:szCs w:val="24"/>
          <w:u w:val="single"/>
        </w:rPr>
      </w:pPr>
      <w:r w:rsidRPr="006C0124">
        <w:rPr>
          <w:sz w:val="24"/>
          <w:szCs w:val="24"/>
        </w:rPr>
        <w:t xml:space="preserve">This dataset </w:t>
      </w:r>
      <w:r>
        <w:rPr>
          <w:sz w:val="24"/>
          <w:szCs w:val="24"/>
        </w:rPr>
        <w:t>has total of 5 days of traffic. Day 1 &amp; 2 traffic is non anomalous as shown i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15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AD043B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Day 3 traffic which is the day of attack has both anomalous and </w:t>
      </w:r>
      <w:proofErr w:type="spellStart"/>
      <w:r>
        <w:rPr>
          <w:sz w:val="24"/>
          <w:szCs w:val="24"/>
        </w:rPr>
        <w:t>non anomalous</w:t>
      </w:r>
      <w:proofErr w:type="spellEnd"/>
      <w:r>
        <w:rPr>
          <w:sz w:val="24"/>
          <w:szCs w:val="24"/>
        </w:rPr>
        <w:t xml:space="preserve"> traffic as shown i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164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2714AC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5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41880170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503724">
        <w:rPr>
          <w:sz w:val="24"/>
          <w:szCs w:val="24"/>
        </w:rPr>
        <w:t xml:space="preserve">Figure </w:t>
      </w:r>
      <w:r>
        <w:rPr>
          <w:i/>
          <w:iCs/>
          <w:noProof/>
          <w:sz w:val="24"/>
          <w:szCs w:val="24"/>
        </w:rPr>
        <w:t>2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has day 4 &amp; 5 traffic which is non anomalous.</w:t>
      </w:r>
    </w:p>
    <w:p w14:paraId="22005A74" w14:textId="6D03C3A9" w:rsidR="004A1565" w:rsidRDefault="00750B5B" w:rsidP="00FB09DF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15E5B60B" wp14:editId="44760A9A">
                <wp:simplePos x="0" y="0"/>
                <wp:positionH relativeFrom="margin">
                  <wp:align>left</wp:align>
                </wp:positionH>
                <wp:positionV relativeFrom="paragraph">
                  <wp:posOffset>374015</wp:posOffset>
                </wp:positionV>
                <wp:extent cx="7045960" cy="743267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68804055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2675"/>
                          <a:chOff x="0" y="0"/>
                          <a:chExt cx="7045960" cy="7432675"/>
                        </a:xfrm>
                      </wpg:grpSpPr>
                      <pic:pic xmlns:pic="http://schemas.openxmlformats.org/drawingml/2006/picture">
                        <pic:nvPicPr>
                          <pic:cNvPr id="73590696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65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9364891" name="Text Box 1"/>
                        <wps:cNvSpPr txBox="1"/>
                        <wps:spPr>
                          <a:xfrm>
                            <a:off x="0" y="71196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7A38B6B" w14:textId="666D9987" w:rsidR="00AD043B" w:rsidRPr="00AD043B" w:rsidRDefault="00AD043B" w:rsidP="00AD043B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6" w:name="_Ref141880157"/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4</w:t>
                              </w:r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6"/>
                              <w:r w:rsidRPr="00AD043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E5B60B" id="Group 1" o:spid="_x0000_s1095" style="position:absolute;left:0;text-align:left;margin-left:0;margin-top:29.45pt;width:554.8pt;height:585.25pt;z-index:251644928;mso-position-horizontal:left;mso-position-horizontal-relative:margin" coordsize="70459,74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">
                <v:shape id="Picture 1" o:spid="_x0000_s1096" type="#_x0000_t75" style="position:absolute;width:70459;height:7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">
                  <v:imagedata r:id="rId52" o:title=""/>
                </v:shape>
                <v:shape id="Text Box 1" o:spid="_x0000_s1097" type="#_x0000_t202" style="position:absolute;top:71196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" stroked="f">
                  <v:textbox style="mso-fit-shape-to-text:t" inset="0,0,0,0">
                    <w:txbxContent>
                      <w:p w14:paraId="07A38B6B" w14:textId="666D9987" w:rsidR="00AD043B" w:rsidRPr="00AD043B" w:rsidRDefault="00AD043B" w:rsidP="00AD043B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47" w:name="_Ref141880157"/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4</w:t>
                        </w:r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47"/>
                        <w:r w:rsidRPr="00AD043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750B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827DBB8" w14:textId="77777777" w:rsidR="004A1565" w:rsidRDefault="004A1565" w:rsidP="00FB09DF">
      <w:pPr>
        <w:jc w:val="center"/>
        <w:rPr>
          <w:b/>
          <w:bCs/>
          <w:sz w:val="24"/>
          <w:szCs w:val="24"/>
          <w:u w:val="single"/>
        </w:rPr>
      </w:pPr>
    </w:p>
    <w:p w14:paraId="2C776F30" w14:textId="77777777" w:rsidR="004A1565" w:rsidRDefault="004A1565" w:rsidP="00FB09DF">
      <w:pPr>
        <w:jc w:val="center"/>
        <w:rPr>
          <w:b/>
          <w:bCs/>
          <w:sz w:val="24"/>
          <w:szCs w:val="24"/>
          <w:u w:val="single"/>
        </w:rPr>
      </w:pPr>
    </w:p>
    <w:p w14:paraId="51A6A7E1" w14:textId="77777777" w:rsidR="004A1565" w:rsidRDefault="004A1565" w:rsidP="00FB09DF">
      <w:pPr>
        <w:jc w:val="center"/>
        <w:rPr>
          <w:u w:val="single"/>
        </w:rPr>
      </w:pPr>
    </w:p>
    <w:p w14:paraId="0BE8B627" w14:textId="77777777" w:rsidR="002714AC" w:rsidRDefault="002714AC" w:rsidP="00FB09DF">
      <w:pPr>
        <w:jc w:val="center"/>
        <w:rPr>
          <w:u w:val="single"/>
        </w:rPr>
      </w:pPr>
    </w:p>
    <w:p w14:paraId="4D27A3E5" w14:textId="77777777" w:rsidR="002714AC" w:rsidRDefault="002714AC" w:rsidP="00FB09DF">
      <w:pPr>
        <w:jc w:val="center"/>
        <w:rPr>
          <w:u w:val="single"/>
        </w:rPr>
      </w:pPr>
    </w:p>
    <w:p w14:paraId="638908CC" w14:textId="2B53C5A5" w:rsidR="002714AC" w:rsidRDefault="002714AC" w:rsidP="00FB09DF">
      <w:pPr>
        <w:jc w:val="center"/>
        <w:rPr>
          <w:u w:val="single"/>
        </w:rPr>
      </w:pPr>
      <w:r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4E938ABA" wp14:editId="4DC8E49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42200"/>
                <wp:effectExtent l="0" t="0" r="2540" b="6350"/>
                <wp:wrapTight wrapText="bothSides">
                  <wp:wrapPolygon edited="0">
                    <wp:start x="0" y="0"/>
                    <wp:lineTo x="0" y="21563"/>
                    <wp:lineTo x="21549" y="21563"/>
                    <wp:lineTo x="21549" y="0"/>
                    <wp:lineTo x="0" y="0"/>
                  </wp:wrapPolygon>
                </wp:wrapTight>
                <wp:docPr id="40905937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42200"/>
                          <a:chOff x="0" y="0"/>
                          <a:chExt cx="7045960" cy="7442200"/>
                        </a:xfrm>
                      </wpg:grpSpPr>
                      <pic:pic xmlns:pic="http://schemas.openxmlformats.org/drawingml/2006/picture">
                        <pic:nvPicPr>
                          <pic:cNvPr id="2075088596" name="Picture 1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70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3875820" name="Text Box 1"/>
                        <wps:cNvSpPr txBox="1"/>
                        <wps:spPr>
                          <a:xfrm>
                            <a:off x="0" y="7129145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C797B1A" w14:textId="3C835133" w:rsidR="002714AC" w:rsidRPr="002714AC" w:rsidRDefault="002714AC" w:rsidP="002714AC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48" w:name="_Ref141880164"/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5</w:t>
                              </w:r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48"/>
                              <w:r w:rsidRPr="002714AC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and an</w:t>
                              </w:r>
                              <w:r w:rsidR="00184EA2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o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m</w:t>
                              </w:r>
                              <w:r w:rsidR="00184EA2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a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lous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938ABA" id="_x0000_s1098" style="position:absolute;left:0;text-align:left;margin-left:0;margin-top:0;width:554.8pt;height:586pt;z-index:251650048;mso-position-horizontal:left;mso-position-horizontal-relative:margin" coordsize="70459,744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">
                <v:shape id="Picture 1" o:spid="_x0000_s1099" type="#_x0000_t75" alt="A screenshot of a graph&#10;&#10;Description automatically generated" style="position:absolute;width:70459;height:70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">
                  <v:imagedata r:id="rId54" o:title="A screenshot of a graph&#10;&#10;Description automatically generated"/>
                </v:shape>
                <v:shape id="Text Box 1" o:spid="_x0000_s1100" type="#_x0000_t202" style="position:absolute;top:71291;width:70459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" stroked="f">
                  <v:textbox style="mso-fit-shape-to-text:t" inset="0,0,0,0">
                    <w:txbxContent>
                      <w:p w14:paraId="6C797B1A" w14:textId="3C835133" w:rsidR="002714AC" w:rsidRPr="002714AC" w:rsidRDefault="002714AC" w:rsidP="002714AC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49" w:name="_Ref141880164"/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5</w:t>
                        </w:r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49"/>
                        <w:r w:rsidRPr="002714AC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</w:t>
                        </w:r>
                        <w:r w:rsidR="00750B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and an</w:t>
                        </w:r>
                        <w:r w:rsidR="00184EA2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o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m</w:t>
                        </w:r>
                        <w:r w:rsidR="00184EA2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a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lous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39FE6D69" w14:textId="238CD6BB" w:rsidR="002714AC" w:rsidRDefault="002714AC" w:rsidP="00FB09DF">
      <w:pPr>
        <w:jc w:val="center"/>
        <w:rPr>
          <w:u w:val="single"/>
        </w:rPr>
      </w:pPr>
    </w:p>
    <w:p w14:paraId="7286C1DD" w14:textId="1F160894" w:rsidR="002714AC" w:rsidRDefault="002714AC" w:rsidP="00FB09DF">
      <w:pPr>
        <w:jc w:val="center"/>
        <w:rPr>
          <w:u w:val="single"/>
        </w:rPr>
      </w:pPr>
    </w:p>
    <w:p w14:paraId="4BD39014" w14:textId="77777777" w:rsidR="002714AC" w:rsidRDefault="002714AC" w:rsidP="00FB09DF">
      <w:pPr>
        <w:jc w:val="center"/>
        <w:rPr>
          <w:u w:val="single"/>
        </w:rPr>
      </w:pPr>
    </w:p>
    <w:p w14:paraId="46AE6DFE" w14:textId="77777777" w:rsidR="002714AC" w:rsidRDefault="002714AC" w:rsidP="00FB09DF">
      <w:pPr>
        <w:jc w:val="center"/>
        <w:rPr>
          <w:u w:val="single"/>
        </w:rPr>
      </w:pPr>
    </w:p>
    <w:p w14:paraId="22824F2D" w14:textId="77777777" w:rsidR="002714AC" w:rsidRDefault="002714AC" w:rsidP="00FB09DF">
      <w:pPr>
        <w:jc w:val="center"/>
        <w:rPr>
          <w:u w:val="single"/>
        </w:rPr>
      </w:pPr>
    </w:p>
    <w:p w14:paraId="15099D45" w14:textId="77777777" w:rsidR="002714AC" w:rsidRDefault="002714AC" w:rsidP="00FB09DF">
      <w:pPr>
        <w:jc w:val="center"/>
        <w:rPr>
          <w:u w:val="single"/>
        </w:rPr>
      </w:pPr>
    </w:p>
    <w:p w14:paraId="219668F5" w14:textId="77777777" w:rsidR="002714AC" w:rsidRDefault="002714AC" w:rsidP="00FB09DF">
      <w:pPr>
        <w:jc w:val="center"/>
        <w:rPr>
          <w:u w:val="single"/>
        </w:rPr>
      </w:pPr>
    </w:p>
    <w:p w14:paraId="58E9EE17" w14:textId="77777777" w:rsidR="002714AC" w:rsidRDefault="002714AC" w:rsidP="00FB09DF">
      <w:pPr>
        <w:jc w:val="center"/>
        <w:rPr>
          <w:u w:val="single"/>
        </w:rPr>
      </w:pPr>
    </w:p>
    <w:p w14:paraId="2CE7890B" w14:textId="2E34AA91" w:rsidR="00503724" w:rsidRDefault="00503724" w:rsidP="00FB09DF">
      <w:pPr>
        <w:jc w:val="center"/>
        <w:rPr>
          <w:u w:val="single"/>
        </w:rPr>
      </w:pPr>
      <w:r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19545513" wp14:editId="2EF578C7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32675"/>
                <wp:effectExtent l="0" t="0" r="2540" b="0"/>
                <wp:wrapTight wrapText="bothSides">
                  <wp:wrapPolygon edited="0">
                    <wp:start x="0" y="0"/>
                    <wp:lineTo x="0" y="21535"/>
                    <wp:lineTo x="21549" y="21535"/>
                    <wp:lineTo x="21549" y="0"/>
                    <wp:lineTo x="0" y="0"/>
                  </wp:wrapPolygon>
                </wp:wrapTight>
                <wp:docPr id="391004608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32675"/>
                          <a:chOff x="0" y="0"/>
                          <a:chExt cx="7045960" cy="7432675"/>
                        </a:xfrm>
                      </wpg:grpSpPr>
                      <pic:pic xmlns:pic="http://schemas.openxmlformats.org/drawingml/2006/picture">
                        <pic:nvPicPr>
                          <pic:cNvPr id="207911273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960" cy="7065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15879480" name="Text Box 1"/>
                        <wps:cNvSpPr txBox="1"/>
                        <wps:spPr>
                          <a:xfrm>
                            <a:off x="0" y="71196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5F5E995" w14:textId="3DB86A6F" w:rsidR="00503724" w:rsidRPr="00503724" w:rsidRDefault="00503724" w:rsidP="00503724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50" w:name="_Ref141880170"/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6</w:t>
                              </w:r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50"/>
                              <w:r w:rsidRPr="0050372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4 &amp; 5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750B5B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545513" id="Group 3" o:spid="_x0000_s1101" style="position:absolute;left:0;text-align:left;margin-left:0;margin-top:0;width:554.8pt;height:585.25pt;z-index:251654144;mso-position-horizontal:left;mso-position-horizontal-relative:margin" coordsize="70459,74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">
                <v:shape id="Picture 1" o:spid="_x0000_s1102" type="#_x0000_t75" style="position:absolute;width:70459;height:7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">
                  <v:imagedata r:id="rId56" o:title=""/>
                </v:shape>
                <v:shape id="Text Box 1" o:spid="_x0000_s1103" type="#_x0000_t202" style="position:absolute;top:71196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" stroked="f">
                  <v:textbox style="mso-fit-shape-to-text:t" inset="0,0,0,0">
                    <w:txbxContent>
                      <w:p w14:paraId="05F5E995" w14:textId="3DB86A6F" w:rsidR="00503724" w:rsidRPr="00503724" w:rsidRDefault="00503724" w:rsidP="00503724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51" w:name="_Ref141880170"/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6</w:t>
                        </w:r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51"/>
                        <w:r w:rsidRPr="0050372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4 &amp; 5</w:t>
                        </w:r>
                        <w:r w:rsidR="00750B5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750B5B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7D211B19" w14:textId="77777777" w:rsidR="00503724" w:rsidRDefault="00503724" w:rsidP="00FB09DF">
      <w:pPr>
        <w:jc w:val="center"/>
        <w:rPr>
          <w:u w:val="single"/>
        </w:rPr>
      </w:pPr>
    </w:p>
    <w:p w14:paraId="3E581C2A" w14:textId="0B0901B4" w:rsidR="00503724" w:rsidRDefault="00503724" w:rsidP="00FB09DF">
      <w:pPr>
        <w:jc w:val="center"/>
        <w:rPr>
          <w:u w:val="single"/>
        </w:rPr>
      </w:pPr>
    </w:p>
    <w:p w14:paraId="71424E7D" w14:textId="75DCAF0E" w:rsidR="002714AC" w:rsidRDefault="002714AC" w:rsidP="00FB09DF">
      <w:pPr>
        <w:jc w:val="center"/>
        <w:rPr>
          <w:u w:val="single"/>
        </w:rPr>
      </w:pPr>
    </w:p>
    <w:p w14:paraId="10F13463" w14:textId="77777777" w:rsidR="00503724" w:rsidRDefault="00503724" w:rsidP="00FB09DF">
      <w:pPr>
        <w:jc w:val="center"/>
        <w:rPr>
          <w:u w:val="single"/>
        </w:rPr>
      </w:pPr>
    </w:p>
    <w:p w14:paraId="19EAE99E" w14:textId="77777777" w:rsidR="00503724" w:rsidRDefault="00503724" w:rsidP="00FB09DF">
      <w:pPr>
        <w:jc w:val="center"/>
        <w:rPr>
          <w:u w:val="single"/>
        </w:rPr>
      </w:pPr>
    </w:p>
    <w:p w14:paraId="7C1B340B" w14:textId="77777777" w:rsidR="00503724" w:rsidRDefault="00503724" w:rsidP="00FB09DF">
      <w:pPr>
        <w:jc w:val="center"/>
        <w:rPr>
          <w:u w:val="single"/>
        </w:rPr>
      </w:pPr>
    </w:p>
    <w:p w14:paraId="26C6A027" w14:textId="31FEA81E" w:rsidR="00503724" w:rsidRPr="006A0AF7" w:rsidRDefault="006C0E5D" w:rsidP="00FB09DF">
      <w:pPr>
        <w:jc w:val="center"/>
        <w:rPr>
          <w:b/>
          <w:bCs/>
          <w:sz w:val="32"/>
          <w:szCs w:val="32"/>
          <w:u w:val="single"/>
        </w:rPr>
      </w:pPr>
      <w:proofErr w:type="spellStart"/>
      <w:r w:rsidRPr="006A0AF7">
        <w:rPr>
          <w:b/>
          <w:bCs/>
          <w:sz w:val="32"/>
          <w:szCs w:val="32"/>
          <w:u w:val="single"/>
        </w:rPr>
        <w:lastRenderedPageBreak/>
        <w:t>RouteViews_WannaCrypt</w:t>
      </w:r>
      <w:proofErr w:type="spellEnd"/>
    </w:p>
    <w:p w14:paraId="74855180" w14:textId="51E14C6A" w:rsidR="0082686A" w:rsidRDefault="002F0222" w:rsidP="006A0AF7">
      <w:pPr>
        <w:rPr>
          <w:b/>
          <w:bCs/>
          <w:u w:val="single"/>
        </w:rPr>
      </w:pPr>
      <w:r>
        <w:rPr>
          <w:kern w:val="0"/>
          <w:sz w:val="24"/>
          <w:szCs w:val="24"/>
          <w14:ligatures w14:val="none"/>
        </w:rPr>
        <w:t xml:space="preserve">This dataset has total of </w:t>
      </w:r>
      <w:r>
        <w:rPr>
          <w:kern w:val="0"/>
          <w:sz w:val="24"/>
          <w:szCs w:val="24"/>
          <w14:ligatures w14:val="none"/>
        </w:rPr>
        <w:t>8</w:t>
      </w:r>
      <w:r>
        <w:rPr>
          <w:kern w:val="0"/>
          <w:sz w:val="24"/>
          <w:szCs w:val="24"/>
          <w14:ligatures w14:val="none"/>
        </w:rPr>
        <w:t xml:space="preserve"> days of traffic. Day 1 &amp; 2 traffic is non anomalous as shown in</w:t>
      </w:r>
      <w:r w:rsidR="006A0AF7">
        <w:rPr>
          <w:kern w:val="0"/>
          <w:sz w:val="24"/>
          <w:szCs w:val="24"/>
          <w14:ligatures w14:val="none"/>
        </w:rPr>
        <w:t xml:space="preserve"> </w:t>
      </w:r>
      <w:r w:rsidR="006A0AF7">
        <w:rPr>
          <w:kern w:val="0"/>
          <w:sz w:val="24"/>
          <w:szCs w:val="24"/>
          <w14:ligatures w14:val="none"/>
        </w:rPr>
        <w:fldChar w:fldCharType="begin"/>
      </w:r>
      <w:r w:rsidR="006A0AF7">
        <w:rPr>
          <w:kern w:val="0"/>
          <w:sz w:val="24"/>
          <w:szCs w:val="24"/>
          <w14:ligatures w14:val="none"/>
        </w:rPr>
        <w:instrText xml:space="preserve"> REF _Ref141880346 \h </w:instrText>
      </w:r>
      <w:r w:rsidR="006A0AF7">
        <w:rPr>
          <w:kern w:val="0"/>
          <w:sz w:val="24"/>
          <w:szCs w:val="24"/>
          <w14:ligatures w14:val="none"/>
        </w:rPr>
      </w:r>
      <w:r w:rsidR="006A0AF7">
        <w:rPr>
          <w:kern w:val="0"/>
          <w:sz w:val="24"/>
          <w:szCs w:val="24"/>
          <w14:ligatures w14:val="none"/>
        </w:rPr>
        <w:fldChar w:fldCharType="separate"/>
      </w:r>
      <w:r w:rsidR="006A0AF7" w:rsidRPr="00AE5354">
        <w:rPr>
          <w:sz w:val="24"/>
          <w:szCs w:val="24"/>
        </w:rPr>
        <w:t xml:space="preserve">Figure </w:t>
      </w:r>
      <w:r w:rsidR="006A0AF7">
        <w:rPr>
          <w:i/>
          <w:iCs/>
          <w:noProof/>
          <w:sz w:val="24"/>
          <w:szCs w:val="24"/>
        </w:rPr>
        <w:t>27</w:t>
      </w:r>
      <w:r w:rsidR="006A0AF7"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>. Day 3</w:t>
      </w:r>
      <w:r w:rsidR="00A01837">
        <w:rPr>
          <w:kern w:val="0"/>
          <w:sz w:val="24"/>
          <w:szCs w:val="24"/>
          <w14:ligatures w14:val="none"/>
        </w:rPr>
        <w:t>, 4, 5, &amp; 6</w:t>
      </w:r>
      <w:r>
        <w:rPr>
          <w:kern w:val="0"/>
          <w:sz w:val="24"/>
          <w:szCs w:val="24"/>
          <w14:ligatures w14:val="none"/>
        </w:rPr>
        <w:t xml:space="preserve"> traffic which </w:t>
      </w:r>
      <w:r w:rsidR="00A01837">
        <w:rPr>
          <w:kern w:val="0"/>
          <w:sz w:val="24"/>
          <w:szCs w:val="24"/>
          <w14:ligatures w14:val="none"/>
        </w:rPr>
        <w:t>are</w:t>
      </w:r>
      <w:r>
        <w:rPr>
          <w:kern w:val="0"/>
          <w:sz w:val="24"/>
          <w:szCs w:val="24"/>
          <w14:ligatures w14:val="none"/>
        </w:rPr>
        <w:t xml:space="preserve"> the </w:t>
      </w:r>
      <w:proofErr w:type="gramStart"/>
      <w:r>
        <w:rPr>
          <w:kern w:val="0"/>
          <w:sz w:val="24"/>
          <w:szCs w:val="24"/>
          <w14:ligatures w14:val="none"/>
        </w:rPr>
        <w:t>day</w:t>
      </w:r>
      <w:r w:rsidR="00A01837">
        <w:rPr>
          <w:kern w:val="0"/>
          <w:sz w:val="24"/>
          <w:szCs w:val="24"/>
          <w14:ligatures w14:val="none"/>
        </w:rPr>
        <w:t>s</w:t>
      </w:r>
      <w:proofErr w:type="gramEnd"/>
      <w:r>
        <w:rPr>
          <w:kern w:val="0"/>
          <w:sz w:val="24"/>
          <w:szCs w:val="24"/>
          <w14:ligatures w14:val="none"/>
        </w:rPr>
        <w:t xml:space="preserve"> of attack has both anomalous and </w:t>
      </w:r>
      <w:proofErr w:type="spellStart"/>
      <w:r>
        <w:rPr>
          <w:kern w:val="0"/>
          <w:sz w:val="24"/>
          <w:szCs w:val="24"/>
          <w14:ligatures w14:val="none"/>
        </w:rPr>
        <w:t>non anomalous</w:t>
      </w:r>
      <w:proofErr w:type="spellEnd"/>
      <w:r>
        <w:rPr>
          <w:kern w:val="0"/>
          <w:sz w:val="24"/>
          <w:szCs w:val="24"/>
          <w14:ligatures w14:val="none"/>
        </w:rPr>
        <w:t xml:space="preserve"> traffic as shown in</w:t>
      </w:r>
      <w:r w:rsidR="006A0AF7">
        <w:rPr>
          <w:kern w:val="0"/>
          <w:sz w:val="24"/>
          <w:szCs w:val="24"/>
          <w14:ligatures w14:val="none"/>
        </w:rPr>
        <w:t xml:space="preserve"> </w:t>
      </w:r>
      <w:r w:rsidR="006A0AF7">
        <w:rPr>
          <w:kern w:val="0"/>
          <w:sz w:val="24"/>
          <w:szCs w:val="24"/>
          <w14:ligatures w14:val="none"/>
        </w:rPr>
        <w:fldChar w:fldCharType="begin"/>
      </w:r>
      <w:r w:rsidR="006A0AF7">
        <w:rPr>
          <w:kern w:val="0"/>
          <w:sz w:val="24"/>
          <w:szCs w:val="24"/>
          <w14:ligatures w14:val="none"/>
        </w:rPr>
        <w:instrText xml:space="preserve"> REF _Ref141880354 \h </w:instrText>
      </w:r>
      <w:r w:rsidR="006A0AF7">
        <w:rPr>
          <w:kern w:val="0"/>
          <w:sz w:val="24"/>
          <w:szCs w:val="24"/>
          <w14:ligatures w14:val="none"/>
        </w:rPr>
      </w:r>
      <w:r w:rsidR="006A0AF7">
        <w:rPr>
          <w:kern w:val="0"/>
          <w:sz w:val="24"/>
          <w:szCs w:val="24"/>
          <w14:ligatures w14:val="none"/>
        </w:rPr>
        <w:fldChar w:fldCharType="separate"/>
      </w:r>
      <w:r w:rsidR="006A0AF7" w:rsidRPr="00B4510A">
        <w:rPr>
          <w:sz w:val="24"/>
          <w:szCs w:val="24"/>
        </w:rPr>
        <w:t xml:space="preserve">Figure </w:t>
      </w:r>
      <w:r w:rsidR="006A0AF7">
        <w:rPr>
          <w:i/>
          <w:iCs/>
          <w:noProof/>
          <w:sz w:val="24"/>
          <w:szCs w:val="24"/>
        </w:rPr>
        <w:t>28</w:t>
      </w:r>
      <w:r w:rsidR="006A0AF7">
        <w:rPr>
          <w:kern w:val="0"/>
          <w:sz w:val="24"/>
          <w:szCs w:val="24"/>
          <w14:ligatures w14:val="none"/>
        </w:rPr>
        <w:fldChar w:fldCharType="end"/>
      </w:r>
      <w:r>
        <w:rPr>
          <w:kern w:val="0"/>
          <w:sz w:val="24"/>
          <w:szCs w:val="24"/>
          <w14:ligatures w14:val="none"/>
        </w:rPr>
        <w:t xml:space="preserve">. </w:t>
      </w:r>
      <w:r w:rsidR="006A0AF7">
        <w:rPr>
          <w:kern w:val="0"/>
          <w:sz w:val="24"/>
          <w:szCs w:val="24"/>
          <w14:ligatures w14:val="none"/>
        </w:rPr>
        <w:fldChar w:fldCharType="begin"/>
      </w:r>
      <w:r w:rsidR="006A0AF7">
        <w:rPr>
          <w:kern w:val="0"/>
          <w:sz w:val="24"/>
          <w:szCs w:val="24"/>
          <w14:ligatures w14:val="none"/>
        </w:rPr>
        <w:instrText xml:space="preserve"> REF _Ref141880363 \h </w:instrText>
      </w:r>
      <w:r w:rsidR="006A0AF7">
        <w:rPr>
          <w:kern w:val="0"/>
          <w:sz w:val="24"/>
          <w:szCs w:val="24"/>
          <w14:ligatures w14:val="none"/>
        </w:rPr>
      </w:r>
      <w:r w:rsidR="006A0AF7">
        <w:rPr>
          <w:kern w:val="0"/>
          <w:sz w:val="24"/>
          <w:szCs w:val="24"/>
          <w14:ligatures w14:val="none"/>
        </w:rPr>
        <w:fldChar w:fldCharType="separate"/>
      </w:r>
      <w:r w:rsidR="006A0AF7" w:rsidRPr="00DA118B">
        <w:rPr>
          <w:sz w:val="24"/>
          <w:szCs w:val="24"/>
        </w:rPr>
        <w:t xml:space="preserve">Figure </w:t>
      </w:r>
      <w:r w:rsidR="006A0AF7">
        <w:rPr>
          <w:i/>
          <w:iCs/>
          <w:noProof/>
          <w:sz w:val="24"/>
          <w:szCs w:val="24"/>
        </w:rPr>
        <w:t>29</w:t>
      </w:r>
      <w:r w:rsidR="006A0AF7">
        <w:rPr>
          <w:kern w:val="0"/>
          <w:sz w:val="24"/>
          <w:szCs w:val="24"/>
          <w14:ligatures w14:val="none"/>
        </w:rPr>
        <w:fldChar w:fldCharType="end"/>
      </w:r>
      <w:r w:rsidR="006A0AF7">
        <w:rPr>
          <w:kern w:val="0"/>
          <w:sz w:val="24"/>
          <w:szCs w:val="24"/>
          <w14:ligatures w14:val="none"/>
        </w:rPr>
        <w:t xml:space="preserve"> </w:t>
      </w:r>
      <w:r>
        <w:rPr>
          <w:kern w:val="0"/>
          <w:sz w:val="24"/>
          <w:szCs w:val="24"/>
          <w14:ligatures w14:val="none"/>
        </w:rPr>
        <w:t xml:space="preserve">has day </w:t>
      </w:r>
      <w:r w:rsidR="00A01837">
        <w:rPr>
          <w:kern w:val="0"/>
          <w:sz w:val="24"/>
          <w:szCs w:val="24"/>
          <w14:ligatures w14:val="none"/>
        </w:rPr>
        <w:t>7</w:t>
      </w:r>
      <w:r>
        <w:rPr>
          <w:kern w:val="0"/>
          <w:sz w:val="24"/>
          <w:szCs w:val="24"/>
          <w14:ligatures w14:val="none"/>
        </w:rPr>
        <w:t xml:space="preserve"> &amp; </w:t>
      </w:r>
      <w:r w:rsidR="00A01837">
        <w:rPr>
          <w:kern w:val="0"/>
          <w:sz w:val="24"/>
          <w:szCs w:val="24"/>
          <w14:ligatures w14:val="none"/>
        </w:rPr>
        <w:t>8</w:t>
      </w:r>
      <w:r>
        <w:rPr>
          <w:kern w:val="0"/>
          <w:sz w:val="24"/>
          <w:szCs w:val="24"/>
          <w14:ligatures w14:val="none"/>
        </w:rPr>
        <w:t xml:space="preserve"> traffic which is non anomalous.</w:t>
      </w:r>
    </w:p>
    <w:p w14:paraId="06AAA349" w14:textId="11845640" w:rsidR="00AE5354" w:rsidRDefault="002F0222" w:rsidP="00FB09DF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9649C93" wp14:editId="1CED9671">
                <wp:simplePos x="0" y="0"/>
                <wp:positionH relativeFrom="margin">
                  <wp:align>left</wp:align>
                </wp:positionH>
                <wp:positionV relativeFrom="paragraph">
                  <wp:posOffset>290513</wp:posOffset>
                </wp:positionV>
                <wp:extent cx="7045960" cy="7418387"/>
                <wp:effectExtent l="0" t="0" r="2540" b="0"/>
                <wp:wrapTight wrapText="bothSides">
                  <wp:wrapPolygon edited="0">
                    <wp:start x="0" y="0"/>
                    <wp:lineTo x="0" y="21522"/>
                    <wp:lineTo x="21549" y="21522"/>
                    <wp:lineTo x="21549" y="0"/>
                    <wp:lineTo x="0" y="0"/>
                  </wp:wrapPolygon>
                </wp:wrapTight>
                <wp:docPr id="1543809046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18387"/>
                          <a:chOff x="0" y="700088"/>
                          <a:chExt cx="7045960" cy="7418387"/>
                        </a:xfrm>
                      </wpg:grpSpPr>
                      <pic:pic xmlns:pic="http://schemas.openxmlformats.org/drawingml/2006/picture">
                        <pic:nvPicPr>
                          <pic:cNvPr id="1222351755" name="Picture 4" descr="A screenshot of a graph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37"/>
                          <a:stretch/>
                        </pic:blipFill>
                        <pic:spPr bwMode="auto">
                          <a:xfrm>
                            <a:off x="0" y="700088"/>
                            <a:ext cx="7045960" cy="7046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38008729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392F3B8" w14:textId="2CDBC686" w:rsidR="00AE5354" w:rsidRPr="00AE5354" w:rsidRDefault="00AE5354" w:rsidP="00AE5354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52" w:name="_Ref141880346"/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7</w:t>
                              </w:r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52"/>
                              <w:r w:rsidRPr="00AE5354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1 &amp; 2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649C93" id="_x0000_s1104" style="position:absolute;left:0;text-align:left;margin-left:0;margin-top:22.9pt;width:554.8pt;height:584.1pt;z-index:251658240;mso-position-horizontal:left;mso-position-horizontal-relative:margin;mso-height-relative:margin" coordorigin=",7000" coordsize="70459,74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">
                <v:shape id="Picture 4" o:spid="_x0000_s1105" type="#_x0000_t75" alt="A screenshot of a graph&#10;&#10;Description automatically generated" style="position:absolute;top:7000;width:70459;height:70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">
                  <v:imagedata r:id="rId58" o:title="A screenshot of a graph&#10;&#10;Description automatically generated" croptop="5922f"/>
                </v:shape>
                <v:shape id="Text Box 1" o:spid="_x0000_s1106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" stroked="f">
                  <v:textbox style="mso-fit-shape-to-text:t" inset="0,0,0,0">
                    <w:txbxContent>
                      <w:p w14:paraId="0392F3B8" w14:textId="2CDBC686" w:rsidR="00AE5354" w:rsidRPr="00AE5354" w:rsidRDefault="00AE5354" w:rsidP="00AE5354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53" w:name="_Ref141880346"/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7</w:t>
                        </w:r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53"/>
                        <w:r w:rsidRPr="00AE5354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1 &amp; 2</w:t>
                        </w:r>
                        <w:r w:rsidR="006A0AF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6283217E" w14:textId="77777777" w:rsidR="00AE5354" w:rsidRDefault="00AE5354" w:rsidP="00FB09DF">
      <w:pPr>
        <w:jc w:val="center"/>
        <w:rPr>
          <w:b/>
          <w:bCs/>
          <w:u w:val="single"/>
        </w:rPr>
      </w:pPr>
    </w:p>
    <w:p w14:paraId="743D7F81" w14:textId="77777777" w:rsidR="00AE5354" w:rsidRDefault="00AE5354" w:rsidP="00FB09DF">
      <w:pPr>
        <w:jc w:val="center"/>
        <w:rPr>
          <w:b/>
          <w:bCs/>
          <w:u w:val="single"/>
        </w:rPr>
      </w:pPr>
    </w:p>
    <w:p w14:paraId="06A0F042" w14:textId="77777777" w:rsidR="00E84EA6" w:rsidRDefault="00E84EA6" w:rsidP="00FB09DF">
      <w:pPr>
        <w:jc w:val="center"/>
        <w:rPr>
          <w:b/>
          <w:bCs/>
          <w:u w:val="single"/>
        </w:rPr>
      </w:pPr>
    </w:p>
    <w:p w14:paraId="615809AD" w14:textId="77777777" w:rsidR="00E84EA6" w:rsidRDefault="00E84EA6" w:rsidP="00FB09DF">
      <w:pPr>
        <w:jc w:val="center"/>
        <w:rPr>
          <w:b/>
          <w:bCs/>
          <w:u w:val="single"/>
        </w:rPr>
      </w:pPr>
    </w:p>
    <w:p w14:paraId="5D766FD5" w14:textId="77777777" w:rsidR="00E84EA6" w:rsidRDefault="00E84EA6" w:rsidP="00FB09DF">
      <w:pPr>
        <w:jc w:val="center"/>
        <w:rPr>
          <w:b/>
          <w:bCs/>
          <w:u w:val="single"/>
        </w:rPr>
      </w:pPr>
    </w:p>
    <w:p w14:paraId="4480D741" w14:textId="5C77F014" w:rsidR="00E84EA6" w:rsidRDefault="00E84EA6" w:rsidP="00FB09DF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5E41CA6" wp14:editId="1DB98E4F">
                <wp:simplePos x="0" y="0"/>
                <wp:positionH relativeFrom="margin">
                  <wp:align>left</wp:align>
                </wp:positionH>
                <wp:positionV relativeFrom="paragraph">
                  <wp:posOffset>318</wp:posOffset>
                </wp:positionV>
                <wp:extent cx="7045960" cy="7427595"/>
                <wp:effectExtent l="0" t="0" r="2540" b="1905"/>
                <wp:wrapTight wrapText="bothSides">
                  <wp:wrapPolygon edited="0">
                    <wp:start x="0" y="0"/>
                    <wp:lineTo x="0" y="21550"/>
                    <wp:lineTo x="21549" y="21550"/>
                    <wp:lineTo x="21549" y="0"/>
                    <wp:lineTo x="0" y="0"/>
                  </wp:wrapPolygon>
                </wp:wrapTight>
                <wp:docPr id="32397048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27595"/>
                          <a:chOff x="0" y="690563"/>
                          <a:chExt cx="7045960" cy="7427912"/>
                        </a:xfrm>
                      </wpg:grpSpPr>
                      <pic:pic xmlns:pic="http://schemas.openxmlformats.org/drawingml/2006/picture">
                        <pic:nvPicPr>
                          <pic:cNvPr id="1026851768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0"/>
                          <a:stretch/>
                        </pic:blipFill>
                        <pic:spPr>
                          <a:xfrm>
                            <a:off x="0" y="690563"/>
                            <a:ext cx="7045960" cy="70596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3996801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4972E5" w14:textId="4953F43F" w:rsidR="00B4510A" w:rsidRPr="00B4510A" w:rsidRDefault="00B4510A" w:rsidP="00B4510A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bookmarkStart w:id="54" w:name="_Ref141880354"/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8</w:t>
                              </w:r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54"/>
                              <w:r w:rsidRPr="00B4510A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3, 4, 5, &amp; 6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 xml:space="preserve"> and anomalous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E41CA6" id="_x0000_s1107" style="position:absolute;left:0;text-align:left;margin-left:0;margin-top:.05pt;width:554.8pt;height:584.85pt;z-index:251662336;mso-position-horizontal:left;mso-position-horizontal-relative:margin;mso-height-relative:margin" coordorigin=",6905" coordsize="70459,742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">
                <v:shape id="Picture 1" o:spid="_x0000_s1108" type="#_x0000_t75" style="position:absolute;top:6905;width:70459;height:70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">
                  <v:imagedata r:id="rId60" o:title="" croptop="5839f"/>
                </v:shape>
                <v:shape id="Text Box 1" o:spid="_x0000_s1109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" stroked="f">
                  <v:textbox style="mso-fit-shape-to-text:t" inset="0,0,0,0">
                    <w:txbxContent>
                      <w:p w14:paraId="7E4972E5" w14:textId="4953F43F" w:rsidR="00B4510A" w:rsidRPr="00B4510A" w:rsidRDefault="00B4510A" w:rsidP="00B4510A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bookmarkStart w:id="55" w:name="_Ref141880354"/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8</w:t>
                        </w:r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55"/>
                        <w:r w:rsidRPr="00B4510A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3, 4, 5, &amp; 6</w:t>
                        </w:r>
                        <w:r w:rsidR="006A0AF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 xml:space="preserve"> and anomalous</w:t>
                        </w:r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2CC029C9" w14:textId="70ED58E3" w:rsidR="00AE5354" w:rsidRDefault="00AE5354" w:rsidP="00FB09DF">
      <w:pPr>
        <w:jc w:val="center"/>
        <w:rPr>
          <w:b/>
          <w:bCs/>
          <w:u w:val="single"/>
        </w:rPr>
      </w:pPr>
    </w:p>
    <w:p w14:paraId="7188A08F" w14:textId="33898BB2" w:rsidR="00AE5354" w:rsidRDefault="00AE5354" w:rsidP="00FB09DF">
      <w:pPr>
        <w:jc w:val="center"/>
        <w:rPr>
          <w:b/>
          <w:bCs/>
          <w:u w:val="single"/>
        </w:rPr>
      </w:pPr>
    </w:p>
    <w:p w14:paraId="706C115C" w14:textId="77777777" w:rsidR="00B4510A" w:rsidRDefault="00B4510A" w:rsidP="00FB09DF">
      <w:pPr>
        <w:jc w:val="center"/>
        <w:rPr>
          <w:b/>
          <w:bCs/>
          <w:u w:val="single"/>
        </w:rPr>
      </w:pPr>
    </w:p>
    <w:p w14:paraId="43994644" w14:textId="77777777" w:rsidR="00B4510A" w:rsidRDefault="00B4510A" w:rsidP="00FB09DF">
      <w:pPr>
        <w:jc w:val="center"/>
        <w:rPr>
          <w:b/>
          <w:bCs/>
          <w:u w:val="single"/>
        </w:rPr>
      </w:pPr>
    </w:p>
    <w:p w14:paraId="5350062F" w14:textId="77777777" w:rsidR="00B4510A" w:rsidRDefault="00B4510A" w:rsidP="00FB09DF">
      <w:pPr>
        <w:jc w:val="center"/>
        <w:rPr>
          <w:b/>
          <w:bCs/>
          <w:u w:val="single"/>
        </w:rPr>
      </w:pPr>
    </w:p>
    <w:p w14:paraId="613EC1BE" w14:textId="77777777" w:rsidR="00B4510A" w:rsidRDefault="00B4510A" w:rsidP="00FB09DF">
      <w:pPr>
        <w:jc w:val="center"/>
        <w:rPr>
          <w:b/>
          <w:bCs/>
          <w:u w:val="single"/>
        </w:rPr>
      </w:pPr>
    </w:p>
    <w:p w14:paraId="4AFC6D7D" w14:textId="3D80E7D0" w:rsidR="00B4510A" w:rsidRDefault="00E84EA6" w:rsidP="00E3381A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5B951E5" wp14:editId="61C3F3F8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7045960" cy="7418070"/>
                <wp:effectExtent l="0" t="0" r="2540" b="0"/>
                <wp:wrapTight wrapText="bothSides">
                  <wp:wrapPolygon edited="0">
                    <wp:start x="0" y="0"/>
                    <wp:lineTo x="0" y="21522"/>
                    <wp:lineTo x="21549" y="21522"/>
                    <wp:lineTo x="21549" y="0"/>
                    <wp:lineTo x="0" y="0"/>
                  </wp:wrapPolygon>
                </wp:wrapTight>
                <wp:docPr id="1675688405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960" cy="7418070"/>
                          <a:chOff x="0" y="700088"/>
                          <a:chExt cx="7045960" cy="7418387"/>
                        </a:xfrm>
                      </wpg:grpSpPr>
                      <pic:pic xmlns:pic="http://schemas.openxmlformats.org/drawingml/2006/picture">
                        <pic:nvPicPr>
                          <pic:cNvPr id="2125291966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37"/>
                          <a:stretch/>
                        </pic:blipFill>
                        <pic:spPr bwMode="auto">
                          <a:xfrm>
                            <a:off x="0" y="700088"/>
                            <a:ext cx="7045960" cy="7046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73585725" name="Text Box 1"/>
                        <wps:cNvSpPr txBox="1"/>
                        <wps:spPr>
                          <a:xfrm>
                            <a:off x="0" y="7805420"/>
                            <a:ext cx="704596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20D15FF" w14:textId="6E622F57" w:rsidR="00DA118B" w:rsidRPr="00DA118B" w:rsidRDefault="00DA118B" w:rsidP="00DA118B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bookmarkStart w:id="56" w:name="_Ref141880363"/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246A5E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9</w:t>
                              </w:r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56"/>
                              <w:r w:rsidRPr="00DA118B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>: Day 7 &amp; 8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traffic (</w:t>
                              </w:r>
                              <w:proofErr w:type="spellStart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non anomalous</w:t>
                              </w:r>
                              <w:proofErr w:type="spellEnd"/>
                              <w:r w:rsidR="006A0AF7">
                                <w:rPr>
                                  <w:i w:val="0"/>
                                  <w:iCs w:val="0"/>
                                  <w:kern w:val="0"/>
                                  <w:sz w:val="24"/>
                                  <w:szCs w:val="24"/>
                                  <w:lang w:val="en-US"/>
                                  <w14:ligatures w14:val="non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B951E5" id="_x0000_s1110" style="position:absolute;left:0;text-align:left;margin-left:0;margin-top:0;width:554.8pt;height:584.1pt;z-index:251666432;mso-position-horizontal:left;mso-position-horizontal-relative:margin;mso-height-relative:margin" coordorigin=",7000" coordsize="70459,74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">
                <v:shape id="Picture 7" o:spid="_x0000_s1111" type="#_x0000_t75" style="position:absolute;top:7000;width:70459;height:70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">
                  <v:imagedata r:id="rId62" o:title="" croptop="5922f"/>
                </v:shape>
                <v:shape id="Text Box 1" o:spid="_x0000_s1112" type="#_x0000_t202" style="position:absolute;top:78054;width:70459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" stroked="f">
                  <v:textbox style="mso-fit-shape-to-text:t" inset="0,0,0,0">
                    <w:txbxContent>
                      <w:p w14:paraId="620D15FF" w14:textId="6E622F57" w:rsidR="00DA118B" w:rsidRPr="00DA118B" w:rsidRDefault="00DA118B" w:rsidP="00DA118B">
                        <w:pPr>
                          <w:pStyle w:val="Caption"/>
                          <w:jc w:val="center"/>
                          <w:rPr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  <w:u w:val="single"/>
                          </w:rPr>
                        </w:pPr>
                        <w:bookmarkStart w:id="57" w:name="_Ref141880363"/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Figure </w:t>
                        </w:r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246A5E">
                          <w:rPr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9</w:t>
                        </w:r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bookmarkEnd w:id="57"/>
                        <w:r w:rsidRPr="00DA118B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>: Day 7 &amp; 8</w:t>
                        </w:r>
                        <w:r w:rsidR="006A0AF7">
                          <w:rPr>
                            <w:i w:val="0"/>
                            <w:iCs w:val="0"/>
                            <w:color w:val="auto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traffic (</w:t>
                        </w:r>
                        <w:proofErr w:type="spellStart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non anomalous</w:t>
                        </w:r>
                        <w:proofErr w:type="spellEnd"/>
                        <w:r w:rsidR="006A0AF7">
                          <w:rPr>
                            <w:i w:val="0"/>
                            <w:iCs w:val="0"/>
                            <w:kern w:val="0"/>
                            <w:sz w:val="24"/>
                            <w:szCs w:val="24"/>
                            <w:lang w:val="en-US"/>
                            <w14:ligatures w14:val="none"/>
                          </w:rPr>
                          <w:t>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sectPr w:rsidR="00B4510A" w:rsidSect="00152598">
      <w:pgSz w:w="11906" w:h="16838"/>
      <w:pgMar w:top="450" w:right="360" w:bottom="638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sTQwNTAzNzY2MLNU0lEKTi0uzszPAykwrgUAYDvttCwAAAA="/>
  </w:docVars>
  <w:rsids>
    <w:rsidRoot w:val="0049123F"/>
    <w:rsid w:val="00012FF0"/>
    <w:rsid w:val="0006627C"/>
    <w:rsid w:val="00107FBD"/>
    <w:rsid w:val="001246C9"/>
    <w:rsid w:val="00152598"/>
    <w:rsid w:val="00184EA2"/>
    <w:rsid w:val="00185A77"/>
    <w:rsid w:val="001B0C68"/>
    <w:rsid w:val="001B5A6D"/>
    <w:rsid w:val="001D76F6"/>
    <w:rsid w:val="002246F8"/>
    <w:rsid w:val="00246A5E"/>
    <w:rsid w:val="002714AC"/>
    <w:rsid w:val="002D7A68"/>
    <w:rsid w:val="002F0222"/>
    <w:rsid w:val="002F7A90"/>
    <w:rsid w:val="00374D06"/>
    <w:rsid w:val="003B147F"/>
    <w:rsid w:val="003D4386"/>
    <w:rsid w:val="00405184"/>
    <w:rsid w:val="00420A91"/>
    <w:rsid w:val="00427B2C"/>
    <w:rsid w:val="0049123F"/>
    <w:rsid w:val="004A1565"/>
    <w:rsid w:val="004D1559"/>
    <w:rsid w:val="004D6C66"/>
    <w:rsid w:val="004F4306"/>
    <w:rsid w:val="00503724"/>
    <w:rsid w:val="00553F1D"/>
    <w:rsid w:val="00572417"/>
    <w:rsid w:val="00574842"/>
    <w:rsid w:val="00591322"/>
    <w:rsid w:val="005A7032"/>
    <w:rsid w:val="005D2579"/>
    <w:rsid w:val="005D76B6"/>
    <w:rsid w:val="00633AAD"/>
    <w:rsid w:val="0066276E"/>
    <w:rsid w:val="00677141"/>
    <w:rsid w:val="006801DB"/>
    <w:rsid w:val="006A0AF7"/>
    <w:rsid w:val="006C0124"/>
    <w:rsid w:val="006C0E5D"/>
    <w:rsid w:val="006F69D1"/>
    <w:rsid w:val="00750B5B"/>
    <w:rsid w:val="0076396E"/>
    <w:rsid w:val="007816A8"/>
    <w:rsid w:val="00784EB7"/>
    <w:rsid w:val="007C3268"/>
    <w:rsid w:val="0080527F"/>
    <w:rsid w:val="0082686A"/>
    <w:rsid w:val="00874F46"/>
    <w:rsid w:val="008D1009"/>
    <w:rsid w:val="008F0D82"/>
    <w:rsid w:val="008F5556"/>
    <w:rsid w:val="0091396B"/>
    <w:rsid w:val="00943712"/>
    <w:rsid w:val="00950EFB"/>
    <w:rsid w:val="00A01837"/>
    <w:rsid w:val="00A176F6"/>
    <w:rsid w:val="00A449D6"/>
    <w:rsid w:val="00AD043B"/>
    <w:rsid w:val="00AE5354"/>
    <w:rsid w:val="00B0196A"/>
    <w:rsid w:val="00B4510A"/>
    <w:rsid w:val="00B73980"/>
    <w:rsid w:val="00B940B7"/>
    <w:rsid w:val="00BF35DD"/>
    <w:rsid w:val="00C04A30"/>
    <w:rsid w:val="00C1241E"/>
    <w:rsid w:val="00D22DB1"/>
    <w:rsid w:val="00D336B5"/>
    <w:rsid w:val="00D53F37"/>
    <w:rsid w:val="00DA118B"/>
    <w:rsid w:val="00DB2B38"/>
    <w:rsid w:val="00DD460C"/>
    <w:rsid w:val="00E01CE4"/>
    <w:rsid w:val="00E3381A"/>
    <w:rsid w:val="00E84EA6"/>
    <w:rsid w:val="00EA55E6"/>
    <w:rsid w:val="00F266F9"/>
    <w:rsid w:val="00F26BD6"/>
    <w:rsid w:val="00F57D5B"/>
    <w:rsid w:val="00F85FB6"/>
    <w:rsid w:val="00FB09DF"/>
    <w:rsid w:val="00FB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744D0"/>
  <w15:chartTrackingRefBased/>
  <w15:docId w15:val="{71176DB7-8BAC-4CDE-B502-72874AFB9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5259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image" Target="media/image5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446C8-75C3-4952-A5B5-6E26F6FF8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29</Pages>
  <Words>520</Words>
  <Characters>2965</Characters>
  <Application>Microsoft Office Word</Application>
  <DocSecurity>0</DocSecurity>
  <Lines>24</Lines>
  <Paragraphs>6</Paragraphs>
  <ScaleCrop>false</ScaleCrop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85</cp:revision>
  <dcterms:created xsi:type="dcterms:W3CDTF">2023-08-01T07:37:00Z</dcterms:created>
  <dcterms:modified xsi:type="dcterms:W3CDTF">2023-08-02T09:55:00Z</dcterms:modified>
</cp:coreProperties>
</file>